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941196" w14:textId="77777777" w:rsidR="003367AC" w:rsidRDefault="003367AC" w:rsidP="003367AC">
      <w:pPr>
        <w:spacing w:before="240" w:after="120"/>
        <w:ind w:firstLine="0"/>
        <w:jc w:val="center"/>
        <w:rPr>
          <w:b/>
          <w:sz w:val="32"/>
          <w:szCs w:val="32"/>
          <w:lang w:val="uk-UA"/>
        </w:rPr>
      </w:pPr>
      <w:bookmarkStart w:id="0" w:name="_GoBack"/>
      <w:bookmarkEnd w:id="0"/>
      <w:r>
        <w:rPr>
          <w:b/>
          <w:sz w:val="32"/>
          <w:szCs w:val="32"/>
          <w:lang w:val="uk-UA"/>
        </w:rPr>
        <w:t>МІНІСТЕРСТВО ОСВІТИ І НАУКИ УКРАЇНИ</w:t>
      </w:r>
    </w:p>
    <w:p w14:paraId="3573AF6A" w14:textId="45D05494" w:rsidR="003367AC" w:rsidRDefault="003367AC" w:rsidP="003367AC">
      <w:pPr>
        <w:spacing w:line="240" w:lineRule="auto"/>
        <w:ind w:firstLine="0"/>
        <w:jc w:val="center"/>
        <w:rPr>
          <w:b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 xml:space="preserve">Чорноморський національний університет </w:t>
      </w:r>
      <w:r w:rsidR="008B1A44">
        <w:rPr>
          <w:b/>
          <w:sz w:val="32"/>
          <w:szCs w:val="32"/>
          <w:lang w:val="uk-UA"/>
        </w:rPr>
        <w:t xml:space="preserve"> </w:t>
      </w:r>
      <w:r>
        <w:rPr>
          <w:b/>
          <w:sz w:val="32"/>
          <w:szCs w:val="32"/>
          <w:lang w:val="uk-UA"/>
        </w:rPr>
        <w:t>імені Петра Могили</w:t>
      </w:r>
    </w:p>
    <w:p w14:paraId="321D3C2B" w14:textId="77777777" w:rsidR="003367AC" w:rsidRDefault="003367AC" w:rsidP="003367AC">
      <w:pPr>
        <w:spacing w:line="240" w:lineRule="auto"/>
        <w:ind w:firstLine="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Факультет комп’ютерних наук</w:t>
      </w:r>
    </w:p>
    <w:p w14:paraId="2699FC1D" w14:textId="77777777" w:rsidR="003367AC" w:rsidRDefault="003367AC" w:rsidP="003367AC">
      <w:pPr>
        <w:spacing w:line="240" w:lineRule="auto"/>
        <w:ind w:firstLine="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Кафедра інтелектуальних інформаційних систем</w:t>
      </w:r>
    </w:p>
    <w:p w14:paraId="7C69AABD" w14:textId="64497E6A" w:rsidR="003367AC" w:rsidRDefault="003367AC" w:rsidP="003367AC">
      <w:pPr>
        <w:pStyle w:val="FR1"/>
        <w:spacing w:line="276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283A1BD" w14:textId="77777777" w:rsidR="008B1A44" w:rsidRDefault="008B1A44" w:rsidP="003367AC">
      <w:pPr>
        <w:pStyle w:val="FR1"/>
        <w:spacing w:line="276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CC81C6D" w14:textId="77777777" w:rsidR="003367AC" w:rsidRDefault="003367AC" w:rsidP="003367AC">
      <w:pPr>
        <w:pStyle w:val="FR1"/>
        <w:spacing w:line="276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9FEDE6C" w14:textId="77777777" w:rsidR="003367AC" w:rsidRDefault="003367AC" w:rsidP="003367AC">
      <w:pPr>
        <w:pStyle w:val="FR1"/>
        <w:spacing w:line="276" w:lineRule="auto"/>
        <w:jc w:val="center"/>
        <w:rPr>
          <w:rFonts w:ascii="Times New Roman" w:hAnsi="Times New Roman" w:cs="Times New Roman"/>
          <w:spacing w:val="30"/>
          <w:sz w:val="28"/>
          <w:szCs w:val="28"/>
        </w:rPr>
      </w:pPr>
      <w:r>
        <w:rPr>
          <w:rFonts w:ascii="Times New Roman" w:hAnsi="Times New Roman" w:cs="Times New Roman"/>
          <w:b/>
          <w:bCs/>
          <w:spacing w:val="30"/>
          <w:sz w:val="40"/>
          <w:szCs w:val="40"/>
        </w:rPr>
        <w:t>ЗВІТ</w:t>
      </w:r>
    </w:p>
    <w:p w14:paraId="71A7D044" w14:textId="77777777" w:rsidR="003367AC" w:rsidRDefault="003367AC" w:rsidP="003367AC">
      <w:pPr>
        <w:pStyle w:val="FR1"/>
        <w:spacing w:line="276" w:lineRule="auto"/>
        <w:jc w:val="center"/>
      </w:pPr>
      <w:r>
        <w:rPr>
          <w:rFonts w:ascii="Times New Roman" w:hAnsi="Times New Roman" w:cs="Times New Roman"/>
          <w:b/>
          <w:spacing w:val="30"/>
          <w:sz w:val="40"/>
          <w:szCs w:val="28"/>
        </w:rPr>
        <w:t xml:space="preserve">ПРО </w:t>
      </w:r>
      <w:r w:rsidR="007505FD">
        <w:rPr>
          <w:rFonts w:ascii="Times New Roman" w:hAnsi="Times New Roman" w:cs="Times New Roman"/>
          <w:b/>
          <w:spacing w:val="30"/>
          <w:sz w:val="40"/>
          <w:szCs w:val="28"/>
        </w:rPr>
        <w:t>НАВЧАЛЬНУ</w:t>
      </w:r>
      <w:r>
        <w:rPr>
          <w:rFonts w:ascii="Times New Roman" w:hAnsi="Times New Roman" w:cs="Times New Roman"/>
          <w:b/>
          <w:spacing w:val="30"/>
          <w:sz w:val="40"/>
          <w:szCs w:val="28"/>
        </w:rPr>
        <w:t xml:space="preserve"> ПРАКТИКУ</w:t>
      </w:r>
    </w:p>
    <w:p w14:paraId="4DEDA448" w14:textId="77777777" w:rsidR="003367AC" w:rsidRDefault="003367AC" w:rsidP="003367AC">
      <w:pPr>
        <w:jc w:val="center"/>
      </w:pPr>
      <w:r>
        <w:rPr>
          <w:color w:val="000000"/>
          <w:lang w:val="uk-UA"/>
        </w:rPr>
        <w:t>Спеціальність 122 «Комп’ютерні науки»</w:t>
      </w:r>
    </w:p>
    <w:p w14:paraId="30C4476F" w14:textId="271D60B9" w:rsidR="003367AC" w:rsidRDefault="007505FD" w:rsidP="003367AC">
      <w:pPr>
        <w:spacing w:before="120" w:line="276" w:lineRule="auto"/>
        <w:jc w:val="center"/>
      </w:pPr>
      <w:r w:rsidRPr="008B1A44">
        <w:rPr>
          <w:lang w:val="uk-UA"/>
        </w:rPr>
        <w:t>122 – ПРН</w:t>
      </w:r>
      <w:r w:rsidR="003367AC" w:rsidRPr="008B1A44">
        <w:rPr>
          <w:lang w:val="uk-UA"/>
        </w:rPr>
        <w:t xml:space="preserve">.ПЗ.00 – </w:t>
      </w:r>
      <w:r w:rsidR="00C504AB" w:rsidRPr="008B1A44">
        <w:rPr>
          <w:lang w:val="uk-UA"/>
        </w:rPr>
        <w:t>1</w:t>
      </w:r>
      <w:r w:rsidR="003367AC" w:rsidRPr="008B1A44">
        <w:rPr>
          <w:lang w:val="uk-UA"/>
        </w:rPr>
        <w:t>0</w:t>
      </w:r>
      <w:r w:rsidRPr="008B1A44">
        <w:rPr>
          <w:lang w:val="uk-UA"/>
        </w:rPr>
        <w:t>1</w:t>
      </w:r>
      <w:r w:rsidR="003367AC" w:rsidRPr="008B1A44">
        <w:rPr>
          <w:lang w:val="uk-UA"/>
        </w:rPr>
        <w:t>.</w:t>
      </w:r>
      <w:r w:rsidR="008B1A44" w:rsidRPr="008B1A44">
        <w:rPr>
          <w:lang w:val="uk-UA"/>
        </w:rPr>
        <w:t>14037895</w:t>
      </w:r>
    </w:p>
    <w:p w14:paraId="7C25FC90" w14:textId="77777777" w:rsidR="003367AC" w:rsidRDefault="003367AC" w:rsidP="003367AC">
      <w:pPr>
        <w:spacing w:line="276" w:lineRule="auto"/>
        <w:ind w:firstLine="561"/>
        <w:jc w:val="center"/>
        <w:rPr>
          <w:b/>
          <w:szCs w:val="28"/>
          <w:lang w:val="uk-UA"/>
        </w:rPr>
      </w:pPr>
    </w:p>
    <w:p w14:paraId="5857156D" w14:textId="77777777" w:rsidR="003367AC" w:rsidRDefault="003367AC" w:rsidP="003367AC">
      <w:pPr>
        <w:ind w:firstLine="561"/>
        <w:rPr>
          <w:b/>
          <w:lang w:val="uk-UA"/>
        </w:rPr>
      </w:pPr>
    </w:p>
    <w:p w14:paraId="1FDDCCD8" w14:textId="0EA65190" w:rsidR="003367AC" w:rsidRDefault="003367AC" w:rsidP="00F65012">
      <w:pPr>
        <w:spacing w:line="240" w:lineRule="auto"/>
        <w:ind w:left="4678" w:firstLine="0"/>
        <w:rPr>
          <w:color w:val="000000"/>
          <w:lang w:val="uk-UA"/>
        </w:rPr>
      </w:pPr>
      <w:r>
        <w:rPr>
          <w:lang w:val="uk-UA"/>
        </w:rPr>
        <w:t>Викона</w:t>
      </w:r>
      <w:r w:rsidR="008B1A44">
        <w:rPr>
          <w:lang w:val="uk-UA"/>
        </w:rPr>
        <w:t>в</w:t>
      </w:r>
      <w:r w:rsidR="007505FD">
        <w:rPr>
          <w:color w:val="000000"/>
          <w:lang w:val="uk-UA"/>
        </w:rPr>
        <w:t xml:space="preserve">: </w:t>
      </w:r>
      <w:r w:rsidR="007505FD" w:rsidRPr="008B1A44">
        <w:rPr>
          <w:color w:val="000000"/>
          <w:lang w:val="uk-UA"/>
        </w:rPr>
        <w:t xml:space="preserve">студент </w:t>
      </w:r>
      <w:r w:rsidR="00C504AB" w:rsidRPr="008B1A44">
        <w:rPr>
          <w:color w:val="000000"/>
          <w:lang w:val="uk-UA"/>
        </w:rPr>
        <w:t>1</w:t>
      </w:r>
      <w:r w:rsidR="008B1A44" w:rsidRPr="008B1A44">
        <w:rPr>
          <w:color w:val="000000"/>
          <w:lang w:val="uk-UA"/>
        </w:rPr>
        <w:t xml:space="preserve">  </w:t>
      </w:r>
      <w:r w:rsidR="007505FD" w:rsidRPr="008B1A44">
        <w:rPr>
          <w:color w:val="000000"/>
          <w:lang w:val="uk-UA"/>
        </w:rPr>
        <w:t>курсу, групи</w:t>
      </w:r>
      <w:r w:rsidR="008B1A44" w:rsidRPr="008B1A44">
        <w:rPr>
          <w:color w:val="000000"/>
          <w:lang w:val="uk-UA"/>
        </w:rPr>
        <w:t xml:space="preserve"> </w:t>
      </w:r>
      <w:r w:rsidR="00C504AB" w:rsidRPr="008B1A44">
        <w:rPr>
          <w:color w:val="000000"/>
          <w:lang w:val="uk-UA"/>
        </w:rPr>
        <w:t>1</w:t>
      </w:r>
      <w:r w:rsidR="007505FD" w:rsidRPr="008B1A44">
        <w:rPr>
          <w:color w:val="000000"/>
          <w:lang w:val="uk-UA"/>
        </w:rPr>
        <w:t>01</w:t>
      </w:r>
    </w:p>
    <w:p w14:paraId="1D93BC49" w14:textId="77777777" w:rsidR="008B1A44" w:rsidRDefault="008B1A44" w:rsidP="00F65012">
      <w:pPr>
        <w:spacing w:line="240" w:lineRule="auto"/>
        <w:ind w:left="4678" w:firstLine="0"/>
      </w:pPr>
    </w:p>
    <w:p w14:paraId="1B083092" w14:textId="2C3FB6E5" w:rsidR="003367AC" w:rsidRPr="00CF3400" w:rsidRDefault="003367AC" w:rsidP="00F65012">
      <w:pPr>
        <w:pStyle w:val="Ch6"/>
        <w:tabs>
          <w:tab w:val="clear" w:pos="7767"/>
          <w:tab w:val="left" w:pos="4820"/>
          <w:tab w:val="left" w:pos="7513"/>
          <w:tab w:val="right" w:leader="underscore" w:pos="8759"/>
        </w:tabs>
        <w:spacing w:line="240" w:lineRule="auto"/>
        <w:ind w:left="4678" w:firstLine="0"/>
        <w:jc w:val="left"/>
        <w:rPr>
          <w:rFonts w:ascii="Times New Roman" w:hAnsi="Times New Roman" w:cs="Times New Roman"/>
          <w:b/>
          <w:w w:val="100"/>
          <w:sz w:val="24"/>
          <w:szCs w:val="24"/>
        </w:rPr>
      </w:pPr>
      <w:r>
        <w:rPr>
          <w:rFonts w:ascii="Times New Roman" w:hAnsi="Times New Roman" w:cs="Times New Roman"/>
          <w:b/>
          <w:w w:val="100"/>
          <w:sz w:val="24"/>
          <w:szCs w:val="24"/>
        </w:rPr>
        <w:t>_______________________</w:t>
      </w:r>
      <w:r w:rsidR="00CF3400">
        <w:rPr>
          <w:rFonts w:ascii="Times New Roman" w:hAnsi="Times New Roman" w:cs="Times New Roman"/>
          <w:b/>
          <w:w w:val="100"/>
          <w:sz w:val="24"/>
          <w:szCs w:val="24"/>
          <w:lang w:val="uk-UA"/>
        </w:rPr>
        <w:t xml:space="preserve"> </w:t>
      </w:r>
      <w:r w:rsidR="008B1A44" w:rsidRPr="00CF3400">
        <w:rPr>
          <w:rFonts w:ascii="Times New Roman" w:hAnsi="Times New Roman" w:cs="Times New Roman"/>
          <w:w w:val="100"/>
          <w:sz w:val="28"/>
          <w:szCs w:val="24"/>
        </w:rPr>
        <w:t>Б.О. Сомряков</w:t>
      </w:r>
    </w:p>
    <w:p w14:paraId="243C0A10" w14:textId="77777777" w:rsidR="003367AC" w:rsidRDefault="003367AC" w:rsidP="00F65012">
      <w:pPr>
        <w:ind w:left="4678" w:hanging="1559"/>
        <w:jc w:val="center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(підпис, ініціали та прізвище)</w:t>
      </w:r>
    </w:p>
    <w:p w14:paraId="2E5AC40E" w14:textId="23584B81" w:rsidR="003367AC" w:rsidRDefault="008B1A44" w:rsidP="00F65012">
      <w:pPr>
        <w:pStyle w:val="Ch6"/>
        <w:tabs>
          <w:tab w:val="clear" w:pos="7767"/>
          <w:tab w:val="left" w:pos="4820"/>
          <w:tab w:val="left" w:pos="7513"/>
          <w:tab w:val="right" w:leader="underscore" w:pos="8759"/>
        </w:tabs>
        <w:ind w:left="4678" w:firstLine="0"/>
        <w:jc w:val="left"/>
        <w:rPr>
          <w:rFonts w:ascii="Times New Roman" w:hAnsi="Times New Roman" w:cs="Times New Roman"/>
          <w:w w:val="100"/>
          <w:sz w:val="24"/>
          <w:szCs w:val="24"/>
        </w:rPr>
      </w:pPr>
      <w:r>
        <w:rPr>
          <w:rFonts w:ascii="Times New Roman" w:hAnsi="Times New Roman" w:cs="Times New Roman"/>
          <w:w w:val="100"/>
          <w:sz w:val="24"/>
          <w:szCs w:val="24"/>
          <w:u w:val="single"/>
        </w:rPr>
        <w:t>27.06.2023 р.</w:t>
      </w:r>
    </w:p>
    <w:p w14:paraId="6B20286C" w14:textId="306A8EAC" w:rsidR="003367AC" w:rsidRDefault="003367AC" w:rsidP="00CF3400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 w:firstLine="284"/>
        <w:jc w:val="left"/>
        <w:rPr>
          <w:rFonts w:ascii="Times New Roman" w:hAnsi="Times New Roman" w:cs="Times New Roman"/>
          <w:w w:val="100"/>
          <w:sz w:val="20"/>
          <w:szCs w:val="20"/>
        </w:rPr>
      </w:pPr>
      <w:r>
        <w:rPr>
          <w:rFonts w:ascii="Times New Roman" w:hAnsi="Times New Roman" w:cs="Times New Roman"/>
          <w:w w:val="100"/>
          <w:sz w:val="20"/>
          <w:szCs w:val="20"/>
        </w:rPr>
        <w:t>(дата)</w:t>
      </w:r>
    </w:p>
    <w:p w14:paraId="4BBBA12F" w14:textId="77777777" w:rsidR="003367AC" w:rsidRDefault="003367AC" w:rsidP="00F65012">
      <w:pPr>
        <w:ind w:left="4678"/>
        <w:rPr>
          <w:lang w:val="uk-UA"/>
        </w:rPr>
      </w:pPr>
    </w:p>
    <w:p w14:paraId="78235BEA" w14:textId="3F0E549E" w:rsidR="003367AC" w:rsidRDefault="003367AC" w:rsidP="00F65012">
      <w:pPr>
        <w:spacing w:line="240" w:lineRule="auto"/>
        <w:ind w:left="4678" w:firstLine="0"/>
        <w:rPr>
          <w:lang w:val="uk-UA"/>
        </w:rPr>
      </w:pPr>
      <w:r>
        <w:rPr>
          <w:lang w:val="uk-UA"/>
        </w:rPr>
        <w:t xml:space="preserve">Керівник: </w:t>
      </w:r>
      <w:r w:rsidR="00DF2018">
        <w:rPr>
          <w:lang w:val="uk-UA"/>
        </w:rPr>
        <w:t xml:space="preserve">к.т.н., </w:t>
      </w:r>
      <w:r w:rsidR="00043A47">
        <w:rPr>
          <w:lang w:val="uk-UA"/>
        </w:rPr>
        <w:t xml:space="preserve">доцент, </w:t>
      </w:r>
      <w:r w:rsidR="00DF2018">
        <w:rPr>
          <w:lang w:val="uk-UA"/>
        </w:rPr>
        <w:t>доцент</w:t>
      </w:r>
      <w:r>
        <w:rPr>
          <w:lang w:val="uk-UA"/>
        </w:rPr>
        <w:t xml:space="preserve"> кафедри</w:t>
      </w:r>
      <w:r w:rsidR="008B1A44">
        <w:rPr>
          <w:lang w:val="uk-UA"/>
        </w:rPr>
        <w:t xml:space="preserve"> </w:t>
      </w:r>
      <w:r>
        <w:rPr>
          <w:lang w:val="uk-UA"/>
        </w:rPr>
        <w:t>І</w:t>
      </w:r>
      <w:r w:rsidR="00DF2018">
        <w:rPr>
          <w:lang w:val="uk-UA"/>
        </w:rPr>
        <w:t>ІС</w:t>
      </w:r>
      <w:r>
        <w:rPr>
          <w:lang w:val="uk-UA"/>
        </w:rPr>
        <w:t xml:space="preserve"> </w:t>
      </w:r>
    </w:p>
    <w:p w14:paraId="6DDB3C54" w14:textId="77777777" w:rsidR="008B1A44" w:rsidRDefault="008B1A44" w:rsidP="00F65012">
      <w:pPr>
        <w:spacing w:line="240" w:lineRule="auto"/>
        <w:ind w:left="4678" w:firstLine="0"/>
      </w:pPr>
    </w:p>
    <w:p w14:paraId="7F8A2A06" w14:textId="4F3FF2C1" w:rsidR="003367AC" w:rsidRPr="00D96250" w:rsidRDefault="00302F88" w:rsidP="00F65012">
      <w:pPr>
        <w:spacing w:line="240" w:lineRule="auto"/>
        <w:ind w:left="4678" w:firstLine="0"/>
        <w:rPr>
          <w:lang w:val="uk-UA"/>
        </w:rPr>
      </w:pPr>
      <w:r>
        <w:rPr>
          <w:u w:val="single"/>
          <w:lang w:val="uk-UA"/>
        </w:rPr>
        <w:t xml:space="preserve">                                    </w:t>
      </w:r>
      <w:r w:rsidR="00D96250">
        <w:rPr>
          <w:u w:val="single"/>
          <w:lang w:val="uk-UA"/>
        </w:rPr>
        <w:t xml:space="preserve"> </w:t>
      </w:r>
      <w:r w:rsidR="00D96250">
        <w:rPr>
          <w:lang w:val="uk-UA"/>
        </w:rPr>
        <w:t xml:space="preserve"> </w:t>
      </w:r>
      <w:r w:rsidR="00CC0E51">
        <w:rPr>
          <w:lang w:val="uk-UA"/>
        </w:rPr>
        <w:t xml:space="preserve">Є.В. </w:t>
      </w:r>
      <w:r w:rsidR="00D96250" w:rsidRPr="00D96250">
        <w:rPr>
          <w:lang w:val="uk-UA"/>
        </w:rPr>
        <w:t xml:space="preserve">Сіденко </w:t>
      </w:r>
    </w:p>
    <w:p w14:paraId="727B187F" w14:textId="69878C83" w:rsidR="003367AC" w:rsidRDefault="003367AC" w:rsidP="00D96250">
      <w:pPr>
        <w:ind w:left="2268" w:firstLine="0"/>
        <w:jc w:val="center"/>
        <w:rPr>
          <w:sz w:val="20"/>
          <w:szCs w:val="20"/>
          <w:lang w:val="uk-UA"/>
        </w:rPr>
      </w:pPr>
      <w:r>
        <w:rPr>
          <w:sz w:val="20"/>
          <w:szCs w:val="20"/>
          <w:lang w:val="uk-UA"/>
        </w:rPr>
        <w:t>(підпис, ініціали та прізвище)</w:t>
      </w:r>
      <w:r w:rsidR="00D96250">
        <w:rPr>
          <w:sz w:val="20"/>
          <w:szCs w:val="20"/>
          <w:lang w:val="uk-UA"/>
        </w:rPr>
        <w:t xml:space="preserve"> </w:t>
      </w:r>
    </w:p>
    <w:p w14:paraId="7767A4C3" w14:textId="77777777" w:rsidR="003367AC" w:rsidRDefault="003367AC" w:rsidP="00F65012">
      <w:pPr>
        <w:pStyle w:val="Ch6"/>
        <w:tabs>
          <w:tab w:val="clear" w:pos="7767"/>
          <w:tab w:val="left" w:pos="4820"/>
          <w:tab w:val="left" w:pos="7513"/>
          <w:tab w:val="right" w:leader="underscore" w:pos="8759"/>
        </w:tabs>
        <w:ind w:left="4678" w:firstLine="0"/>
        <w:jc w:val="left"/>
        <w:rPr>
          <w:rFonts w:ascii="Times New Roman" w:hAnsi="Times New Roman" w:cs="Times New Roman"/>
          <w:w w:val="100"/>
          <w:sz w:val="24"/>
          <w:szCs w:val="24"/>
        </w:rPr>
      </w:pPr>
      <w:r w:rsidRPr="003367AC">
        <w:rPr>
          <w:rFonts w:ascii="Times New Roman" w:hAnsi="Times New Roman" w:cs="Times New Roman"/>
          <w:w w:val="100"/>
          <w:sz w:val="24"/>
          <w:szCs w:val="24"/>
          <w:u w:val="single"/>
          <w:lang w:val="uk-UA"/>
        </w:rPr>
        <w:tab/>
      </w:r>
      <w:r>
        <w:rPr>
          <w:rFonts w:ascii="Times New Roman" w:hAnsi="Times New Roman" w:cs="Times New Roman"/>
          <w:w w:val="100"/>
          <w:sz w:val="24"/>
          <w:szCs w:val="24"/>
        </w:rPr>
        <w:t>____________________</w:t>
      </w:r>
    </w:p>
    <w:p w14:paraId="5E28CAF1" w14:textId="0CFBA181" w:rsidR="003367AC" w:rsidRDefault="003367AC" w:rsidP="00F65012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/>
        <w:jc w:val="left"/>
        <w:rPr>
          <w:rFonts w:ascii="Times New Roman" w:hAnsi="Times New Roman" w:cs="Times New Roman"/>
          <w:w w:val="100"/>
          <w:sz w:val="20"/>
          <w:szCs w:val="20"/>
        </w:rPr>
      </w:pPr>
      <w:r>
        <w:rPr>
          <w:rFonts w:ascii="Times New Roman" w:hAnsi="Times New Roman" w:cs="Times New Roman"/>
          <w:w w:val="100"/>
          <w:sz w:val="20"/>
          <w:szCs w:val="20"/>
        </w:rPr>
        <w:tab/>
        <w:t>(дата)</w:t>
      </w:r>
    </w:p>
    <w:p w14:paraId="5DFE745D" w14:textId="7055B963" w:rsidR="003367AC" w:rsidRDefault="003367AC" w:rsidP="00F65012">
      <w:pPr>
        <w:pStyle w:val="StrokeCh6"/>
        <w:tabs>
          <w:tab w:val="left" w:pos="4820"/>
          <w:tab w:val="center" w:pos="5529"/>
          <w:tab w:val="left" w:pos="6720"/>
        </w:tabs>
        <w:ind w:left="4678"/>
        <w:jc w:val="left"/>
        <w:rPr>
          <w:rFonts w:ascii="Times New Roman" w:hAnsi="Times New Roman" w:cs="Times New Roman"/>
          <w:b/>
          <w:iCs/>
          <w:sz w:val="24"/>
          <w:szCs w:val="24"/>
        </w:rPr>
      </w:pPr>
    </w:p>
    <w:p w14:paraId="1A2A9E8C" w14:textId="77777777" w:rsidR="0093785A" w:rsidRDefault="0093785A" w:rsidP="00F65012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 w:rsidRPr="00BD04B1"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Комісія</w:t>
      </w: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:</w:t>
      </w:r>
    </w:p>
    <w:p w14:paraId="70110F76" w14:textId="24F665D7" w:rsidR="0093785A" w:rsidRDefault="0093785A" w:rsidP="00F65012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 xml:space="preserve">__________________ </w:t>
      </w:r>
      <w:r w:rsidR="00043A47"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І.В. Кулаковська</w:t>
      </w:r>
    </w:p>
    <w:p w14:paraId="40561E57" w14:textId="77777777" w:rsidR="00F30E7E" w:rsidRDefault="00F30E7E" w:rsidP="00F65012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</w:p>
    <w:p w14:paraId="598B2152" w14:textId="58445AD3" w:rsidR="0093785A" w:rsidRDefault="0093785A" w:rsidP="00F65012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 xml:space="preserve">__________________ </w:t>
      </w:r>
      <w:r w:rsidR="00043A47"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О.С. Скакодуб</w:t>
      </w:r>
    </w:p>
    <w:p w14:paraId="5B1FEBD5" w14:textId="77777777" w:rsidR="00053E1F" w:rsidRDefault="00053E1F" w:rsidP="00F65012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</w:p>
    <w:p w14:paraId="498A1F94" w14:textId="67CF8A32" w:rsidR="0093785A" w:rsidRDefault="0093785A" w:rsidP="00F65012">
      <w:pPr>
        <w:pStyle w:val="StrokeCh6"/>
        <w:tabs>
          <w:tab w:val="clear" w:pos="7767"/>
          <w:tab w:val="left" w:pos="4962"/>
          <w:tab w:val="center" w:pos="5954"/>
          <w:tab w:val="left" w:pos="8222"/>
          <w:tab w:val="right" w:pos="10065"/>
        </w:tabs>
        <w:ind w:left="4678" w:firstLine="0"/>
        <w:jc w:val="left"/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</w:pPr>
      <w:r>
        <w:rPr>
          <w:rFonts w:ascii="Times New Roman" w:hAnsi="Times New Roman" w:cs="Times New Roman"/>
          <w:color w:val="auto"/>
          <w:w w:val="100"/>
          <w:sz w:val="28"/>
          <w:szCs w:val="24"/>
          <w:lang w:val="uk-UA"/>
        </w:rPr>
        <w:t>__________________</w:t>
      </w:r>
    </w:p>
    <w:p w14:paraId="23B60D58" w14:textId="6AD2ED68" w:rsidR="0093785A" w:rsidRDefault="0093785A" w:rsidP="00C13739">
      <w:pPr>
        <w:pStyle w:val="StrokeCh6"/>
        <w:tabs>
          <w:tab w:val="left" w:pos="4820"/>
          <w:tab w:val="center" w:pos="5529"/>
          <w:tab w:val="left" w:pos="6720"/>
        </w:tabs>
        <w:ind w:firstLine="5670"/>
        <w:jc w:val="left"/>
        <w:rPr>
          <w:rFonts w:ascii="Times New Roman" w:hAnsi="Times New Roman" w:cs="Times New Roman"/>
          <w:b/>
          <w:iCs/>
          <w:sz w:val="24"/>
          <w:szCs w:val="24"/>
        </w:rPr>
      </w:pPr>
      <w:r>
        <w:rPr>
          <w:rFonts w:ascii="Times New Roman" w:hAnsi="Times New Roman" w:cs="Times New Roman"/>
          <w:w w:val="100"/>
          <w:sz w:val="20"/>
          <w:szCs w:val="20"/>
        </w:rPr>
        <w:t>(дата)</w:t>
      </w:r>
    </w:p>
    <w:p w14:paraId="7B08D45D" w14:textId="77777777" w:rsidR="0093785A" w:rsidRDefault="0093785A" w:rsidP="003367AC">
      <w:pPr>
        <w:ind w:firstLine="0"/>
        <w:jc w:val="center"/>
        <w:rPr>
          <w:b/>
          <w:iCs/>
          <w:sz w:val="32"/>
          <w:szCs w:val="32"/>
          <w:lang w:val="uk-UA"/>
        </w:rPr>
      </w:pPr>
    </w:p>
    <w:p w14:paraId="23287908" w14:textId="77F52FF4" w:rsidR="003367AC" w:rsidRDefault="00043A47" w:rsidP="003367AC">
      <w:pPr>
        <w:ind w:firstLine="0"/>
        <w:jc w:val="center"/>
        <w:rPr>
          <w:b/>
          <w:iCs/>
          <w:sz w:val="32"/>
          <w:szCs w:val="32"/>
          <w:lang w:val="uk-UA"/>
        </w:rPr>
      </w:pPr>
      <w:r>
        <w:rPr>
          <w:b/>
          <w:sz w:val="32"/>
          <w:szCs w:val="32"/>
          <w:lang w:val="uk-UA"/>
        </w:rPr>
        <w:t xml:space="preserve">м. </w:t>
      </w:r>
      <w:r w:rsidR="003367AC">
        <w:rPr>
          <w:b/>
          <w:sz w:val="32"/>
          <w:szCs w:val="32"/>
          <w:lang w:val="uk-UA"/>
        </w:rPr>
        <w:t>Миколаїв</w:t>
      </w:r>
      <w:r w:rsidR="00F65012">
        <w:rPr>
          <w:b/>
          <w:sz w:val="32"/>
          <w:szCs w:val="32"/>
          <w:lang w:val="uk-UA"/>
        </w:rPr>
        <w:t xml:space="preserve"> </w:t>
      </w:r>
      <w:r w:rsidR="003367AC">
        <w:rPr>
          <w:b/>
          <w:iCs/>
          <w:sz w:val="32"/>
          <w:szCs w:val="32"/>
          <w:lang w:val="uk-UA"/>
        </w:rPr>
        <w:t>– 202</w:t>
      </w:r>
      <w:r w:rsidR="00C504AB">
        <w:rPr>
          <w:b/>
          <w:iCs/>
          <w:sz w:val="32"/>
          <w:szCs w:val="32"/>
          <w:lang w:val="uk-UA"/>
        </w:rPr>
        <w:t>3</w:t>
      </w:r>
      <w:r w:rsidR="003367AC">
        <w:rPr>
          <w:b/>
          <w:iCs/>
          <w:sz w:val="32"/>
          <w:szCs w:val="32"/>
          <w:lang w:val="uk-UA"/>
        </w:rPr>
        <w:t xml:space="preserve"> рік</w:t>
      </w:r>
    </w:p>
    <w:p w14:paraId="019DC648" w14:textId="3CB31D98" w:rsidR="00053E1F" w:rsidRDefault="00053E1F">
      <w:pPr>
        <w:widowControl/>
        <w:spacing w:line="240" w:lineRule="auto"/>
        <w:ind w:firstLine="0"/>
        <w:jc w:val="left"/>
        <w:rPr>
          <w:b/>
          <w:iCs/>
          <w:sz w:val="32"/>
          <w:szCs w:val="32"/>
          <w:lang w:val="uk-UA"/>
        </w:rPr>
      </w:pPr>
      <w:r>
        <w:rPr>
          <w:b/>
          <w:iCs/>
          <w:sz w:val="32"/>
          <w:szCs w:val="32"/>
          <w:lang w:val="uk-UA"/>
        </w:rPr>
        <w:br w:type="page"/>
      </w:r>
    </w:p>
    <w:p w14:paraId="50F7EA04" w14:textId="77777777" w:rsidR="008B1A44" w:rsidRDefault="008B1A44" w:rsidP="003367AC">
      <w:pPr>
        <w:ind w:firstLine="0"/>
        <w:jc w:val="center"/>
        <w:rPr>
          <w:b/>
          <w:iCs/>
          <w:sz w:val="32"/>
          <w:szCs w:val="32"/>
          <w:lang w:val="uk-UA"/>
        </w:rPr>
      </w:pPr>
    </w:p>
    <w:p w14:paraId="43A1622D" w14:textId="77777777" w:rsidR="00F96761" w:rsidRDefault="008F4477">
      <w:pPr>
        <w:widowControl/>
        <w:spacing w:after="160" w:line="259" w:lineRule="auto"/>
        <w:ind w:firstLine="0"/>
        <w:jc w:val="center"/>
        <w:rPr>
          <w:b/>
          <w:szCs w:val="28"/>
          <w:lang w:val="uk-UA"/>
        </w:rPr>
      </w:pPr>
      <w:r>
        <w:rPr>
          <w:b/>
          <w:szCs w:val="28"/>
          <w:lang w:val="uk-UA"/>
        </w:rPr>
        <w:t>ЗМІСТ</w:t>
      </w:r>
    </w:p>
    <w:p w14:paraId="27664506" w14:textId="3A952B7C" w:rsidR="00F96761" w:rsidRDefault="00F96761">
      <w:pPr>
        <w:widowControl/>
        <w:spacing w:after="160" w:line="259" w:lineRule="auto"/>
        <w:ind w:firstLine="0"/>
        <w:jc w:val="left"/>
        <w:rPr>
          <w:b/>
          <w:szCs w:val="28"/>
        </w:rPr>
      </w:pPr>
    </w:p>
    <w:p w14:paraId="07B20400" w14:textId="77777777" w:rsidR="007452D5" w:rsidRDefault="007452D5">
      <w:pPr>
        <w:widowControl/>
        <w:spacing w:after="160" w:line="259" w:lineRule="auto"/>
        <w:ind w:firstLine="0"/>
        <w:jc w:val="left"/>
        <w:rPr>
          <w:b/>
          <w:szCs w:val="28"/>
        </w:rPr>
      </w:pPr>
    </w:p>
    <w:tbl>
      <w:tblPr>
        <w:tblStyle w:val="ae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9"/>
        <w:gridCol w:w="556"/>
      </w:tblGrid>
      <w:tr w:rsidR="00E25EF0" w14:paraId="1204EFC5" w14:textId="77777777" w:rsidTr="00DB3037">
        <w:tc>
          <w:tcPr>
            <w:tcW w:w="8789" w:type="dxa"/>
          </w:tcPr>
          <w:p w14:paraId="2185116F" w14:textId="09915CBE" w:rsidR="00E25EF0" w:rsidRPr="00EB0929" w:rsidRDefault="00E25EF0">
            <w:pPr>
              <w:widowControl/>
              <w:spacing w:after="160" w:line="259" w:lineRule="auto"/>
              <w:ind w:firstLine="0"/>
              <w:jc w:val="left"/>
              <w:rPr>
                <w:bCs/>
                <w:szCs w:val="28"/>
                <w:lang w:val="uk-UA"/>
              </w:rPr>
            </w:pPr>
            <w:r w:rsidRPr="007452D5">
              <w:rPr>
                <w:bCs/>
                <w:szCs w:val="28"/>
              </w:rPr>
              <w:t>В</w:t>
            </w:r>
            <w:r w:rsidR="00891410" w:rsidRPr="007452D5">
              <w:rPr>
                <w:bCs/>
                <w:szCs w:val="28"/>
              </w:rPr>
              <w:t>ступ</w:t>
            </w:r>
            <w:r w:rsidR="00EB0929">
              <w:rPr>
                <w:bCs/>
                <w:szCs w:val="28"/>
                <w:lang w:val="uk-UA"/>
              </w:rPr>
              <w:t xml:space="preserve">. . . . . . . . . . . . . . . . . . . . . . . . . . . . . . . . . . . . . . . . . . . . . . . . . . . </w:t>
            </w:r>
            <w:r w:rsidR="00AA7897">
              <w:rPr>
                <w:bCs/>
                <w:szCs w:val="28"/>
                <w:lang w:val="uk-UA"/>
              </w:rPr>
              <w:t xml:space="preserve">. . . </w:t>
            </w:r>
            <w:r w:rsidR="00DB3037">
              <w:rPr>
                <w:bCs/>
                <w:szCs w:val="28"/>
                <w:lang w:val="uk-UA"/>
              </w:rPr>
              <w:t xml:space="preserve">. . </w:t>
            </w:r>
          </w:p>
        </w:tc>
        <w:tc>
          <w:tcPr>
            <w:tcW w:w="556" w:type="dxa"/>
            <w:vAlign w:val="center"/>
          </w:tcPr>
          <w:p w14:paraId="08FAA126" w14:textId="290C77FE" w:rsidR="00E25EF0" w:rsidRPr="007452D5" w:rsidRDefault="00E25EF0" w:rsidP="007452D5">
            <w:pPr>
              <w:widowControl/>
              <w:spacing w:after="160" w:line="259" w:lineRule="auto"/>
              <w:ind w:firstLine="0"/>
              <w:jc w:val="center"/>
              <w:rPr>
                <w:bCs/>
                <w:szCs w:val="28"/>
              </w:rPr>
            </w:pPr>
            <w:r w:rsidRPr="007452D5">
              <w:rPr>
                <w:bCs/>
                <w:szCs w:val="28"/>
              </w:rPr>
              <w:t>3</w:t>
            </w:r>
          </w:p>
        </w:tc>
      </w:tr>
      <w:tr w:rsidR="00E25EF0" w14:paraId="340E4B81" w14:textId="77777777" w:rsidTr="00DB3037">
        <w:tc>
          <w:tcPr>
            <w:tcW w:w="8789" w:type="dxa"/>
          </w:tcPr>
          <w:p w14:paraId="626F1E8C" w14:textId="0CD581BF" w:rsidR="00E25EF0" w:rsidRPr="007452D5" w:rsidRDefault="00E25EF0" w:rsidP="00E25EF0">
            <w:pPr>
              <w:ind w:firstLine="0"/>
              <w:rPr>
                <w:szCs w:val="28"/>
              </w:rPr>
            </w:pPr>
            <w:r w:rsidRPr="007452D5">
              <w:rPr>
                <w:szCs w:val="28"/>
                <w:lang w:val="uk-UA"/>
              </w:rPr>
              <w:t>1 З</w:t>
            </w:r>
            <w:r w:rsidR="00891410" w:rsidRPr="007452D5">
              <w:rPr>
                <w:szCs w:val="28"/>
                <w:lang w:val="uk-UA"/>
              </w:rPr>
              <w:t>містовна частина</w:t>
            </w:r>
            <w:r w:rsidR="00EB0929">
              <w:rPr>
                <w:bCs/>
                <w:szCs w:val="28"/>
                <w:lang w:val="uk-UA"/>
              </w:rPr>
              <w:t xml:space="preserve">. . . . . . . . . . . . . . . . . . . . . . . . . . . . . . . . . . . </w:t>
            </w:r>
            <w:r w:rsidR="00AA7897">
              <w:rPr>
                <w:bCs/>
                <w:szCs w:val="28"/>
                <w:lang w:val="uk-UA"/>
              </w:rPr>
              <w:t xml:space="preserve">. . </w:t>
            </w:r>
            <w:r w:rsidR="00DB3037">
              <w:rPr>
                <w:bCs/>
                <w:szCs w:val="28"/>
                <w:lang w:val="uk-UA"/>
              </w:rPr>
              <w:t xml:space="preserve">. . . . . . . </w:t>
            </w:r>
          </w:p>
        </w:tc>
        <w:tc>
          <w:tcPr>
            <w:tcW w:w="556" w:type="dxa"/>
            <w:vAlign w:val="center"/>
          </w:tcPr>
          <w:p w14:paraId="5BF3D3B9" w14:textId="3C3A70F7" w:rsidR="00E25EF0" w:rsidRPr="007452D5" w:rsidRDefault="00E25EF0" w:rsidP="007452D5">
            <w:pPr>
              <w:widowControl/>
              <w:spacing w:after="160" w:line="259" w:lineRule="auto"/>
              <w:ind w:firstLine="0"/>
              <w:jc w:val="center"/>
              <w:rPr>
                <w:szCs w:val="28"/>
              </w:rPr>
            </w:pPr>
            <w:r w:rsidRPr="007452D5">
              <w:rPr>
                <w:szCs w:val="28"/>
              </w:rPr>
              <w:t>4</w:t>
            </w:r>
          </w:p>
        </w:tc>
      </w:tr>
      <w:tr w:rsidR="00E25EF0" w14:paraId="6026BD14" w14:textId="77777777" w:rsidTr="00DB3037">
        <w:tc>
          <w:tcPr>
            <w:tcW w:w="8789" w:type="dxa"/>
          </w:tcPr>
          <w:p w14:paraId="237371E6" w14:textId="0DE00719" w:rsidR="00E25EF0" w:rsidRPr="007452D5" w:rsidRDefault="00E25EF0" w:rsidP="00E25EF0">
            <w:pPr>
              <w:ind w:firstLine="0"/>
              <w:rPr>
                <w:szCs w:val="28"/>
              </w:rPr>
            </w:pPr>
            <w:r w:rsidRPr="007452D5">
              <w:rPr>
                <w:szCs w:val="28"/>
                <w:lang w:val="uk-UA"/>
              </w:rPr>
              <w:t xml:space="preserve">2 </w:t>
            </w:r>
            <w:r w:rsidR="00891410">
              <w:rPr>
                <w:szCs w:val="28"/>
                <w:lang w:val="uk-UA"/>
              </w:rPr>
              <w:t>О</w:t>
            </w:r>
            <w:r w:rsidR="00891410" w:rsidRPr="007452D5">
              <w:rPr>
                <w:szCs w:val="28"/>
                <w:lang w:val="uk-UA"/>
              </w:rPr>
              <w:t>сновна частина</w:t>
            </w:r>
            <w:r w:rsidR="00EB0929">
              <w:rPr>
                <w:bCs/>
                <w:szCs w:val="28"/>
                <w:lang w:val="uk-UA"/>
              </w:rPr>
              <w:t xml:space="preserve">. . . . . . . . . . . . . . . . . . . . . . . . . . . . . . . . . . . . . </w:t>
            </w:r>
            <w:r w:rsidR="00AA7897">
              <w:rPr>
                <w:bCs/>
                <w:szCs w:val="28"/>
                <w:lang w:val="uk-UA"/>
              </w:rPr>
              <w:t xml:space="preserve">. . </w:t>
            </w:r>
            <w:r w:rsidR="00DB3037">
              <w:rPr>
                <w:bCs/>
                <w:szCs w:val="28"/>
                <w:lang w:val="uk-UA"/>
              </w:rPr>
              <w:t xml:space="preserve">. . . . . . . </w:t>
            </w:r>
          </w:p>
        </w:tc>
        <w:tc>
          <w:tcPr>
            <w:tcW w:w="556" w:type="dxa"/>
            <w:vAlign w:val="center"/>
          </w:tcPr>
          <w:p w14:paraId="1EE55CD3" w14:textId="66FBAA73" w:rsidR="00E25EF0" w:rsidRPr="007452D5" w:rsidRDefault="00E25EF0" w:rsidP="007452D5">
            <w:pPr>
              <w:widowControl/>
              <w:spacing w:after="160" w:line="259" w:lineRule="auto"/>
              <w:ind w:firstLine="0"/>
              <w:jc w:val="center"/>
              <w:rPr>
                <w:szCs w:val="28"/>
              </w:rPr>
            </w:pPr>
            <w:r w:rsidRPr="007452D5">
              <w:rPr>
                <w:szCs w:val="28"/>
              </w:rPr>
              <w:t>16</w:t>
            </w:r>
          </w:p>
        </w:tc>
      </w:tr>
      <w:tr w:rsidR="009604CA" w14:paraId="45A105AB" w14:textId="77777777" w:rsidTr="00DB3037">
        <w:tc>
          <w:tcPr>
            <w:tcW w:w="8789" w:type="dxa"/>
          </w:tcPr>
          <w:p w14:paraId="31F37F09" w14:textId="66908C2B" w:rsidR="009604CA" w:rsidRPr="00891410" w:rsidRDefault="00BE3333" w:rsidP="00891410">
            <w:pPr>
              <w:tabs>
                <w:tab w:val="left" w:pos="1134"/>
              </w:tabs>
              <w:ind w:firstLine="181"/>
              <w:rPr>
                <w:szCs w:val="28"/>
                <w:lang w:val="uk-UA"/>
              </w:rPr>
            </w:pPr>
            <w:r w:rsidRPr="00891410">
              <w:rPr>
                <w:szCs w:val="28"/>
                <w:lang w:val="uk-UA"/>
              </w:rPr>
              <w:t>2.1 Опис виконаних робіт (завдань) навчальної практики</w:t>
            </w:r>
            <w:r w:rsidR="00DB3037">
              <w:rPr>
                <w:bCs/>
                <w:szCs w:val="28"/>
                <w:lang w:val="uk-UA"/>
              </w:rPr>
              <w:t xml:space="preserve">. . . . . . . . . . . . </w:t>
            </w:r>
          </w:p>
        </w:tc>
        <w:tc>
          <w:tcPr>
            <w:tcW w:w="556" w:type="dxa"/>
            <w:vAlign w:val="center"/>
          </w:tcPr>
          <w:p w14:paraId="655D415A" w14:textId="2438AFB5" w:rsidR="009604CA" w:rsidRPr="00BE3333" w:rsidRDefault="00BE3333" w:rsidP="007452D5">
            <w:pPr>
              <w:widowControl/>
              <w:spacing w:after="160" w:line="259" w:lineRule="auto"/>
              <w:ind w:firstLine="0"/>
              <w:jc w:val="center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1</w:t>
            </w:r>
            <w:r w:rsidR="00F75958">
              <w:rPr>
                <w:szCs w:val="28"/>
                <w:lang w:val="uk-UA"/>
              </w:rPr>
              <w:t>6</w:t>
            </w:r>
          </w:p>
        </w:tc>
      </w:tr>
      <w:tr w:rsidR="009604CA" w14:paraId="470505F0" w14:textId="77777777" w:rsidTr="00DB3037">
        <w:tc>
          <w:tcPr>
            <w:tcW w:w="8789" w:type="dxa"/>
          </w:tcPr>
          <w:p w14:paraId="34A3D659" w14:textId="0327D401" w:rsidR="009604CA" w:rsidRPr="00891410" w:rsidRDefault="00BE3333" w:rsidP="00891410">
            <w:pPr>
              <w:tabs>
                <w:tab w:val="left" w:pos="1134"/>
              </w:tabs>
              <w:ind w:firstLine="181"/>
              <w:rPr>
                <w:szCs w:val="28"/>
                <w:lang w:val="uk-UA"/>
              </w:rPr>
            </w:pPr>
            <w:r w:rsidRPr="00891410">
              <w:rPr>
                <w:szCs w:val="28"/>
                <w:lang w:val="uk-UA"/>
              </w:rPr>
              <w:t>2.2 Опис технічних та програмних засобів для їх виконання</w:t>
            </w:r>
            <w:r w:rsidR="00DB3037">
              <w:rPr>
                <w:bCs/>
                <w:szCs w:val="28"/>
                <w:lang w:val="uk-UA"/>
              </w:rPr>
              <w:t xml:space="preserve">. . . . . . . . . </w:t>
            </w:r>
          </w:p>
        </w:tc>
        <w:tc>
          <w:tcPr>
            <w:tcW w:w="556" w:type="dxa"/>
            <w:vAlign w:val="center"/>
          </w:tcPr>
          <w:p w14:paraId="0C62D7FF" w14:textId="1E13096C" w:rsidR="009604CA" w:rsidRPr="00F75958" w:rsidRDefault="00F75958" w:rsidP="007452D5">
            <w:pPr>
              <w:widowControl/>
              <w:spacing w:after="160" w:line="259" w:lineRule="auto"/>
              <w:ind w:firstLine="0"/>
              <w:jc w:val="center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17</w:t>
            </w:r>
          </w:p>
        </w:tc>
      </w:tr>
      <w:tr w:rsidR="00E25EF0" w14:paraId="0E7F5769" w14:textId="77777777" w:rsidTr="00DB3037">
        <w:tc>
          <w:tcPr>
            <w:tcW w:w="8789" w:type="dxa"/>
          </w:tcPr>
          <w:p w14:paraId="49308B78" w14:textId="675B35CF" w:rsidR="00E25EF0" w:rsidRPr="007452D5" w:rsidRDefault="007452D5" w:rsidP="007452D5">
            <w:pPr>
              <w:ind w:firstLine="0"/>
              <w:rPr>
                <w:szCs w:val="28"/>
              </w:rPr>
            </w:pPr>
            <w:r w:rsidRPr="007452D5">
              <w:rPr>
                <w:szCs w:val="28"/>
                <w:lang w:val="uk-UA"/>
              </w:rPr>
              <w:t>3 Р</w:t>
            </w:r>
            <w:r w:rsidR="00891410" w:rsidRPr="007452D5">
              <w:rPr>
                <w:szCs w:val="28"/>
                <w:lang w:val="uk-UA"/>
              </w:rPr>
              <w:t>езультати виконання завдань практики</w:t>
            </w:r>
            <w:r w:rsidR="00EB0929">
              <w:rPr>
                <w:bCs/>
                <w:szCs w:val="28"/>
                <w:lang w:val="uk-UA"/>
              </w:rPr>
              <w:t xml:space="preserve">. . . . . . . . . . </w:t>
            </w:r>
            <w:r w:rsidR="00AA7897">
              <w:rPr>
                <w:bCs/>
                <w:szCs w:val="28"/>
                <w:lang w:val="uk-UA"/>
              </w:rPr>
              <w:t xml:space="preserve">. . </w:t>
            </w:r>
            <w:r w:rsidR="00DB3037">
              <w:rPr>
                <w:bCs/>
                <w:szCs w:val="28"/>
                <w:lang w:val="uk-UA"/>
              </w:rPr>
              <w:t xml:space="preserve">. . . . . . . . . . . . . . </w:t>
            </w:r>
          </w:p>
        </w:tc>
        <w:tc>
          <w:tcPr>
            <w:tcW w:w="556" w:type="dxa"/>
            <w:vAlign w:val="center"/>
          </w:tcPr>
          <w:p w14:paraId="66636750" w14:textId="10982B33" w:rsidR="00E25EF0" w:rsidRPr="007452D5" w:rsidRDefault="007452D5" w:rsidP="007452D5">
            <w:pPr>
              <w:widowControl/>
              <w:spacing w:after="160" w:line="259" w:lineRule="auto"/>
              <w:ind w:firstLine="0"/>
              <w:jc w:val="center"/>
              <w:rPr>
                <w:szCs w:val="28"/>
              </w:rPr>
            </w:pPr>
            <w:r w:rsidRPr="007452D5">
              <w:rPr>
                <w:szCs w:val="28"/>
              </w:rPr>
              <w:t>18</w:t>
            </w:r>
          </w:p>
        </w:tc>
      </w:tr>
      <w:tr w:rsidR="00E25EF0" w14:paraId="6218E74E" w14:textId="77777777" w:rsidTr="00DB3037">
        <w:tc>
          <w:tcPr>
            <w:tcW w:w="8789" w:type="dxa"/>
          </w:tcPr>
          <w:p w14:paraId="46490779" w14:textId="07DB2E85" w:rsidR="00E25EF0" w:rsidRPr="007452D5" w:rsidRDefault="007452D5">
            <w:pPr>
              <w:widowControl/>
              <w:spacing w:after="160" w:line="259" w:lineRule="auto"/>
              <w:ind w:firstLine="0"/>
              <w:jc w:val="left"/>
              <w:rPr>
                <w:bCs/>
                <w:szCs w:val="28"/>
              </w:rPr>
            </w:pPr>
            <w:r w:rsidRPr="007452D5">
              <w:rPr>
                <w:bCs/>
                <w:szCs w:val="28"/>
              </w:rPr>
              <w:t>В</w:t>
            </w:r>
            <w:r w:rsidR="00891410" w:rsidRPr="007452D5">
              <w:rPr>
                <w:bCs/>
                <w:szCs w:val="28"/>
              </w:rPr>
              <w:t>исновки</w:t>
            </w:r>
            <w:r w:rsidR="00EB0929">
              <w:rPr>
                <w:bCs/>
                <w:szCs w:val="28"/>
                <w:lang w:val="uk-UA"/>
              </w:rPr>
              <w:t xml:space="preserve">. . . . . . . . . . . . . . . . . . . . . . . . . . . . . . . . . . . . . . . . . . . . . . . </w:t>
            </w:r>
            <w:r w:rsidR="00AA7897">
              <w:rPr>
                <w:bCs/>
                <w:szCs w:val="28"/>
                <w:lang w:val="uk-UA"/>
              </w:rPr>
              <w:t xml:space="preserve">. . </w:t>
            </w:r>
            <w:r w:rsidR="00DB3037">
              <w:rPr>
                <w:bCs/>
                <w:szCs w:val="28"/>
                <w:lang w:val="uk-UA"/>
              </w:rPr>
              <w:t xml:space="preserve">. . . . </w:t>
            </w:r>
          </w:p>
        </w:tc>
        <w:tc>
          <w:tcPr>
            <w:tcW w:w="556" w:type="dxa"/>
            <w:vAlign w:val="center"/>
          </w:tcPr>
          <w:p w14:paraId="7AB08CDD" w14:textId="289B1D6C" w:rsidR="00E25EF0" w:rsidRPr="007452D5" w:rsidRDefault="007452D5" w:rsidP="007452D5">
            <w:pPr>
              <w:widowControl/>
              <w:spacing w:after="160" w:line="259" w:lineRule="auto"/>
              <w:ind w:firstLine="0"/>
              <w:jc w:val="center"/>
              <w:rPr>
                <w:bCs/>
                <w:szCs w:val="28"/>
              </w:rPr>
            </w:pPr>
            <w:r w:rsidRPr="007452D5">
              <w:rPr>
                <w:bCs/>
                <w:szCs w:val="28"/>
              </w:rPr>
              <w:t>33</w:t>
            </w:r>
          </w:p>
        </w:tc>
      </w:tr>
      <w:tr w:rsidR="00E25EF0" w14:paraId="3758FE2D" w14:textId="77777777" w:rsidTr="00DB3037">
        <w:tc>
          <w:tcPr>
            <w:tcW w:w="8789" w:type="dxa"/>
          </w:tcPr>
          <w:p w14:paraId="706E8043" w14:textId="1C7FF258" w:rsidR="00E25EF0" w:rsidRPr="007452D5" w:rsidRDefault="00C62880" w:rsidP="007452D5">
            <w:pPr>
              <w:ind w:firstLine="0"/>
              <w:rPr>
                <w:bCs/>
                <w:szCs w:val="28"/>
              </w:rPr>
            </w:pPr>
            <w:r>
              <w:rPr>
                <w:bCs/>
                <w:szCs w:val="28"/>
                <w:lang w:val="uk-UA"/>
              </w:rPr>
              <w:t>П</w:t>
            </w:r>
            <w:r w:rsidR="00891410">
              <w:rPr>
                <w:bCs/>
                <w:szCs w:val="28"/>
                <w:lang w:val="uk-UA"/>
              </w:rPr>
              <w:t>ерелік</w:t>
            </w:r>
            <w:r w:rsidR="00891410" w:rsidRPr="007452D5">
              <w:rPr>
                <w:bCs/>
                <w:szCs w:val="28"/>
                <w:lang w:val="uk-UA"/>
              </w:rPr>
              <w:t xml:space="preserve"> джерел</w:t>
            </w:r>
            <w:r w:rsidR="00891410">
              <w:rPr>
                <w:bCs/>
                <w:szCs w:val="28"/>
                <w:lang w:val="uk-UA"/>
              </w:rPr>
              <w:t xml:space="preserve"> посилання</w:t>
            </w:r>
            <w:r w:rsidR="00EB0929">
              <w:rPr>
                <w:bCs/>
                <w:szCs w:val="28"/>
                <w:lang w:val="uk-UA"/>
              </w:rPr>
              <w:t xml:space="preserve">. . . . . . . . . . . . . . . . . . . . . . . . . . . . </w:t>
            </w:r>
            <w:r w:rsidR="00AA7897">
              <w:rPr>
                <w:bCs/>
                <w:szCs w:val="28"/>
                <w:lang w:val="uk-UA"/>
              </w:rPr>
              <w:t xml:space="preserve">. . </w:t>
            </w:r>
            <w:r w:rsidR="00DB3037">
              <w:rPr>
                <w:bCs/>
                <w:szCs w:val="28"/>
                <w:lang w:val="uk-UA"/>
              </w:rPr>
              <w:t xml:space="preserve">. . . . . . . . . </w:t>
            </w:r>
          </w:p>
        </w:tc>
        <w:tc>
          <w:tcPr>
            <w:tcW w:w="556" w:type="dxa"/>
            <w:vAlign w:val="center"/>
          </w:tcPr>
          <w:p w14:paraId="5A3B7DE1" w14:textId="547DD3CF" w:rsidR="00E25EF0" w:rsidRPr="007452D5" w:rsidRDefault="007452D5" w:rsidP="007452D5">
            <w:pPr>
              <w:widowControl/>
              <w:spacing w:after="160" w:line="259" w:lineRule="auto"/>
              <w:ind w:firstLine="0"/>
              <w:jc w:val="center"/>
              <w:rPr>
                <w:bCs/>
                <w:szCs w:val="28"/>
              </w:rPr>
            </w:pPr>
            <w:r w:rsidRPr="007452D5">
              <w:rPr>
                <w:bCs/>
                <w:szCs w:val="28"/>
              </w:rPr>
              <w:t>34</w:t>
            </w:r>
          </w:p>
        </w:tc>
      </w:tr>
    </w:tbl>
    <w:p w14:paraId="1064FC95" w14:textId="0D3AAD29" w:rsidR="00E25EF0" w:rsidRDefault="00E25EF0">
      <w:pPr>
        <w:widowControl/>
        <w:spacing w:after="160" w:line="259" w:lineRule="auto"/>
        <w:ind w:firstLine="0"/>
        <w:jc w:val="left"/>
        <w:rPr>
          <w:b/>
          <w:szCs w:val="28"/>
        </w:rPr>
      </w:pPr>
    </w:p>
    <w:p w14:paraId="1F11BDE3" w14:textId="102D3C52" w:rsidR="00E25EF0" w:rsidRDefault="00E25EF0">
      <w:pPr>
        <w:widowControl/>
        <w:spacing w:after="160" w:line="259" w:lineRule="auto"/>
        <w:ind w:firstLine="0"/>
        <w:jc w:val="left"/>
        <w:rPr>
          <w:b/>
          <w:szCs w:val="28"/>
        </w:rPr>
      </w:pPr>
    </w:p>
    <w:p w14:paraId="326FD4F4" w14:textId="3D26298F" w:rsidR="00E25EF0" w:rsidRDefault="00E25EF0">
      <w:pPr>
        <w:widowControl/>
        <w:spacing w:after="160" w:line="259" w:lineRule="auto"/>
        <w:ind w:firstLine="0"/>
        <w:jc w:val="left"/>
        <w:rPr>
          <w:b/>
          <w:szCs w:val="28"/>
        </w:rPr>
      </w:pPr>
    </w:p>
    <w:p w14:paraId="7C1538C6" w14:textId="77777777" w:rsidR="00E25EF0" w:rsidRDefault="00E25EF0">
      <w:pPr>
        <w:widowControl/>
        <w:spacing w:after="160" w:line="259" w:lineRule="auto"/>
        <w:ind w:firstLine="0"/>
        <w:jc w:val="left"/>
        <w:rPr>
          <w:rFonts w:eastAsiaTheme="majorEastAsia" w:cstheme="majorBidi"/>
          <w:b/>
          <w:szCs w:val="28"/>
          <w:lang w:val="uk-UA"/>
        </w:rPr>
      </w:pPr>
    </w:p>
    <w:p w14:paraId="1972B35A" w14:textId="77777777" w:rsidR="00CF5FBB" w:rsidRDefault="00CF5FBB">
      <w:pPr>
        <w:widowControl/>
        <w:spacing w:line="240" w:lineRule="auto"/>
        <w:ind w:firstLine="0"/>
        <w:jc w:val="left"/>
        <w:rPr>
          <w:rFonts w:eastAsiaTheme="majorEastAsia" w:cstheme="majorBidi"/>
          <w:b/>
          <w:szCs w:val="28"/>
          <w:lang w:val="uk-UA"/>
        </w:rPr>
      </w:pPr>
      <w:bookmarkStart w:id="1" w:name="__RefHeading___Toc991_31222461"/>
      <w:bookmarkStart w:id="2" w:name="_Toc35255546"/>
      <w:bookmarkEnd w:id="1"/>
      <w:r>
        <w:rPr>
          <w:szCs w:val="28"/>
          <w:lang w:val="uk-UA"/>
        </w:rPr>
        <w:br w:type="page"/>
      </w:r>
    </w:p>
    <w:p w14:paraId="605731B3" w14:textId="49FD1472" w:rsidR="00F96761" w:rsidRDefault="008F4477" w:rsidP="00F65012">
      <w:pPr>
        <w:ind w:firstLine="0"/>
        <w:jc w:val="center"/>
        <w:rPr>
          <w:b/>
          <w:bCs/>
        </w:rPr>
      </w:pPr>
      <w:r w:rsidRPr="00F65012">
        <w:rPr>
          <w:b/>
          <w:bCs/>
        </w:rPr>
        <w:lastRenderedPageBreak/>
        <w:t>ВСТУП</w:t>
      </w:r>
      <w:bookmarkEnd w:id="2"/>
    </w:p>
    <w:p w14:paraId="0D062B2A" w14:textId="77777777" w:rsidR="00433A22" w:rsidRPr="00433A22" w:rsidRDefault="00433A22" w:rsidP="00F65012">
      <w:pPr>
        <w:ind w:firstLine="0"/>
        <w:jc w:val="center"/>
        <w:rPr>
          <w:b/>
          <w:bCs/>
          <w:sz w:val="16"/>
          <w:szCs w:val="16"/>
          <w:lang w:val="uk-UA"/>
        </w:rPr>
      </w:pPr>
    </w:p>
    <w:p w14:paraId="455434E8" w14:textId="1523BB79" w:rsidR="00C82C0D" w:rsidRPr="002F62A5" w:rsidRDefault="00C82C0D" w:rsidP="00433A22">
      <w:pPr>
        <w:spacing w:line="312" w:lineRule="auto"/>
        <w:ind w:firstLine="709"/>
        <w:rPr>
          <w:szCs w:val="28"/>
          <w:lang w:val="uk-UA"/>
        </w:rPr>
      </w:pPr>
      <w:r w:rsidRPr="002F62A5">
        <w:rPr>
          <w:szCs w:val="28"/>
          <w:lang w:val="uk-UA"/>
        </w:rPr>
        <w:t xml:space="preserve">Навчальна практика </w:t>
      </w:r>
      <w:r w:rsidR="00413877" w:rsidRPr="002F62A5">
        <w:rPr>
          <w:szCs w:val="28"/>
          <w:lang w:val="uk-UA"/>
        </w:rPr>
        <w:t>проводилась з 19.06 по 1.07 2023 р. на базі факультету Комп’ютерних наук</w:t>
      </w:r>
      <w:r w:rsidR="00EA331A">
        <w:rPr>
          <w:szCs w:val="28"/>
          <w:lang w:val="uk-UA"/>
        </w:rPr>
        <w:t xml:space="preserve">, кафедра </w:t>
      </w:r>
      <w:r w:rsidR="00EA331A" w:rsidRPr="00EA331A">
        <w:rPr>
          <w:bCs/>
          <w:szCs w:val="28"/>
          <w:lang w:val="uk-UA"/>
        </w:rPr>
        <w:t>інтелектуальних інформаційних систем</w:t>
      </w:r>
      <w:r w:rsidR="00413877" w:rsidRPr="002F62A5">
        <w:rPr>
          <w:szCs w:val="28"/>
          <w:lang w:val="uk-UA"/>
        </w:rPr>
        <w:t xml:space="preserve"> засобами дистанційного навчання.</w:t>
      </w:r>
    </w:p>
    <w:p w14:paraId="317840DF" w14:textId="553D024C" w:rsidR="00413877" w:rsidRPr="002F62A5" w:rsidRDefault="00413877" w:rsidP="00433A22">
      <w:pPr>
        <w:spacing w:line="312" w:lineRule="auto"/>
        <w:ind w:firstLine="709"/>
        <w:rPr>
          <w:lang w:val="uk-UA"/>
        </w:rPr>
      </w:pPr>
      <w:r w:rsidRPr="002F62A5">
        <w:rPr>
          <w:lang w:val="uk-UA"/>
        </w:rPr>
        <w:t>Метою навчальної практики є здобуття первинних професійних умінь стосовно комп'ютерної техніки, основ програмування та сучасних комп’ютерних технологій. Придбання досвіду самостійної роботи з обраної спеціальності.</w:t>
      </w:r>
    </w:p>
    <w:p w14:paraId="0EBB2DD4" w14:textId="77777777" w:rsidR="00F65012" w:rsidRPr="002F62A5" w:rsidRDefault="00F65012" w:rsidP="00433A22">
      <w:pPr>
        <w:spacing w:line="312" w:lineRule="auto"/>
        <w:ind w:firstLine="709"/>
        <w:rPr>
          <w:lang w:val="uk-UA"/>
        </w:rPr>
      </w:pPr>
      <w:r w:rsidRPr="002F62A5">
        <w:rPr>
          <w:lang w:val="uk-UA"/>
        </w:rPr>
        <w:t xml:space="preserve">Завданням практики є здобуття навичок самостійної ініціативної навчальної комп'ютерної діяльності з напрямку своєї майбутньої професії, отримання, збір та накопичення матеріалів і інформації необхідної для успішного продовження навчання та виконання курсових та дипломних робіт. </w:t>
      </w:r>
    </w:p>
    <w:p w14:paraId="360C6465" w14:textId="6E2455E5" w:rsidR="00413877" w:rsidRPr="002F62A5" w:rsidRDefault="00F65012" w:rsidP="00433A22">
      <w:pPr>
        <w:spacing w:line="312" w:lineRule="auto"/>
        <w:ind w:firstLine="709"/>
        <w:rPr>
          <w:szCs w:val="28"/>
          <w:lang w:val="uk-UA"/>
        </w:rPr>
      </w:pPr>
      <w:r w:rsidRPr="002F62A5">
        <w:rPr>
          <w:lang w:val="uk-UA"/>
        </w:rPr>
        <w:t>В процесі виконання практики та опрацювання інформаційних джерел була потреба навчитись ставити і вирішувати конкретні проблеми, використовуючи методи, які на сьогодні доступні в інформаційному комп'ютерному просторі.</w:t>
      </w:r>
    </w:p>
    <w:p w14:paraId="4E78B51C" w14:textId="1E13A64C" w:rsidR="00413877" w:rsidRPr="002F62A5" w:rsidRDefault="00F65012" w:rsidP="00433A22">
      <w:pPr>
        <w:spacing w:line="312" w:lineRule="auto"/>
        <w:ind w:firstLine="709"/>
        <w:rPr>
          <w:szCs w:val="28"/>
          <w:lang w:val="uk-UA"/>
        </w:rPr>
      </w:pPr>
      <w:r w:rsidRPr="002F62A5">
        <w:rPr>
          <w:lang w:val="uk-UA"/>
        </w:rPr>
        <w:t>Індивідуальне завдання на проходження навчальної практики було обране самостійно.</w:t>
      </w:r>
    </w:p>
    <w:p w14:paraId="49EF83DA" w14:textId="7DA4E42F" w:rsidR="000C1ABD" w:rsidRPr="002F62A5" w:rsidRDefault="002F62A5" w:rsidP="00433A22">
      <w:pPr>
        <w:spacing w:line="312" w:lineRule="auto"/>
        <w:ind w:firstLine="709"/>
        <w:rPr>
          <w:szCs w:val="28"/>
          <w:lang w:val="uk-UA"/>
        </w:rPr>
      </w:pPr>
      <w:r w:rsidRPr="002F62A5">
        <w:rPr>
          <w:szCs w:val="28"/>
          <w:lang w:val="uk-UA"/>
        </w:rPr>
        <w:t>В ході виконання індивідуального завдання</w:t>
      </w:r>
      <w:r w:rsidR="00053E1F" w:rsidRPr="002F62A5">
        <w:rPr>
          <w:szCs w:val="28"/>
          <w:lang w:val="uk-UA"/>
        </w:rPr>
        <w:t xml:space="preserve"> бул</w:t>
      </w:r>
      <w:r w:rsidR="000C1ABD" w:rsidRPr="002F62A5">
        <w:rPr>
          <w:szCs w:val="28"/>
          <w:lang w:val="uk-UA"/>
        </w:rPr>
        <w:t>и</w:t>
      </w:r>
      <w:r w:rsidR="00F2523C" w:rsidRPr="002F62A5">
        <w:rPr>
          <w:szCs w:val="28"/>
          <w:lang w:val="uk-UA"/>
        </w:rPr>
        <w:t xml:space="preserve"> розроблен</w:t>
      </w:r>
      <w:r w:rsidR="000C1ABD" w:rsidRPr="002F62A5">
        <w:rPr>
          <w:szCs w:val="28"/>
          <w:lang w:val="uk-UA"/>
        </w:rPr>
        <w:t>і:</w:t>
      </w:r>
      <w:r w:rsidR="00F2523C" w:rsidRPr="002F62A5">
        <w:rPr>
          <w:szCs w:val="28"/>
          <w:lang w:val="uk-UA"/>
        </w:rPr>
        <w:t xml:space="preserve"> </w:t>
      </w:r>
    </w:p>
    <w:p w14:paraId="3FCCC29B" w14:textId="77777777" w:rsidR="00430965" w:rsidRDefault="000C1ABD" w:rsidP="00433A22">
      <w:pPr>
        <w:spacing w:line="312" w:lineRule="auto"/>
        <w:ind w:firstLine="709"/>
        <w:rPr>
          <w:szCs w:val="28"/>
          <w:lang w:val="uk-UA"/>
        </w:rPr>
      </w:pPr>
      <w:r w:rsidRPr="002F62A5">
        <w:rPr>
          <w:szCs w:val="28"/>
          <w:lang w:val="uk-UA"/>
        </w:rPr>
        <w:t xml:space="preserve">- </w:t>
      </w:r>
      <w:r w:rsidR="00F2523C" w:rsidRPr="002F62A5">
        <w:rPr>
          <w:szCs w:val="28"/>
          <w:lang w:val="uk-UA"/>
        </w:rPr>
        <w:t>гра Tic-Tac</w:t>
      </w:r>
      <w:r w:rsidR="00F2523C" w:rsidRPr="00F2523C">
        <w:rPr>
          <w:szCs w:val="28"/>
          <w:lang w:val="uk-UA"/>
        </w:rPr>
        <w:t>-</w:t>
      </w:r>
      <w:r w:rsidR="00F2523C">
        <w:rPr>
          <w:szCs w:val="28"/>
          <w:lang w:val="en-US"/>
        </w:rPr>
        <w:t>Toe</w:t>
      </w:r>
      <w:r w:rsidR="00F2523C" w:rsidRPr="00F2523C">
        <w:rPr>
          <w:szCs w:val="28"/>
          <w:lang w:val="uk-UA"/>
        </w:rPr>
        <w:t>,</w:t>
      </w:r>
    </w:p>
    <w:p w14:paraId="2DE1AB07" w14:textId="77777777" w:rsidR="00430965" w:rsidRDefault="00430965" w:rsidP="00433A22">
      <w:pPr>
        <w:spacing w:line="312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- </w:t>
      </w:r>
      <w:r w:rsidR="00F2523C">
        <w:rPr>
          <w:szCs w:val="28"/>
          <w:lang w:val="uk-UA"/>
        </w:rPr>
        <w:t xml:space="preserve">алгоритм для по піксельного виведення елементів масиву з даними гри, </w:t>
      </w:r>
    </w:p>
    <w:p w14:paraId="7C88E25D" w14:textId="77777777" w:rsidR="00430965" w:rsidRDefault="00430965" w:rsidP="00433A22">
      <w:pPr>
        <w:spacing w:line="312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- </w:t>
      </w:r>
      <w:r w:rsidR="00F2523C">
        <w:rPr>
          <w:szCs w:val="28"/>
          <w:lang w:val="uk-UA"/>
        </w:rPr>
        <w:t>алгоритм для пріоретизації пошуку дв</w:t>
      </w:r>
      <w:r w:rsidR="007F1407">
        <w:rPr>
          <w:szCs w:val="28"/>
          <w:lang w:val="uk-UA"/>
        </w:rPr>
        <w:t>о</w:t>
      </w:r>
      <w:r w:rsidR="00F2523C">
        <w:rPr>
          <w:szCs w:val="28"/>
          <w:lang w:val="uk-UA"/>
        </w:rPr>
        <w:t xml:space="preserve">х однакових елементів по діагоналі, вертикалі та горизонталі в залежності від сторони бота, </w:t>
      </w:r>
    </w:p>
    <w:p w14:paraId="46F7895B" w14:textId="77777777" w:rsidR="00430965" w:rsidRDefault="00430965" w:rsidP="00433A22">
      <w:pPr>
        <w:spacing w:line="312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- </w:t>
      </w:r>
      <w:r w:rsidR="00F2523C">
        <w:rPr>
          <w:szCs w:val="28"/>
          <w:lang w:val="uk-UA"/>
        </w:rPr>
        <w:t xml:space="preserve">алгоритм знаходження </w:t>
      </w:r>
      <w:r w:rsidR="00BD74DC">
        <w:rPr>
          <w:szCs w:val="28"/>
          <w:lang w:val="uk-UA"/>
        </w:rPr>
        <w:t>найкращих</w:t>
      </w:r>
      <w:r w:rsidR="00F2523C">
        <w:rPr>
          <w:szCs w:val="28"/>
          <w:lang w:val="uk-UA"/>
        </w:rPr>
        <w:t xml:space="preserve"> перших ходів, </w:t>
      </w:r>
    </w:p>
    <w:p w14:paraId="07F82DDA" w14:textId="77777777" w:rsidR="00430965" w:rsidRDefault="00430965" w:rsidP="00433A22">
      <w:pPr>
        <w:spacing w:line="312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- </w:t>
      </w:r>
      <w:r w:rsidR="00F2523C">
        <w:rPr>
          <w:szCs w:val="28"/>
          <w:lang w:val="uk-UA"/>
        </w:rPr>
        <w:t xml:space="preserve">навігація між різними режимами гри з використанням </w:t>
      </w:r>
      <w:r w:rsidR="00F2523C">
        <w:rPr>
          <w:szCs w:val="28"/>
          <w:lang w:val="en-US"/>
        </w:rPr>
        <w:t>regex</w:t>
      </w:r>
      <w:r w:rsidR="00064B0B">
        <w:rPr>
          <w:szCs w:val="28"/>
          <w:lang w:val="uk-UA"/>
        </w:rPr>
        <w:t xml:space="preserve">, </w:t>
      </w:r>
    </w:p>
    <w:p w14:paraId="163B54D2" w14:textId="77777777" w:rsidR="00430965" w:rsidRDefault="00430965" w:rsidP="00433A22">
      <w:pPr>
        <w:spacing w:line="312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- </w:t>
      </w:r>
      <w:r w:rsidR="00064B0B">
        <w:rPr>
          <w:szCs w:val="28"/>
          <w:lang w:val="uk-UA"/>
        </w:rPr>
        <w:t>алгоритм обнуління пам</w:t>
      </w:r>
      <w:r w:rsidR="00064B0B" w:rsidRPr="00064B0B">
        <w:rPr>
          <w:szCs w:val="28"/>
          <w:lang w:val="uk-UA"/>
        </w:rPr>
        <w:t>’</w:t>
      </w:r>
      <w:r w:rsidR="00064B0B">
        <w:rPr>
          <w:szCs w:val="28"/>
          <w:lang w:val="uk-UA"/>
        </w:rPr>
        <w:t>яті ботів після кінця раунд</w:t>
      </w:r>
      <w:r w:rsidR="00985C1E">
        <w:rPr>
          <w:szCs w:val="28"/>
          <w:lang w:val="uk-UA"/>
        </w:rPr>
        <w:t xml:space="preserve">у, </w:t>
      </w:r>
    </w:p>
    <w:p w14:paraId="49A1044F" w14:textId="77777777" w:rsidR="00430965" w:rsidRDefault="00430965" w:rsidP="00433A22">
      <w:pPr>
        <w:spacing w:line="312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- </w:t>
      </w:r>
      <w:r w:rsidR="00985C1E">
        <w:rPr>
          <w:szCs w:val="28"/>
          <w:lang w:val="uk-UA"/>
        </w:rPr>
        <w:t xml:space="preserve">алгоритм аналізу </w:t>
      </w:r>
      <w:r w:rsidR="00985C1E">
        <w:rPr>
          <w:szCs w:val="28"/>
          <w:lang w:val="en-US"/>
        </w:rPr>
        <w:t>TTT</w:t>
      </w:r>
      <w:r w:rsidR="000030E4" w:rsidRPr="000030E4">
        <w:rPr>
          <w:szCs w:val="28"/>
          <w:lang w:val="uk-UA"/>
        </w:rPr>
        <w:t xml:space="preserve"> </w:t>
      </w:r>
      <w:r w:rsidR="000030E4">
        <w:rPr>
          <w:szCs w:val="28"/>
          <w:lang w:val="en-US"/>
        </w:rPr>
        <w:t>board</w:t>
      </w:r>
      <w:r w:rsidR="000030E4" w:rsidRPr="000030E4">
        <w:rPr>
          <w:szCs w:val="28"/>
          <w:lang w:val="uk-UA"/>
        </w:rPr>
        <w:t xml:space="preserve"> </w:t>
      </w:r>
      <w:r w:rsidR="000030E4">
        <w:rPr>
          <w:szCs w:val="28"/>
          <w:lang w:val="uk-UA"/>
        </w:rPr>
        <w:t>з метою моніторингу процесу гри</w:t>
      </w:r>
      <w:r w:rsidR="00D27CA8">
        <w:rPr>
          <w:szCs w:val="28"/>
          <w:lang w:val="uk-UA"/>
        </w:rPr>
        <w:t xml:space="preserve"> та можливість обирати рівень складності гри</w:t>
      </w:r>
      <w:r w:rsidR="00F2523C">
        <w:rPr>
          <w:szCs w:val="28"/>
          <w:lang w:val="uk-UA"/>
        </w:rPr>
        <w:t>.</w:t>
      </w:r>
      <w:r w:rsidR="008F4477">
        <w:rPr>
          <w:szCs w:val="28"/>
          <w:lang w:val="uk-UA"/>
        </w:rPr>
        <w:t xml:space="preserve"> </w:t>
      </w:r>
    </w:p>
    <w:p w14:paraId="49CD25F7" w14:textId="6062CB10" w:rsidR="00430965" w:rsidRDefault="00BD74DC" w:rsidP="00433A22">
      <w:pPr>
        <w:spacing w:line="312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>Також була реалізована система зациклення гри, яка дозволяє необмежено грати з ботами з можливістю вийти з гри в будь який момент після кінця раунду</w:t>
      </w:r>
      <w:r w:rsidR="009E6113">
        <w:rPr>
          <w:szCs w:val="28"/>
          <w:lang w:val="uk-UA"/>
        </w:rPr>
        <w:t xml:space="preserve"> з можливістю міняти режими гри</w:t>
      </w:r>
      <w:r w:rsidR="001B64E5">
        <w:rPr>
          <w:szCs w:val="28"/>
          <w:lang w:val="uk-UA"/>
        </w:rPr>
        <w:t>, сторону гри (</w:t>
      </w:r>
      <w:r w:rsidR="001B64E5" w:rsidRPr="001B64E5">
        <w:rPr>
          <w:szCs w:val="28"/>
          <w:lang w:val="uk-UA"/>
        </w:rPr>
        <w:t>‘</w:t>
      </w:r>
      <w:r w:rsidR="001B64E5">
        <w:rPr>
          <w:szCs w:val="28"/>
          <w:lang w:val="en-US"/>
        </w:rPr>
        <w:t>x</w:t>
      </w:r>
      <w:r w:rsidR="001B64E5" w:rsidRPr="001B64E5">
        <w:rPr>
          <w:szCs w:val="28"/>
          <w:lang w:val="uk-UA"/>
        </w:rPr>
        <w:t xml:space="preserve">’ </w:t>
      </w:r>
      <w:r w:rsidR="001B64E5">
        <w:rPr>
          <w:szCs w:val="28"/>
          <w:lang w:val="uk-UA"/>
        </w:rPr>
        <w:t xml:space="preserve">або </w:t>
      </w:r>
      <w:r w:rsidR="001B64E5" w:rsidRPr="001B64E5">
        <w:rPr>
          <w:szCs w:val="28"/>
          <w:lang w:val="uk-UA"/>
        </w:rPr>
        <w:t>‘</w:t>
      </w:r>
      <w:r w:rsidR="001B64E5">
        <w:rPr>
          <w:szCs w:val="28"/>
          <w:lang w:val="en-US"/>
        </w:rPr>
        <w:t>o</w:t>
      </w:r>
      <w:r w:rsidR="001B64E5" w:rsidRPr="001B64E5">
        <w:rPr>
          <w:szCs w:val="28"/>
          <w:lang w:val="uk-UA"/>
        </w:rPr>
        <w:t>’</w:t>
      </w:r>
      <w:r w:rsidR="001B64E5">
        <w:rPr>
          <w:szCs w:val="28"/>
          <w:lang w:val="uk-UA"/>
        </w:rPr>
        <w:t>)</w:t>
      </w:r>
      <w:r w:rsidR="00F81CD1">
        <w:rPr>
          <w:szCs w:val="28"/>
          <w:lang w:val="uk-UA"/>
        </w:rPr>
        <w:t>,</w:t>
      </w:r>
      <w:r w:rsidR="009E6113">
        <w:rPr>
          <w:szCs w:val="28"/>
          <w:lang w:val="uk-UA"/>
        </w:rPr>
        <w:t xml:space="preserve"> складність ботів</w:t>
      </w:r>
      <w:r w:rsidR="00F81CD1">
        <w:rPr>
          <w:szCs w:val="28"/>
          <w:lang w:val="uk-UA"/>
        </w:rPr>
        <w:t xml:space="preserve"> та сторону гри ботів (</w:t>
      </w:r>
      <w:r w:rsidR="00F81CD1" w:rsidRPr="00F81CD1">
        <w:rPr>
          <w:szCs w:val="28"/>
          <w:lang w:val="uk-UA"/>
        </w:rPr>
        <w:t>‘</w:t>
      </w:r>
      <w:r w:rsidR="00F81CD1">
        <w:rPr>
          <w:szCs w:val="28"/>
          <w:lang w:val="en-US"/>
        </w:rPr>
        <w:t>x</w:t>
      </w:r>
      <w:r w:rsidR="00F81CD1" w:rsidRPr="00F81CD1">
        <w:rPr>
          <w:szCs w:val="28"/>
          <w:lang w:val="uk-UA"/>
        </w:rPr>
        <w:t xml:space="preserve">’ </w:t>
      </w:r>
      <w:r w:rsidR="00F81CD1">
        <w:rPr>
          <w:szCs w:val="28"/>
          <w:lang w:val="uk-UA"/>
        </w:rPr>
        <w:t xml:space="preserve">або </w:t>
      </w:r>
      <w:r w:rsidR="00F81CD1" w:rsidRPr="00F81CD1">
        <w:rPr>
          <w:szCs w:val="28"/>
          <w:lang w:val="uk-UA"/>
        </w:rPr>
        <w:t>‘</w:t>
      </w:r>
      <w:r w:rsidR="00F81CD1">
        <w:rPr>
          <w:szCs w:val="28"/>
          <w:lang w:val="en-US"/>
        </w:rPr>
        <w:t>o</w:t>
      </w:r>
      <w:r w:rsidR="00F81CD1" w:rsidRPr="00F81CD1">
        <w:rPr>
          <w:szCs w:val="28"/>
          <w:lang w:val="uk-UA"/>
        </w:rPr>
        <w:t>’</w:t>
      </w:r>
      <w:r w:rsidR="00F81CD1">
        <w:rPr>
          <w:szCs w:val="28"/>
          <w:lang w:val="uk-UA"/>
        </w:rPr>
        <w:t>)</w:t>
      </w:r>
      <w:r>
        <w:rPr>
          <w:szCs w:val="28"/>
          <w:lang w:val="uk-UA"/>
        </w:rPr>
        <w:t xml:space="preserve">. </w:t>
      </w:r>
    </w:p>
    <w:p w14:paraId="737CD0A8" w14:textId="341AE162" w:rsidR="00CF5FBB" w:rsidRPr="00B15B02" w:rsidRDefault="00433A22" w:rsidP="00B15B02">
      <w:pPr>
        <w:widowControl/>
        <w:spacing w:line="312" w:lineRule="auto"/>
        <w:ind w:firstLine="709"/>
        <w:rPr>
          <w:szCs w:val="28"/>
          <w:lang w:val="uk-UA"/>
        </w:rPr>
      </w:pPr>
      <w:r w:rsidRPr="00B15B02">
        <w:rPr>
          <w:szCs w:val="28"/>
          <w:lang w:val="uk-UA"/>
        </w:rPr>
        <w:t>Увесь код програми та усі алгоритми були розроблені і написані самостійно, без запозичення матеріалів з Інтернет.</w:t>
      </w:r>
      <w:r w:rsidR="008F4477" w:rsidRPr="00B15B02">
        <w:rPr>
          <w:lang w:val="uk-UA"/>
        </w:rPr>
        <w:br w:type="page"/>
      </w:r>
      <w:bookmarkStart w:id="3" w:name="__RefHeading___Toc993_31222461"/>
      <w:bookmarkStart w:id="4" w:name="_Toc35255547"/>
      <w:bookmarkEnd w:id="3"/>
    </w:p>
    <w:p w14:paraId="165DA3C3" w14:textId="4FBCF119" w:rsidR="00F96761" w:rsidRPr="002F62A5" w:rsidRDefault="008F4477" w:rsidP="00ED1ECA">
      <w:pPr>
        <w:ind w:firstLine="709"/>
        <w:rPr>
          <w:b/>
          <w:bCs/>
          <w:lang w:val="uk-UA"/>
        </w:rPr>
      </w:pPr>
      <w:r w:rsidRPr="002F62A5">
        <w:rPr>
          <w:b/>
          <w:bCs/>
          <w:lang w:val="uk-UA"/>
        </w:rPr>
        <w:t>1 ЗМІСТОВНА ЧАСТИНА</w:t>
      </w:r>
      <w:bookmarkEnd w:id="4"/>
    </w:p>
    <w:p w14:paraId="2F1036B0" w14:textId="77777777" w:rsidR="00B657D3" w:rsidRDefault="00B657D3" w:rsidP="00ED1ECA">
      <w:pPr>
        <w:ind w:firstLine="709"/>
        <w:rPr>
          <w:lang w:val="uk-UA"/>
        </w:rPr>
      </w:pPr>
    </w:p>
    <w:p w14:paraId="21602484" w14:textId="1AB45A9D" w:rsidR="000A3674" w:rsidRPr="00B657D3" w:rsidRDefault="00BE3333" w:rsidP="00ED1ECA">
      <w:pPr>
        <w:ind w:firstLine="709"/>
        <w:rPr>
          <w:b/>
          <w:bCs/>
          <w:lang w:val="uk-UA"/>
        </w:rPr>
      </w:pPr>
      <w:r>
        <w:rPr>
          <w:b/>
          <w:bCs/>
          <w:lang w:val="uk-UA"/>
        </w:rPr>
        <w:t>а</w:t>
      </w:r>
      <w:r w:rsidR="00B657D3" w:rsidRPr="00B657D3">
        <w:rPr>
          <w:b/>
          <w:bCs/>
          <w:lang w:val="uk-UA"/>
        </w:rPr>
        <w:t xml:space="preserve">) </w:t>
      </w:r>
      <w:r w:rsidR="00B657D3" w:rsidRPr="00B657D3">
        <w:rPr>
          <w:b/>
          <w:bCs/>
          <w:szCs w:val="28"/>
          <w:lang w:val="uk-UA"/>
        </w:rPr>
        <w:t>Основні етапи індивідуального завдання</w:t>
      </w:r>
    </w:p>
    <w:p w14:paraId="35490F20" w14:textId="77777777" w:rsidR="00B657D3" w:rsidRPr="002F62A5" w:rsidRDefault="00B657D3" w:rsidP="00ED1ECA">
      <w:pPr>
        <w:ind w:firstLine="709"/>
      </w:pPr>
    </w:p>
    <w:p w14:paraId="0B398B15" w14:textId="656CF99E" w:rsidR="00B227DB" w:rsidRDefault="00B227DB" w:rsidP="00ED1ECA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При виконанні індивідуального завдання по розробці </w:t>
      </w:r>
      <w:r w:rsidRPr="002F62A5">
        <w:rPr>
          <w:szCs w:val="28"/>
          <w:lang w:val="uk-UA"/>
        </w:rPr>
        <w:t>гр</w:t>
      </w:r>
      <w:r>
        <w:rPr>
          <w:szCs w:val="28"/>
          <w:lang w:val="uk-UA"/>
        </w:rPr>
        <w:t>и</w:t>
      </w:r>
      <w:r w:rsidRPr="002F62A5">
        <w:rPr>
          <w:szCs w:val="28"/>
          <w:lang w:val="uk-UA"/>
        </w:rPr>
        <w:t xml:space="preserve"> Tic-Tac</w:t>
      </w:r>
      <w:r w:rsidRPr="00F2523C">
        <w:rPr>
          <w:szCs w:val="28"/>
          <w:lang w:val="uk-UA"/>
        </w:rPr>
        <w:t>-</w:t>
      </w:r>
      <w:r>
        <w:rPr>
          <w:szCs w:val="28"/>
          <w:lang w:val="en-US"/>
        </w:rPr>
        <w:t>Toe</w:t>
      </w:r>
      <w:r>
        <w:rPr>
          <w:szCs w:val="28"/>
          <w:lang w:val="uk-UA"/>
        </w:rPr>
        <w:t xml:space="preserve"> були розглянуті та реалізовані основні етапи, які приведені в таблиці 1.1.</w:t>
      </w:r>
    </w:p>
    <w:p w14:paraId="7E40620C" w14:textId="77777777" w:rsidR="00B227DB" w:rsidRPr="00B227DB" w:rsidRDefault="00B227DB" w:rsidP="00ED1ECA">
      <w:pPr>
        <w:spacing w:line="240" w:lineRule="auto"/>
        <w:ind w:firstLine="709"/>
        <w:rPr>
          <w:szCs w:val="28"/>
          <w:lang w:val="uk-UA"/>
        </w:rPr>
      </w:pPr>
    </w:p>
    <w:p w14:paraId="0065AA08" w14:textId="2FEBFC44" w:rsidR="00F96761" w:rsidRDefault="00F90770" w:rsidP="00ED1ECA">
      <w:pPr>
        <w:spacing w:line="240" w:lineRule="auto"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Таблиця 1.1 </w:t>
      </w:r>
      <w:r w:rsidR="003F0426">
        <w:rPr>
          <w:szCs w:val="28"/>
          <w:lang w:val="uk-UA"/>
        </w:rPr>
        <w:t>–</w:t>
      </w:r>
      <w:r>
        <w:rPr>
          <w:szCs w:val="28"/>
          <w:lang w:val="uk-UA"/>
        </w:rPr>
        <w:t xml:space="preserve"> </w:t>
      </w:r>
      <w:r w:rsidR="00485A65">
        <w:rPr>
          <w:szCs w:val="28"/>
          <w:lang w:val="uk-UA"/>
        </w:rPr>
        <w:t xml:space="preserve">Основні етапи індивідуального </w:t>
      </w:r>
      <w:r>
        <w:rPr>
          <w:szCs w:val="28"/>
          <w:lang w:val="uk-UA"/>
        </w:rPr>
        <w:t>з</w:t>
      </w:r>
      <w:r w:rsidR="004022FF">
        <w:rPr>
          <w:szCs w:val="28"/>
          <w:lang w:val="uk-UA"/>
        </w:rPr>
        <w:t>авдання</w:t>
      </w:r>
    </w:p>
    <w:p w14:paraId="6E172470" w14:textId="77777777" w:rsidR="00485A65" w:rsidRDefault="00485A65" w:rsidP="00485A65">
      <w:pPr>
        <w:spacing w:line="240" w:lineRule="auto"/>
        <w:ind w:firstLine="709"/>
        <w:rPr>
          <w:szCs w:val="28"/>
          <w:lang w:val="uk-UA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92"/>
        <w:gridCol w:w="8647"/>
      </w:tblGrid>
      <w:tr w:rsidR="00786F4E" w:rsidRPr="001F4234" w14:paraId="40875B69" w14:textId="77777777" w:rsidTr="00485A65">
        <w:tc>
          <w:tcPr>
            <w:tcW w:w="992" w:type="dxa"/>
            <w:vAlign w:val="center"/>
          </w:tcPr>
          <w:p w14:paraId="57371869" w14:textId="5406BC29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8647" w:type="dxa"/>
            <w:vAlign w:val="center"/>
          </w:tcPr>
          <w:p w14:paraId="77B04656" w14:textId="77777777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Створення Tic-Tac-Toe Board</w:t>
            </w:r>
          </w:p>
        </w:tc>
      </w:tr>
      <w:tr w:rsidR="00786F4E" w:rsidRPr="00623D51" w14:paraId="000E8DCD" w14:textId="77777777" w:rsidTr="00485A65">
        <w:tc>
          <w:tcPr>
            <w:tcW w:w="992" w:type="dxa"/>
            <w:vAlign w:val="center"/>
          </w:tcPr>
          <w:p w14:paraId="23CAA2E3" w14:textId="7C7C3610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8647" w:type="dxa"/>
            <w:vAlign w:val="center"/>
          </w:tcPr>
          <w:p w14:paraId="2FD7ACD7" w14:textId="77777777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Введення та виведення даних TTT board</w:t>
            </w:r>
          </w:p>
        </w:tc>
      </w:tr>
      <w:tr w:rsidR="00786F4E" w:rsidRPr="001F4234" w14:paraId="05387E90" w14:textId="77777777" w:rsidTr="00485A65">
        <w:tc>
          <w:tcPr>
            <w:tcW w:w="992" w:type="dxa"/>
            <w:vAlign w:val="center"/>
          </w:tcPr>
          <w:p w14:paraId="49628ED8" w14:textId="753C130A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8647" w:type="dxa"/>
            <w:vAlign w:val="center"/>
          </w:tcPr>
          <w:p w14:paraId="650ED61A" w14:textId="77777777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Перевірки ходу гри (x win/o win/ draw/ the game is still on)</w:t>
            </w:r>
          </w:p>
        </w:tc>
      </w:tr>
      <w:tr w:rsidR="00786F4E" w:rsidRPr="004C4086" w14:paraId="79650978" w14:textId="77777777" w:rsidTr="00485A65">
        <w:tc>
          <w:tcPr>
            <w:tcW w:w="992" w:type="dxa"/>
            <w:vAlign w:val="center"/>
          </w:tcPr>
          <w:p w14:paraId="635C08FE" w14:textId="28CFC5B2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8647" w:type="dxa"/>
            <w:vAlign w:val="center"/>
          </w:tcPr>
          <w:p w14:paraId="5CD1D854" w14:textId="77777777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Зациклення гри</w:t>
            </w:r>
          </w:p>
        </w:tc>
      </w:tr>
      <w:tr w:rsidR="00786F4E" w:rsidRPr="001F4234" w14:paraId="03705701" w14:textId="77777777" w:rsidTr="00485A65">
        <w:tc>
          <w:tcPr>
            <w:tcW w:w="992" w:type="dxa"/>
            <w:vAlign w:val="center"/>
          </w:tcPr>
          <w:p w14:paraId="34294392" w14:textId="3E5D5F48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8647" w:type="dxa"/>
            <w:vAlign w:val="center"/>
          </w:tcPr>
          <w:p w14:paraId="2E11FEFF" w14:textId="77777777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Псевдографіка (вивід TTT board по пікселям)</w:t>
            </w:r>
          </w:p>
        </w:tc>
      </w:tr>
      <w:tr w:rsidR="00786F4E" w:rsidRPr="004C4086" w14:paraId="40926D67" w14:textId="77777777" w:rsidTr="00485A65">
        <w:tc>
          <w:tcPr>
            <w:tcW w:w="992" w:type="dxa"/>
            <w:vAlign w:val="center"/>
          </w:tcPr>
          <w:p w14:paraId="07C67717" w14:textId="3AAD6A7C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8647" w:type="dxa"/>
            <w:vAlign w:val="center"/>
          </w:tcPr>
          <w:p w14:paraId="63D369E5" w14:textId="5B0085AA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Дода</w:t>
            </w:r>
            <w:r w:rsidR="00B63DF7">
              <w:rPr>
                <w:lang w:val="uk-UA"/>
              </w:rPr>
              <w:t>вання</w:t>
            </w:r>
            <w:r w:rsidRPr="00485A65">
              <w:rPr>
                <w:lang w:val="uk-UA"/>
              </w:rPr>
              <w:t xml:space="preserve"> бота easy</w:t>
            </w:r>
          </w:p>
        </w:tc>
      </w:tr>
      <w:tr w:rsidR="00786F4E" w:rsidRPr="004C4086" w14:paraId="4B01DB3E" w14:textId="77777777" w:rsidTr="00485A65">
        <w:tc>
          <w:tcPr>
            <w:tcW w:w="992" w:type="dxa"/>
            <w:vAlign w:val="center"/>
          </w:tcPr>
          <w:p w14:paraId="4C7BE1E2" w14:textId="4DE256F3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8647" w:type="dxa"/>
            <w:vAlign w:val="center"/>
          </w:tcPr>
          <w:p w14:paraId="4795704B" w14:textId="32E9789A" w:rsidR="00786F4E" w:rsidRPr="00485A65" w:rsidRDefault="005D37B7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Дода</w:t>
            </w:r>
            <w:r>
              <w:rPr>
                <w:lang w:val="uk-UA"/>
              </w:rPr>
              <w:t>вання</w:t>
            </w:r>
            <w:r w:rsidR="00786F4E" w:rsidRPr="00485A65">
              <w:rPr>
                <w:lang w:val="uk-UA"/>
              </w:rPr>
              <w:t xml:space="preserve"> </w:t>
            </w:r>
            <w:r w:rsidRPr="00485A65">
              <w:rPr>
                <w:lang w:val="uk-UA"/>
              </w:rPr>
              <w:t>можливост</w:t>
            </w:r>
            <w:r>
              <w:rPr>
                <w:lang w:val="uk-UA"/>
              </w:rPr>
              <w:t>і</w:t>
            </w:r>
            <w:r w:rsidR="00786F4E" w:rsidRPr="00485A65">
              <w:rPr>
                <w:lang w:val="uk-UA"/>
              </w:rPr>
              <w:t xml:space="preserve"> обирати сторону гри</w:t>
            </w:r>
          </w:p>
        </w:tc>
      </w:tr>
      <w:tr w:rsidR="00786F4E" w:rsidRPr="004C4086" w14:paraId="47119593" w14:textId="77777777" w:rsidTr="00485A65">
        <w:tc>
          <w:tcPr>
            <w:tcW w:w="992" w:type="dxa"/>
            <w:vAlign w:val="center"/>
          </w:tcPr>
          <w:p w14:paraId="2144A5E1" w14:textId="35FD8DAD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8647" w:type="dxa"/>
            <w:vAlign w:val="center"/>
          </w:tcPr>
          <w:p w14:paraId="619C5FBC" w14:textId="149C32D9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Дода</w:t>
            </w:r>
            <w:r w:rsidR="00B63DF7">
              <w:rPr>
                <w:lang w:val="uk-UA"/>
              </w:rPr>
              <w:t>вання</w:t>
            </w:r>
            <w:r w:rsidRPr="00485A65">
              <w:rPr>
                <w:lang w:val="uk-UA"/>
              </w:rPr>
              <w:t xml:space="preserve"> бота medium</w:t>
            </w:r>
          </w:p>
        </w:tc>
      </w:tr>
      <w:tr w:rsidR="00786F4E" w:rsidRPr="004C4086" w14:paraId="3BFD42F2" w14:textId="77777777" w:rsidTr="00485A65">
        <w:tc>
          <w:tcPr>
            <w:tcW w:w="992" w:type="dxa"/>
            <w:vAlign w:val="center"/>
          </w:tcPr>
          <w:p w14:paraId="08A3FFEC" w14:textId="7F55710F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8647" w:type="dxa"/>
            <w:vAlign w:val="center"/>
          </w:tcPr>
          <w:p w14:paraId="169DBA35" w14:textId="7FE435B4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Дода</w:t>
            </w:r>
            <w:r w:rsidR="00B63DF7">
              <w:rPr>
                <w:lang w:val="uk-UA"/>
              </w:rPr>
              <w:t>вання</w:t>
            </w:r>
            <w:r w:rsidRPr="00485A65">
              <w:rPr>
                <w:lang w:val="uk-UA"/>
              </w:rPr>
              <w:t xml:space="preserve"> бота hard</w:t>
            </w:r>
          </w:p>
        </w:tc>
      </w:tr>
      <w:tr w:rsidR="00786F4E" w:rsidRPr="00A111C6" w14:paraId="4E99764E" w14:textId="77777777" w:rsidTr="00485A65">
        <w:tc>
          <w:tcPr>
            <w:tcW w:w="992" w:type="dxa"/>
            <w:vAlign w:val="center"/>
          </w:tcPr>
          <w:p w14:paraId="7DFE0086" w14:textId="65FEA813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8647" w:type="dxa"/>
            <w:vAlign w:val="center"/>
          </w:tcPr>
          <w:p w14:paraId="146700E1" w14:textId="77777777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Покращення навігації завдяки regex</w:t>
            </w:r>
          </w:p>
        </w:tc>
      </w:tr>
      <w:tr w:rsidR="00786F4E" w:rsidRPr="004C4086" w14:paraId="1562A9C3" w14:textId="77777777" w:rsidTr="00485A65">
        <w:tc>
          <w:tcPr>
            <w:tcW w:w="992" w:type="dxa"/>
            <w:vAlign w:val="center"/>
          </w:tcPr>
          <w:p w14:paraId="705C5B82" w14:textId="0104B349" w:rsidR="00786F4E" w:rsidRPr="004D6737" w:rsidRDefault="004D6737" w:rsidP="002F62A5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  <w:tc>
          <w:tcPr>
            <w:tcW w:w="8647" w:type="dxa"/>
            <w:vAlign w:val="center"/>
          </w:tcPr>
          <w:p w14:paraId="222F8DE1" w14:textId="77777777" w:rsidR="00786F4E" w:rsidRPr="00485A65" w:rsidRDefault="00786F4E" w:rsidP="002F62A5">
            <w:pPr>
              <w:ind w:firstLine="170"/>
              <w:rPr>
                <w:lang w:val="uk-UA"/>
              </w:rPr>
            </w:pPr>
            <w:r w:rsidRPr="00485A65">
              <w:rPr>
                <w:lang w:val="uk-UA"/>
              </w:rPr>
              <w:t>Фінальне тестування гри</w:t>
            </w:r>
          </w:p>
        </w:tc>
      </w:tr>
    </w:tbl>
    <w:p w14:paraId="3ED4C824" w14:textId="05377B54" w:rsidR="004022FF" w:rsidRDefault="004022FF" w:rsidP="00B53BA6">
      <w:pPr>
        <w:ind w:firstLine="0"/>
        <w:rPr>
          <w:szCs w:val="28"/>
          <w:lang w:val="uk-UA"/>
        </w:rPr>
      </w:pPr>
    </w:p>
    <w:p w14:paraId="3C82E6B6" w14:textId="1C5C8A7B" w:rsidR="00B53BA6" w:rsidRPr="00B657D3" w:rsidRDefault="00BE3333" w:rsidP="00B657D3">
      <w:pPr>
        <w:ind w:firstLine="709"/>
        <w:rPr>
          <w:szCs w:val="28"/>
          <w:lang w:val="uk-UA"/>
        </w:rPr>
      </w:pPr>
      <w:r>
        <w:rPr>
          <w:b/>
          <w:bCs/>
          <w:szCs w:val="28"/>
          <w:lang w:val="uk-UA"/>
        </w:rPr>
        <w:t>б</w:t>
      </w:r>
      <w:r w:rsidR="00B657D3">
        <w:rPr>
          <w:b/>
          <w:bCs/>
          <w:szCs w:val="28"/>
          <w:lang w:val="uk-UA"/>
        </w:rPr>
        <w:t xml:space="preserve">) </w:t>
      </w:r>
      <w:r w:rsidR="00B53BA6" w:rsidRPr="002460AA">
        <w:rPr>
          <w:b/>
          <w:bCs/>
          <w:szCs w:val="28"/>
          <w:lang w:val="uk-UA"/>
        </w:rPr>
        <w:t>Програмні засоби:</w:t>
      </w:r>
      <w:r w:rsidR="00B53BA6">
        <w:rPr>
          <w:szCs w:val="28"/>
          <w:lang w:val="uk-UA"/>
        </w:rPr>
        <w:t xml:space="preserve"> </w:t>
      </w:r>
      <w:r w:rsidR="00B53BA6">
        <w:rPr>
          <w:szCs w:val="28"/>
          <w:lang w:val="en-US"/>
        </w:rPr>
        <w:t>Visual studio, Visual studio code, Notepad++</w:t>
      </w:r>
      <w:r w:rsidR="00B657D3">
        <w:rPr>
          <w:szCs w:val="28"/>
          <w:lang w:val="uk-UA"/>
        </w:rPr>
        <w:t>.</w:t>
      </w:r>
    </w:p>
    <w:p w14:paraId="50E9C6C8" w14:textId="210CC9AA" w:rsidR="00B53BA6" w:rsidRPr="00B657D3" w:rsidRDefault="00BE3333" w:rsidP="00B657D3">
      <w:pPr>
        <w:ind w:firstLine="709"/>
        <w:rPr>
          <w:szCs w:val="28"/>
          <w:lang w:val="uk-UA"/>
        </w:rPr>
      </w:pPr>
      <w:r>
        <w:rPr>
          <w:b/>
          <w:bCs/>
          <w:szCs w:val="28"/>
          <w:lang w:val="uk-UA"/>
        </w:rPr>
        <w:t>в</w:t>
      </w:r>
      <w:r w:rsidR="00B657D3">
        <w:rPr>
          <w:b/>
          <w:bCs/>
          <w:szCs w:val="28"/>
          <w:lang w:val="uk-UA"/>
        </w:rPr>
        <w:t xml:space="preserve">) </w:t>
      </w:r>
      <w:r w:rsidR="00B53BA6" w:rsidRPr="002460AA">
        <w:rPr>
          <w:b/>
          <w:bCs/>
          <w:szCs w:val="28"/>
          <w:lang w:val="uk-UA"/>
        </w:rPr>
        <w:t>Мови програмування:</w:t>
      </w:r>
      <w:r w:rsidR="00B53BA6">
        <w:rPr>
          <w:szCs w:val="28"/>
          <w:lang w:val="uk-UA"/>
        </w:rPr>
        <w:t xml:space="preserve"> </w:t>
      </w:r>
      <w:r w:rsidR="00B53BA6">
        <w:rPr>
          <w:szCs w:val="28"/>
          <w:lang w:val="en-US"/>
        </w:rPr>
        <w:t>C</w:t>
      </w:r>
      <w:r w:rsidR="00B53BA6" w:rsidRPr="00C0614E">
        <w:rPr>
          <w:szCs w:val="28"/>
        </w:rPr>
        <w:t xml:space="preserve">, </w:t>
      </w:r>
      <w:r w:rsidR="00B53BA6">
        <w:rPr>
          <w:szCs w:val="28"/>
          <w:lang w:val="en-US"/>
        </w:rPr>
        <w:t>C</w:t>
      </w:r>
      <w:r w:rsidR="00B53BA6" w:rsidRPr="00C0614E">
        <w:rPr>
          <w:szCs w:val="28"/>
        </w:rPr>
        <w:t>++</w:t>
      </w:r>
      <w:r w:rsidR="00B657D3">
        <w:rPr>
          <w:szCs w:val="28"/>
          <w:lang w:val="uk-UA"/>
        </w:rPr>
        <w:t>.</w:t>
      </w:r>
    </w:p>
    <w:p w14:paraId="13894E33" w14:textId="7E6CC9D1" w:rsidR="00B53BA6" w:rsidRPr="002460AA" w:rsidRDefault="00BE3333" w:rsidP="00B657D3">
      <w:pPr>
        <w:ind w:firstLine="709"/>
        <w:rPr>
          <w:b/>
          <w:bCs/>
          <w:szCs w:val="28"/>
        </w:rPr>
      </w:pPr>
      <w:r>
        <w:rPr>
          <w:b/>
          <w:bCs/>
          <w:szCs w:val="28"/>
          <w:lang w:val="uk-UA"/>
        </w:rPr>
        <w:t>г</w:t>
      </w:r>
      <w:r w:rsidR="00B657D3">
        <w:rPr>
          <w:b/>
          <w:bCs/>
          <w:szCs w:val="28"/>
          <w:lang w:val="uk-UA"/>
        </w:rPr>
        <w:t xml:space="preserve">) </w:t>
      </w:r>
      <w:r w:rsidR="00C0614E" w:rsidRPr="002460AA">
        <w:rPr>
          <w:b/>
          <w:bCs/>
          <w:szCs w:val="28"/>
          <w:lang w:val="uk-UA"/>
        </w:rPr>
        <w:t>Алгоритми:</w:t>
      </w:r>
    </w:p>
    <w:p w14:paraId="6099BCF9" w14:textId="47A1A885" w:rsidR="00C0614E" w:rsidRPr="002460AA" w:rsidRDefault="00B27CDF" w:rsidP="00B657D3">
      <w:pPr>
        <w:ind w:firstLine="709"/>
        <w:rPr>
          <w:b/>
          <w:bCs/>
          <w:szCs w:val="28"/>
          <w:lang w:val="uk-UA"/>
        </w:rPr>
      </w:pPr>
      <w:r w:rsidRPr="002460AA">
        <w:rPr>
          <w:b/>
          <w:bCs/>
          <w:szCs w:val="28"/>
          <w:lang w:val="uk-UA"/>
        </w:rPr>
        <w:t>Алгоритм</w:t>
      </w:r>
      <w:r w:rsidR="005B18B6" w:rsidRPr="002460AA">
        <w:rPr>
          <w:b/>
          <w:bCs/>
          <w:szCs w:val="28"/>
          <w:lang w:val="uk-UA"/>
        </w:rPr>
        <w:t xml:space="preserve"> по піксельного</w:t>
      </w:r>
      <w:r w:rsidR="005B18B6" w:rsidRPr="002460AA">
        <w:rPr>
          <w:b/>
          <w:bCs/>
          <w:szCs w:val="28"/>
        </w:rPr>
        <w:t xml:space="preserve"> </w:t>
      </w:r>
      <w:r w:rsidR="005B18B6" w:rsidRPr="002460AA">
        <w:rPr>
          <w:b/>
          <w:bCs/>
          <w:szCs w:val="28"/>
          <w:lang w:val="uk-UA"/>
        </w:rPr>
        <w:t>виводу поля</w:t>
      </w:r>
    </w:p>
    <w:p w14:paraId="02ED0CF3" w14:textId="3AACCE0C" w:rsidR="005B18B6" w:rsidRDefault="002F36DD" w:rsidP="00B657D3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>Через те що після переходу на нову строку не можливо повернутися назад, необхідно не просто створити 2</w:t>
      </w:r>
      <w:r>
        <w:rPr>
          <w:szCs w:val="28"/>
          <w:lang w:val="en-US"/>
        </w:rPr>
        <w:t>D</w:t>
      </w:r>
      <w:r w:rsidRPr="002F36DD">
        <w:rPr>
          <w:szCs w:val="28"/>
        </w:rPr>
        <w:t xml:space="preserve"> </w:t>
      </w:r>
      <w:r>
        <w:rPr>
          <w:szCs w:val="28"/>
          <w:lang w:val="uk-UA"/>
        </w:rPr>
        <w:t xml:space="preserve">моделі </w:t>
      </w:r>
      <w:r w:rsidR="005E47FD" w:rsidRPr="005E47FD">
        <w:rPr>
          <w:szCs w:val="28"/>
        </w:rPr>
        <w:t>‘</w:t>
      </w:r>
      <w:r>
        <w:rPr>
          <w:szCs w:val="28"/>
          <w:lang w:val="en-US"/>
        </w:rPr>
        <w:t>x</w:t>
      </w:r>
      <w:r w:rsidR="005E47FD" w:rsidRPr="005E47FD">
        <w:rPr>
          <w:szCs w:val="28"/>
        </w:rPr>
        <w:t>’</w:t>
      </w:r>
      <w:r w:rsidRPr="002F36DD">
        <w:rPr>
          <w:szCs w:val="28"/>
        </w:rPr>
        <w:t>,</w:t>
      </w:r>
      <w:r w:rsidR="009A3F0E">
        <w:rPr>
          <w:szCs w:val="28"/>
          <w:lang w:val="uk-UA"/>
        </w:rPr>
        <w:t xml:space="preserve"> </w:t>
      </w:r>
      <w:r w:rsidR="005E47FD" w:rsidRPr="005E47FD">
        <w:rPr>
          <w:szCs w:val="28"/>
        </w:rPr>
        <w:t>‘</w:t>
      </w:r>
      <w:r>
        <w:rPr>
          <w:szCs w:val="28"/>
          <w:lang w:val="en-US"/>
        </w:rPr>
        <w:t>o</w:t>
      </w:r>
      <w:r w:rsidR="005E47FD" w:rsidRPr="005E47FD">
        <w:rPr>
          <w:szCs w:val="28"/>
        </w:rPr>
        <w:t>’</w:t>
      </w:r>
      <w:r w:rsidRPr="002F36DD">
        <w:rPr>
          <w:szCs w:val="28"/>
        </w:rPr>
        <w:t xml:space="preserve"> </w:t>
      </w:r>
      <w:r>
        <w:rPr>
          <w:szCs w:val="28"/>
          <w:lang w:val="uk-UA"/>
        </w:rPr>
        <w:t xml:space="preserve">і </w:t>
      </w:r>
      <w:r w:rsidRPr="002F36DD">
        <w:rPr>
          <w:szCs w:val="28"/>
        </w:rPr>
        <w:t>‘</w:t>
      </w:r>
      <w:r w:rsidR="005E47FD" w:rsidRPr="005E47FD">
        <w:rPr>
          <w:szCs w:val="28"/>
        </w:rPr>
        <w:t xml:space="preserve"> </w:t>
      </w:r>
      <w:r w:rsidRPr="002F36DD">
        <w:rPr>
          <w:szCs w:val="28"/>
        </w:rPr>
        <w:t>’</w:t>
      </w:r>
      <w:r>
        <w:rPr>
          <w:szCs w:val="28"/>
        </w:rPr>
        <w:t xml:space="preserve">, </w:t>
      </w:r>
      <w:r>
        <w:rPr>
          <w:szCs w:val="28"/>
          <w:lang w:val="uk-UA"/>
        </w:rPr>
        <w:t>а й роз</w:t>
      </w:r>
      <w:r w:rsidR="009A3F0E">
        <w:rPr>
          <w:szCs w:val="28"/>
          <w:lang w:val="uk-UA"/>
        </w:rPr>
        <w:t>д</w:t>
      </w:r>
      <w:r>
        <w:rPr>
          <w:szCs w:val="28"/>
          <w:lang w:val="uk-UA"/>
        </w:rPr>
        <w:t xml:space="preserve">робити їх на </w:t>
      </w:r>
      <w:r w:rsidR="00D457CA">
        <w:rPr>
          <w:szCs w:val="28"/>
          <w:lang w:val="uk-UA"/>
        </w:rPr>
        <w:t>шари</w:t>
      </w:r>
      <w:r w:rsidR="009A3F0E">
        <w:rPr>
          <w:szCs w:val="28"/>
          <w:lang w:val="uk-UA"/>
        </w:rPr>
        <w:t>,</w:t>
      </w:r>
      <w:r>
        <w:rPr>
          <w:szCs w:val="28"/>
          <w:lang w:val="uk-UA"/>
        </w:rPr>
        <w:t xml:space="preserve"> які потім будуть збиратися в одне єдине поле</w:t>
      </w:r>
      <w:r w:rsidR="00C6000B">
        <w:rPr>
          <w:szCs w:val="28"/>
          <w:lang w:val="uk-UA"/>
        </w:rPr>
        <w:t xml:space="preserve"> (рисунки 1.1 – 1.3)</w:t>
      </w:r>
      <w:r>
        <w:rPr>
          <w:szCs w:val="28"/>
          <w:lang w:val="uk-UA"/>
        </w:rPr>
        <w:t>.</w:t>
      </w:r>
    </w:p>
    <w:p w14:paraId="7B4CF8ED" w14:textId="21FFDEC8" w:rsidR="008F7C54" w:rsidRDefault="008F7C54" w:rsidP="005E47FD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70125713" w14:textId="5D745799" w:rsidR="005E47FD" w:rsidRDefault="00900F11" w:rsidP="005E1E53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900F11">
        <w:rPr>
          <w:noProof/>
          <w:szCs w:val="28"/>
          <w:lang w:val="uk-UA"/>
        </w:rPr>
        <w:drawing>
          <wp:inline distT="0" distB="0" distL="0" distR="0" wp14:anchorId="5351827D" wp14:editId="07DEFD5B">
            <wp:extent cx="4538133" cy="3746100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7747" cy="3754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8CF1" w14:textId="77777777" w:rsidR="00CC06D6" w:rsidRDefault="00CC06D6" w:rsidP="005E47F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5C387EE1" w14:textId="0215AD90" w:rsidR="005E47FD" w:rsidRPr="00F378A5" w:rsidRDefault="005E47FD" w:rsidP="00F17F3C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>Рисунок 1</w:t>
      </w:r>
      <w:r w:rsidR="00C93621">
        <w:rPr>
          <w:szCs w:val="28"/>
          <w:lang w:val="uk-UA"/>
        </w:rPr>
        <w:t>.1</w:t>
      </w:r>
      <w:r>
        <w:rPr>
          <w:szCs w:val="28"/>
          <w:lang w:val="uk-UA"/>
        </w:rPr>
        <w:t xml:space="preserve"> – </w:t>
      </w:r>
      <w:r w:rsidR="00F65012">
        <w:rPr>
          <w:szCs w:val="28"/>
          <w:lang w:val="uk-UA"/>
        </w:rPr>
        <w:t>Ш</w:t>
      </w:r>
      <w:r w:rsidR="00D457CA">
        <w:rPr>
          <w:szCs w:val="28"/>
          <w:lang w:val="uk-UA"/>
        </w:rPr>
        <w:t>ари</w:t>
      </w:r>
      <w:r>
        <w:rPr>
          <w:szCs w:val="28"/>
          <w:lang w:val="uk-UA"/>
        </w:rPr>
        <w:t xml:space="preserve"> для виводу </w:t>
      </w:r>
      <w:r w:rsidRPr="005E47FD">
        <w:rPr>
          <w:szCs w:val="28"/>
        </w:rPr>
        <w:t>‘</w:t>
      </w:r>
      <w:r>
        <w:rPr>
          <w:szCs w:val="28"/>
          <w:lang w:val="en-US"/>
        </w:rPr>
        <w:t>x</w:t>
      </w:r>
      <w:r w:rsidRPr="005E47FD">
        <w:rPr>
          <w:szCs w:val="28"/>
        </w:rPr>
        <w:t>’</w:t>
      </w:r>
      <w:r w:rsidR="00F378A5" w:rsidRPr="00F378A5">
        <w:rPr>
          <w:szCs w:val="28"/>
        </w:rPr>
        <w:t xml:space="preserve"> </w:t>
      </w:r>
    </w:p>
    <w:p w14:paraId="6575CBDE" w14:textId="4F958606" w:rsidR="00CC06D6" w:rsidRDefault="00CC06D6">
      <w:pPr>
        <w:widowControl/>
        <w:spacing w:line="240" w:lineRule="auto"/>
        <w:ind w:firstLine="0"/>
        <w:jc w:val="left"/>
        <w:rPr>
          <w:szCs w:val="28"/>
        </w:rPr>
      </w:pPr>
    </w:p>
    <w:p w14:paraId="6A09431D" w14:textId="773BCC35" w:rsidR="006F7E76" w:rsidRDefault="00442645" w:rsidP="005E1E53">
      <w:pPr>
        <w:widowControl/>
        <w:spacing w:line="240" w:lineRule="auto"/>
        <w:ind w:firstLine="0"/>
        <w:jc w:val="center"/>
        <w:rPr>
          <w:szCs w:val="28"/>
        </w:rPr>
      </w:pPr>
      <w:r w:rsidRPr="00442645">
        <w:rPr>
          <w:noProof/>
          <w:szCs w:val="28"/>
        </w:rPr>
        <w:drawing>
          <wp:inline distT="0" distB="0" distL="0" distR="0" wp14:anchorId="4C160D75" wp14:editId="1F367EE2">
            <wp:extent cx="4529667" cy="3747717"/>
            <wp:effectExtent l="0" t="0" r="4445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0224" cy="3772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2E0E8" w14:textId="77777777" w:rsidR="005E1E53" w:rsidRDefault="005E1E53" w:rsidP="00CC06D6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255076C1" w14:textId="08AE53D6" w:rsidR="00CC06D6" w:rsidRPr="00F378A5" w:rsidRDefault="00CC06D6" w:rsidP="00CC06D6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2 – </w:t>
      </w:r>
      <w:r w:rsidR="00B657D3">
        <w:rPr>
          <w:szCs w:val="28"/>
          <w:lang w:val="uk-UA"/>
        </w:rPr>
        <w:t>Ш</w:t>
      </w:r>
      <w:r>
        <w:rPr>
          <w:szCs w:val="28"/>
          <w:lang w:val="uk-UA"/>
        </w:rPr>
        <w:t xml:space="preserve">ари для виводу </w:t>
      </w:r>
      <w:r w:rsidRPr="005E47FD">
        <w:rPr>
          <w:szCs w:val="28"/>
        </w:rPr>
        <w:t>‘</w:t>
      </w:r>
      <w:r>
        <w:rPr>
          <w:szCs w:val="28"/>
          <w:lang w:val="uk-UA"/>
        </w:rPr>
        <w:t>о</w:t>
      </w:r>
      <w:r w:rsidRPr="005E47FD">
        <w:rPr>
          <w:szCs w:val="28"/>
        </w:rPr>
        <w:t>’</w:t>
      </w:r>
      <w:r w:rsidR="00F378A5" w:rsidRPr="00F378A5">
        <w:rPr>
          <w:szCs w:val="28"/>
        </w:rPr>
        <w:t xml:space="preserve"> </w:t>
      </w:r>
    </w:p>
    <w:p w14:paraId="7A91B8C8" w14:textId="0A4CA700" w:rsidR="00446369" w:rsidRDefault="00446369">
      <w:pPr>
        <w:widowControl/>
        <w:spacing w:line="240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p w14:paraId="39AF72B5" w14:textId="3E9599A9" w:rsidR="00CC06D6" w:rsidRDefault="004A7892" w:rsidP="005E1E53">
      <w:pPr>
        <w:widowControl/>
        <w:spacing w:line="240" w:lineRule="auto"/>
        <w:ind w:firstLine="0"/>
        <w:jc w:val="center"/>
        <w:rPr>
          <w:szCs w:val="28"/>
        </w:rPr>
      </w:pPr>
      <w:r w:rsidRPr="004A7892">
        <w:rPr>
          <w:noProof/>
          <w:szCs w:val="28"/>
        </w:rPr>
        <w:drawing>
          <wp:inline distT="0" distB="0" distL="0" distR="0" wp14:anchorId="0C34ABD5" wp14:editId="5BB041D4">
            <wp:extent cx="3479800" cy="2877000"/>
            <wp:effectExtent l="0" t="0" r="635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5650" cy="28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E8C54" w14:textId="77777777" w:rsidR="005E1E53" w:rsidRDefault="005E1E53" w:rsidP="00C62BCC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5B919038" w14:textId="56924003" w:rsidR="00446369" w:rsidRPr="00F378A5" w:rsidRDefault="00446369" w:rsidP="00C62BCC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3 – </w:t>
      </w:r>
      <w:r w:rsidR="00B657D3">
        <w:rPr>
          <w:szCs w:val="28"/>
          <w:lang w:val="uk-UA"/>
        </w:rPr>
        <w:t>Ш</w:t>
      </w:r>
      <w:r>
        <w:rPr>
          <w:szCs w:val="28"/>
          <w:lang w:val="uk-UA"/>
        </w:rPr>
        <w:t xml:space="preserve">ари для виводу </w:t>
      </w:r>
      <w:r w:rsidRPr="00446369">
        <w:rPr>
          <w:szCs w:val="28"/>
        </w:rPr>
        <w:t>‘</w:t>
      </w:r>
      <w:r w:rsidRPr="00F378A5">
        <w:rPr>
          <w:szCs w:val="28"/>
        </w:rPr>
        <w:t xml:space="preserve"> </w:t>
      </w:r>
      <w:r w:rsidRPr="00446369">
        <w:rPr>
          <w:szCs w:val="28"/>
        </w:rPr>
        <w:t>’</w:t>
      </w:r>
    </w:p>
    <w:p w14:paraId="33E89512" w14:textId="77777777" w:rsidR="00A13940" w:rsidRDefault="00A13940" w:rsidP="00C62BCC">
      <w:pPr>
        <w:widowControl/>
        <w:spacing w:line="240" w:lineRule="auto"/>
        <w:ind w:firstLine="0"/>
        <w:jc w:val="center"/>
        <w:rPr>
          <w:szCs w:val="28"/>
        </w:rPr>
      </w:pPr>
    </w:p>
    <w:p w14:paraId="442F380A" w14:textId="32FE0A04" w:rsidR="00B657D3" w:rsidRDefault="00A13940" w:rsidP="00B657D3">
      <w:pPr>
        <w:widowControl/>
        <w:ind w:firstLine="709"/>
        <w:rPr>
          <w:szCs w:val="28"/>
        </w:rPr>
      </w:pPr>
      <w:r>
        <w:rPr>
          <w:szCs w:val="28"/>
          <w:lang w:val="uk-UA"/>
        </w:rPr>
        <w:t xml:space="preserve">Після </w:t>
      </w:r>
      <w:r w:rsidR="00C6000B">
        <w:rPr>
          <w:szCs w:val="28"/>
          <w:lang w:val="uk-UA"/>
        </w:rPr>
        <w:t xml:space="preserve">реалізації </w:t>
      </w:r>
      <w:r>
        <w:rPr>
          <w:szCs w:val="28"/>
          <w:lang w:val="uk-UA"/>
        </w:rPr>
        <w:t>цього треба розробити функцію</w:t>
      </w:r>
      <w:r w:rsidR="002E28E1">
        <w:rPr>
          <w:szCs w:val="28"/>
          <w:lang w:val="uk-UA"/>
        </w:rPr>
        <w:t>,</w:t>
      </w:r>
      <w:r>
        <w:rPr>
          <w:szCs w:val="28"/>
          <w:lang w:val="uk-UA"/>
        </w:rPr>
        <w:t xml:space="preserve"> яка буде збирати шари в одне єдине поле. </w:t>
      </w:r>
      <w:r w:rsidR="002E28E1">
        <w:rPr>
          <w:szCs w:val="28"/>
          <w:lang w:val="uk-UA"/>
        </w:rPr>
        <w:t xml:space="preserve">Для цього необхідно прочитати перші </w:t>
      </w:r>
      <w:r w:rsidR="00B657D3">
        <w:rPr>
          <w:szCs w:val="28"/>
          <w:lang w:val="uk-UA"/>
        </w:rPr>
        <w:t>три</w:t>
      </w:r>
      <w:r w:rsidR="002E28E1">
        <w:rPr>
          <w:szCs w:val="28"/>
          <w:lang w:val="uk-UA"/>
        </w:rPr>
        <w:t xml:space="preserve"> елементи поля і через цикл </w:t>
      </w:r>
      <w:r w:rsidR="002E53D3">
        <w:rPr>
          <w:szCs w:val="28"/>
          <w:lang w:val="uk-UA"/>
        </w:rPr>
        <w:t>помістити</w:t>
      </w:r>
      <w:r w:rsidR="002E28E1">
        <w:rPr>
          <w:szCs w:val="28"/>
          <w:lang w:val="uk-UA"/>
        </w:rPr>
        <w:t xml:space="preserve"> кожний шар по черзі</w:t>
      </w:r>
      <w:r w:rsidR="0001184E">
        <w:rPr>
          <w:szCs w:val="28"/>
          <w:lang w:val="uk-UA"/>
        </w:rPr>
        <w:t xml:space="preserve"> в масив </w:t>
      </w:r>
      <w:r w:rsidR="009A67F0" w:rsidRPr="009A67F0">
        <w:rPr>
          <w:szCs w:val="28"/>
        </w:rPr>
        <w:t>8</w:t>
      </w:r>
      <w:r w:rsidR="0001184E">
        <w:rPr>
          <w:szCs w:val="28"/>
          <w:lang w:val="uk-UA"/>
        </w:rPr>
        <w:t xml:space="preserve"> на </w:t>
      </w:r>
      <w:r w:rsidR="009A67F0" w:rsidRPr="00593C4A">
        <w:rPr>
          <w:szCs w:val="28"/>
        </w:rPr>
        <w:t>8</w:t>
      </w:r>
      <w:r w:rsidR="002E28E1">
        <w:rPr>
          <w:szCs w:val="28"/>
          <w:lang w:val="uk-UA"/>
        </w:rPr>
        <w:t xml:space="preserve">. </w:t>
      </w:r>
      <w:r w:rsidR="00C6000B">
        <w:rPr>
          <w:szCs w:val="28"/>
          <w:lang w:val="uk-UA"/>
        </w:rPr>
        <w:t>Таку операцію</w:t>
      </w:r>
      <w:r w:rsidR="002E28E1">
        <w:rPr>
          <w:szCs w:val="28"/>
          <w:lang w:val="uk-UA"/>
        </w:rPr>
        <w:t xml:space="preserve"> необхідно проробити </w:t>
      </w:r>
      <w:r w:rsidR="00B657D3">
        <w:rPr>
          <w:szCs w:val="28"/>
          <w:lang w:val="uk-UA"/>
        </w:rPr>
        <w:t>три</w:t>
      </w:r>
      <w:r w:rsidR="002E28E1">
        <w:rPr>
          <w:szCs w:val="28"/>
          <w:lang w:val="uk-UA"/>
        </w:rPr>
        <w:t xml:space="preserve"> рази з </w:t>
      </w:r>
      <w:r w:rsidR="00593C4A">
        <w:rPr>
          <w:szCs w:val="28"/>
          <w:lang w:val="uk-UA"/>
        </w:rPr>
        <w:t>вісьма</w:t>
      </w:r>
      <w:r w:rsidR="002E28E1">
        <w:rPr>
          <w:szCs w:val="28"/>
          <w:lang w:val="uk-UA"/>
        </w:rPr>
        <w:t xml:space="preserve"> шарами.</w:t>
      </w:r>
      <w:r w:rsidR="00A75CBF" w:rsidRPr="00A75CBF">
        <w:rPr>
          <w:szCs w:val="28"/>
        </w:rPr>
        <w:t xml:space="preserve"> </w:t>
      </w:r>
    </w:p>
    <w:p w14:paraId="1648D0EB" w14:textId="6694C93F" w:rsidR="00C62BCC" w:rsidRPr="00A75CBF" w:rsidRDefault="00C6000B" w:rsidP="00B657D3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>На рисунку 1.4 представлено приклад дошки ігрового поля, на рисунку 1.5 - алгоритм заповнення поля на основі шарів та самого поля.</w:t>
      </w:r>
    </w:p>
    <w:tbl>
      <w:tblPr>
        <w:tblStyle w:val="ae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23"/>
      </w:tblGrid>
      <w:tr w:rsidR="002E198D" w14:paraId="6CBD9700" w14:textId="77777777" w:rsidTr="002E198D">
        <w:tc>
          <w:tcPr>
            <w:tcW w:w="9923" w:type="dxa"/>
          </w:tcPr>
          <w:p w14:paraId="33E0B763" w14:textId="02B9D669" w:rsidR="002E198D" w:rsidRDefault="002E198D" w:rsidP="005E1E53">
            <w:pPr>
              <w:widowControl/>
              <w:spacing w:line="240" w:lineRule="auto"/>
              <w:ind w:firstLine="0"/>
              <w:jc w:val="center"/>
              <w:rPr>
                <w:szCs w:val="28"/>
                <w:lang w:val="uk-UA"/>
              </w:rPr>
            </w:pPr>
            <w:r w:rsidRPr="00405FB5">
              <w:rPr>
                <w:noProof/>
                <w:szCs w:val="28"/>
                <w:lang w:val="uk-UA"/>
              </w:rPr>
              <w:drawing>
                <wp:inline distT="0" distB="0" distL="0" distR="0" wp14:anchorId="3411E28D" wp14:editId="0DAA6025">
                  <wp:extent cx="1325880" cy="2916937"/>
                  <wp:effectExtent l="0" t="0" r="7620" b="0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4527" cy="2935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631A71" w14:textId="77777777" w:rsidR="002E198D" w:rsidRDefault="002E198D" w:rsidP="005E1E53">
            <w:pPr>
              <w:widowControl/>
              <w:spacing w:line="240" w:lineRule="auto"/>
              <w:ind w:firstLine="0"/>
              <w:jc w:val="center"/>
              <w:rPr>
                <w:szCs w:val="28"/>
                <w:lang w:val="uk-UA"/>
              </w:rPr>
            </w:pPr>
          </w:p>
          <w:p w14:paraId="521D2E4E" w14:textId="4EE82CFA" w:rsidR="002E198D" w:rsidRDefault="002E198D" w:rsidP="005E1E53">
            <w:pPr>
              <w:widowControl/>
              <w:spacing w:line="240" w:lineRule="auto"/>
              <w:ind w:firstLine="0"/>
              <w:jc w:val="center"/>
              <w:rPr>
                <w:szCs w:val="28"/>
                <w:lang w:val="uk-UA"/>
              </w:rPr>
            </w:pPr>
            <w:r>
              <w:rPr>
                <w:szCs w:val="28"/>
                <w:lang w:val="uk-UA"/>
              </w:rPr>
              <w:t>Рисунок 1.4 – Приклад дошки</w:t>
            </w:r>
          </w:p>
        </w:tc>
      </w:tr>
    </w:tbl>
    <w:p w14:paraId="34829EC5" w14:textId="0082E069" w:rsidR="00405FB5" w:rsidRDefault="00405FB5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7C21098B" w14:textId="77777777" w:rsidR="00775B51" w:rsidRPr="00775B51" w:rsidRDefault="00775B51" w:rsidP="00405FB5">
      <w:pPr>
        <w:widowControl/>
        <w:spacing w:line="240" w:lineRule="auto"/>
        <w:ind w:firstLine="0"/>
        <w:jc w:val="center"/>
        <w:rPr>
          <w:szCs w:val="28"/>
          <w:lang w:val="en-US"/>
        </w:rPr>
      </w:pPr>
    </w:p>
    <w:p w14:paraId="0ECB42D6" w14:textId="7DC52A05" w:rsidR="00405FB5" w:rsidRDefault="00E44C00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E44C00">
        <w:rPr>
          <w:noProof/>
          <w:szCs w:val="28"/>
          <w:lang w:val="uk-UA"/>
        </w:rPr>
        <w:drawing>
          <wp:inline distT="0" distB="0" distL="0" distR="0" wp14:anchorId="0FE9FEA6" wp14:editId="1EDAF176">
            <wp:extent cx="4544059" cy="7068536"/>
            <wp:effectExtent l="0" t="0" r="952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706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AC9B1" w14:textId="535B7D01" w:rsidR="00775B51" w:rsidRDefault="00775B51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5 – </w:t>
      </w:r>
      <w:r w:rsidR="00B657D3">
        <w:rPr>
          <w:szCs w:val="28"/>
          <w:lang w:val="uk-UA"/>
        </w:rPr>
        <w:t>А</w:t>
      </w:r>
      <w:r>
        <w:rPr>
          <w:szCs w:val="28"/>
          <w:lang w:val="uk-UA"/>
        </w:rPr>
        <w:t>лгоритм заповнення поля на основі шарів та самого поля</w:t>
      </w:r>
    </w:p>
    <w:p w14:paraId="619A47E3" w14:textId="5AB848A6" w:rsidR="003F000A" w:rsidRDefault="003F000A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6AC7EBBB" w14:textId="77777777" w:rsidR="00E77C7B" w:rsidRDefault="00E77C7B" w:rsidP="00775B51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7593B97B" w14:textId="0419B266" w:rsidR="003F000A" w:rsidRDefault="003F000A" w:rsidP="00B657D3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Після кожної ітерації після збору </w:t>
      </w:r>
      <w:r w:rsidR="0019155B">
        <w:rPr>
          <w:szCs w:val="28"/>
          <w:lang w:val="uk-UA"/>
        </w:rPr>
        <w:t>трьо</w:t>
      </w:r>
      <w:r>
        <w:rPr>
          <w:szCs w:val="28"/>
          <w:lang w:val="uk-UA"/>
        </w:rPr>
        <w:t>х елементів</w:t>
      </w:r>
      <w:r w:rsidR="00C32F1B">
        <w:rPr>
          <w:szCs w:val="28"/>
          <w:lang w:val="uk-UA"/>
        </w:rPr>
        <w:t xml:space="preserve"> (</w:t>
      </w:r>
      <w:r w:rsidR="00865CEB">
        <w:rPr>
          <w:szCs w:val="28"/>
          <w:lang w:val="uk-UA"/>
        </w:rPr>
        <w:t xml:space="preserve">які можуть бути </w:t>
      </w:r>
      <w:r w:rsidR="00C32F1B" w:rsidRPr="001F4234">
        <w:rPr>
          <w:szCs w:val="28"/>
          <w:lang w:val="uk-UA"/>
        </w:rPr>
        <w:t>‘</w:t>
      </w:r>
      <w:r w:rsidR="00C32F1B">
        <w:rPr>
          <w:szCs w:val="28"/>
          <w:lang w:val="en-US"/>
        </w:rPr>
        <w:t>x</w:t>
      </w:r>
      <w:r w:rsidR="00C32F1B" w:rsidRPr="001F4234">
        <w:rPr>
          <w:szCs w:val="28"/>
          <w:lang w:val="uk-UA"/>
        </w:rPr>
        <w:t>’/‘</w:t>
      </w:r>
      <w:r w:rsidR="00C32F1B">
        <w:rPr>
          <w:szCs w:val="28"/>
          <w:lang w:val="en-US"/>
        </w:rPr>
        <w:t>o</w:t>
      </w:r>
      <w:r w:rsidR="00C32F1B" w:rsidRPr="001F4234">
        <w:rPr>
          <w:szCs w:val="28"/>
          <w:lang w:val="uk-UA"/>
        </w:rPr>
        <w:t>’/‘ ’</w:t>
      </w:r>
      <w:r w:rsidR="00C32F1B">
        <w:rPr>
          <w:szCs w:val="28"/>
          <w:lang w:val="uk-UA"/>
        </w:rPr>
        <w:t>)</w:t>
      </w:r>
      <w:r>
        <w:rPr>
          <w:szCs w:val="28"/>
          <w:lang w:val="uk-UA"/>
        </w:rPr>
        <w:t xml:space="preserve"> їх необхідно вивести на екран</w:t>
      </w:r>
      <w:r w:rsidR="006376CC">
        <w:rPr>
          <w:szCs w:val="28"/>
          <w:lang w:val="uk-UA"/>
        </w:rPr>
        <w:t xml:space="preserve"> і очистити масив </w:t>
      </w:r>
      <w:r w:rsidR="00B427C4">
        <w:rPr>
          <w:szCs w:val="28"/>
          <w:lang w:val="uk-UA"/>
        </w:rPr>
        <w:t>8</w:t>
      </w:r>
      <w:r w:rsidR="006376CC">
        <w:rPr>
          <w:szCs w:val="28"/>
          <w:lang w:val="uk-UA"/>
        </w:rPr>
        <w:t xml:space="preserve"> на </w:t>
      </w:r>
      <w:r w:rsidR="00B427C4">
        <w:rPr>
          <w:szCs w:val="28"/>
          <w:lang w:val="uk-UA"/>
        </w:rPr>
        <w:t>8</w:t>
      </w:r>
      <w:r>
        <w:rPr>
          <w:szCs w:val="28"/>
          <w:lang w:val="uk-UA"/>
        </w:rPr>
        <w:t xml:space="preserve">. </w:t>
      </w:r>
    </w:p>
    <w:p w14:paraId="00228D95" w14:textId="489E41BA" w:rsidR="00775B51" w:rsidRDefault="00775B5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7A4C6A0A" w14:textId="1FCAE2F7" w:rsidR="00775B51" w:rsidRPr="00E82D3D" w:rsidRDefault="00B763C0" w:rsidP="00B657D3">
      <w:pPr>
        <w:widowControl/>
        <w:ind w:firstLine="709"/>
        <w:rPr>
          <w:b/>
          <w:bCs/>
          <w:szCs w:val="28"/>
          <w:lang w:val="uk-UA"/>
        </w:rPr>
      </w:pPr>
      <w:r w:rsidRPr="002460AA">
        <w:rPr>
          <w:b/>
          <w:bCs/>
          <w:szCs w:val="28"/>
          <w:lang w:val="uk-UA"/>
        </w:rPr>
        <w:t>Алгоритм</w:t>
      </w:r>
      <w:r>
        <w:rPr>
          <w:b/>
          <w:bCs/>
          <w:szCs w:val="28"/>
          <w:lang w:val="uk-UA"/>
        </w:rPr>
        <w:t xml:space="preserve"> </w:t>
      </w:r>
      <w:r>
        <w:rPr>
          <w:b/>
          <w:bCs/>
          <w:szCs w:val="28"/>
          <w:lang w:val="en-US"/>
        </w:rPr>
        <w:t>botEasy</w:t>
      </w:r>
    </w:p>
    <w:p w14:paraId="184BF7F1" w14:textId="4CB4CA58" w:rsidR="00B763C0" w:rsidRPr="00B763C0" w:rsidRDefault="00B763C0" w:rsidP="00B657D3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Необхідно створити булевий масив який містить інформацію про те в якій клітинці вже є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82D3D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 xml:space="preserve">або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82D3D">
        <w:rPr>
          <w:szCs w:val="28"/>
          <w:lang w:val="uk-UA"/>
        </w:rPr>
        <w:t xml:space="preserve">’. </w:t>
      </w:r>
      <w:r>
        <w:rPr>
          <w:szCs w:val="28"/>
          <w:lang w:val="uk-UA"/>
        </w:rPr>
        <w:t xml:space="preserve">Після цього за допомогою функції </w:t>
      </w:r>
      <w:r>
        <w:rPr>
          <w:szCs w:val="28"/>
          <w:lang w:val="en-US"/>
        </w:rPr>
        <w:t>rand</w:t>
      </w:r>
      <w:r w:rsidRPr="00B763C0">
        <w:rPr>
          <w:szCs w:val="28"/>
        </w:rPr>
        <w:t>()</w:t>
      </w:r>
      <w:r w:rsidR="002632FA">
        <w:rPr>
          <w:szCs w:val="28"/>
          <w:lang w:val="uk-UA"/>
        </w:rPr>
        <w:t>,</w:t>
      </w:r>
      <w:r w:rsidRPr="00B763C0">
        <w:rPr>
          <w:szCs w:val="28"/>
        </w:rPr>
        <w:t xml:space="preserve"> </w:t>
      </w:r>
      <w:r w:rsidR="002632FA">
        <w:rPr>
          <w:szCs w:val="28"/>
          <w:lang w:val="uk-UA"/>
        </w:rPr>
        <w:t xml:space="preserve">беручі до уваги булевий масив, </w:t>
      </w:r>
      <w:r>
        <w:rPr>
          <w:szCs w:val="28"/>
          <w:lang w:val="uk-UA"/>
        </w:rPr>
        <w:t>обрати</w:t>
      </w:r>
      <w:r w:rsidR="009E0111">
        <w:rPr>
          <w:szCs w:val="28"/>
          <w:lang w:val="uk-UA"/>
        </w:rPr>
        <w:t xml:space="preserve"> випадкове</w:t>
      </w:r>
      <w:r>
        <w:rPr>
          <w:szCs w:val="28"/>
          <w:lang w:val="uk-UA"/>
        </w:rPr>
        <w:t xml:space="preserve"> незайняте місце куди бот поставить </w:t>
      </w:r>
      <w:r w:rsidRPr="00B763C0">
        <w:rPr>
          <w:szCs w:val="28"/>
        </w:rPr>
        <w:t>‘</w:t>
      </w:r>
      <w:r>
        <w:rPr>
          <w:szCs w:val="28"/>
          <w:lang w:val="en-US"/>
        </w:rPr>
        <w:t>x</w:t>
      </w:r>
      <w:r w:rsidRPr="00B763C0">
        <w:rPr>
          <w:szCs w:val="28"/>
        </w:rPr>
        <w:t xml:space="preserve">’ </w:t>
      </w:r>
      <w:r>
        <w:rPr>
          <w:szCs w:val="28"/>
          <w:lang w:val="uk-UA"/>
        </w:rPr>
        <w:t xml:space="preserve">або </w:t>
      </w:r>
      <w:r w:rsidRPr="00B763C0">
        <w:rPr>
          <w:szCs w:val="28"/>
        </w:rPr>
        <w:t>‘</w:t>
      </w:r>
      <w:r>
        <w:rPr>
          <w:szCs w:val="28"/>
          <w:lang w:val="en-US"/>
        </w:rPr>
        <w:t>o</w:t>
      </w:r>
      <w:r w:rsidRPr="00B763C0">
        <w:rPr>
          <w:szCs w:val="28"/>
        </w:rPr>
        <w:t>’.</w:t>
      </w:r>
    </w:p>
    <w:p w14:paraId="016B499F" w14:textId="0BF41049" w:rsidR="003F000A" w:rsidRDefault="003F000A" w:rsidP="00B657D3">
      <w:pPr>
        <w:widowControl/>
        <w:ind w:firstLine="709"/>
        <w:rPr>
          <w:szCs w:val="28"/>
          <w:lang w:val="uk-UA"/>
        </w:rPr>
      </w:pPr>
    </w:p>
    <w:p w14:paraId="60082C3F" w14:textId="4571DFBE" w:rsidR="00D21E88" w:rsidRPr="00E82D3D" w:rsidRDefault="00D21E88" w:rsidP="00B657D3">
      <w:pPr>
        <w:widowControl/>
        <w:ind w:firstLine="709"/>
        <w:rPr>
          <w:b/>
          <w:bCs/>
          <w:szCs w:val="28"/>
        </w:rPr>
      </w:pPr>
      <w:r w:rsidRPr="002460AA">
        <w:rPr>
          <w:b/>
          <w:bCs/>
          <w:szCs w:val="28"/>
          <w:lang w:val="uk-UA"/>
        </w:rPr>
        <w:t>Алгоритм</w:t>
      </w:r>
      <w:r>
        <w:rPr>
          <w:b/>
          <w:bCs/>
          <w:szCs w:val="28"/>
          <w:lang w:val="uk-UA"/>
        </w:rPr>
        <w:t xml:space="preserve"> </w:t>
      </w:r>
      <w:r>
        <w:rPr>
          <w:b/>
          <w:bCs/>
          <w:szCs w:val="28"/>
          <w:lang w:val="en-US"/>
        </w:rPr>
        <w:t>botMedium</w:t>
      </w:r>
    </w:p>
    <w:p w14:paraId="66239A8B" w14:textId="187BB5E7" w:rsidR="00F514B7" w:rsidRDefault="00F514B7" w:rsidP="00B657D3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>Спочатку необхідно створити шаблони переможних позицій</w:t>
      </w:r>
      <w:r w:rsidR="00C6000B">
        <w:rPr>
          <w:szCs w:val="28"/>
          <w:lang w:val="uk-UA"/>
        </w:rPr>
        <w:t xml:space="preserve"> (рисунок 1.6),</w:t>
      </w:r>
      <w:r>
        <w:rPr>
          <w:szCs w:val="28"/>
          <w:lang w:val="uk-UA"/>
        </w:rPr>
        <w:t xml:space="preserve"> які бот буде порівнювати з полем.</w:t>
      </w:r>
      <w:r w:rsidR="003B3E40">
        <w:rPr>
          <w:szCs w:val="28"/>
          <w:lang w:val="uk-UA"/>
        </w:rPr>
        <w:t xml:space="preserve"> Переможні позиції – це позиції, які гарантують перемогу на наступний хід.</w:t>
      </w:r>
      <w:r>
        <w:rPr>
          <w:szCs w:val="28"/>
          <w:lang w:val="uk-UA"/>
        </w:rPr>
        <w:t xml:space="preserve"> Одночасно порівнюватися буде тільки один рядок</w:t>
      </w:r>
      <w:r w:rsidR="00FB5C25" w:rsidRPr="00E82D3D">
        <w:rPr>
          <w:szCs w:val="28"/>
        </w:rPr>
        <w:t>/</w:t>
      </w:r>
      <w:r w:rsidR="00FB5C25">
        <w:rPr>
          <w:szCs w:val="28"/>
          <w:lang w:val="uk-UA"/>
        </w:rPr>
        <w:t>стовбець</w:t>
      </w:r>
      <w:r>
        <w:rPr>
          <w:szCs w:val="28"/>
          <w:lang w:val="uk-UA"/>
        </w:rPr>
        <w:t xml:space="preserve">. Діагональних перемог набагато </w:t>
      </w:r>
      <w:r w:rsidR="00E43807">
        <w:rPr>
          <w:szCs w:val="28"/>
          <w:lang w:val="uk-UA"/>
        </w:rPr>
        <w:t>менше</w:t>
      </w:r>
      <w:r>
        <w:rPr>
          <w:szCs w:val="28"/>
          <w:lang w:val="uk-UA"/>
        </w:rPr>
        <w:t xml:space="preserve">, тому знаходження цих позицій можна зробити за </w:t>
      </w:r>
      <w:r w:rsidR="00B35702">
        <w:rPr>
          <w:szCs w:val="28"/>
          <w:lang w:val="uk-UA"/>
        </w:rPr>
        <w:t>допомогою</w:t>
      </w:r>
      <w:r>
        <w:rPr>
          <w:szCs w:val="28"/>
          <w:lang w:val="uk-UA"/>
        </w:rPr>
        <w:t xml:space="preserve"> </w:t>
      </w:r>
      <w:r w:rsidRPr="00F514B7">
        <w:rPr>
          <w:b/>
          <w:bCs/>
          <w:szCs w:val="28"/>
          <w:lang w:val="en-US"/>
        </w:rPr>
        <w:t>if</w:t>
      </w:r>
      <w:r>
        <w:rPr>
          <w:szCs w:val="28"/>
          <w:lang w:val="uk-UA"/>
        </w:rPr>
        <w:t xml:space="preserve">ів. </w:t>
      </w:r>
    </w:p>
    <w:p w14:paraId="2A094CC5" w14:textId="77777777" w:rsidR="00B72926" w:rsidRDefault="00B72926" w:rsidP="00D21E88">
      <w:pPr>
        <w:widowControl/>
        <w:spacing w:line="240" w:lineRule="auto"/>
        <w:ind w:firstLine="0"/>
        <w:rPr>
          <w:szCs w:val="28"/>
          <w:lang w:val="uk-UA"/>
        </w:rPr>
      </w:pPr>
    </w:p>
    <w:p w14:paraId="5EED1212" w14:textId="712BC709" w:rsidR="00B72926" w:rsidRDefault="00B72926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B72926">
        <w:rPr>
          <w:noProof/>
          <w:szCs w:val="28"/>
          <w:lang w:val="uk-UA"/>
        </w:rPr>
        <w:drawing>
          <wp:inline distT="0" distB="0" distL="0" distR="0" wp14:anchorId="71670FA6" wp14:editId="19D04DAB">
            <wp:extent cx="2905530" cy="1095528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F8826" w14:textId="77777777" w:rsidR="00B72926" w:rsidRDefault="00B72926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55C4594C" w14:textId="690D4290" w:rsidR="00B72926" w:rsidRDefault="00EF167D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6 </w:t>
      </w:r>
      <w:r w:rsidR="005677AF">
        <w:rPr>
          <w:szCs w:val="28"/>
          <w:lang w:val="uk-UA"/>
        </w:rPr>
        <w:t>–</w:t>
      </w:r>
      <w:r>
        <w:rPr>
          <w:szCs w:val="28"/>
          <w:lang w:val="uk-UA"/>
        </w:rPr>
        <w:t xml:space="preserve"> </w:t>
      </w:r>
      <w:r w:rsidR="00B72926">
        <w:rPr>
          <w:szCs w:val="28"/>
          <w:lang w:val="uk-UA"/>
        </w:rPr>
        <w:t xml:space="preserve">Шаблон переможних позицій для рядків та </w:t>
      </w:r>
      <w:r w:rsidR="00D5021C">
        <w:rPr>
          <w:szCs w:val="28"/>
          <w:lang w:val="uk-UA"/>
        </w:rPr>
        <w:t>стовбців</w:t>
      </w:r>
    </w:p>
    <w:p w14:paraId="4609A7A6" w14:textId="451FF94B" w:rsidR="00D5021C" w:rsidRDefault="00D5021C" w:rsidP="00B72926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76AB8B55" w14:textId="34456B5D" w:rsidR="00EF167D" w:rsidRDefault="00EF167D" w:rsidP="00B657D3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Також щоб уникнути неприємних ситуацій необхідно додати боту пріоритет переможних позицій. Тобто у наступній ситуації </w:t>
      </w:r>
      <w:r>
        <w:rPr>
          <w:szCs w:val="28"/>
          <w:lang w:val="en-US"/>
        </w:rPr>
        <w:t>bot</w:t>
      </w:r>
      <w:r w:rsidRPr="00EF167D">
        <w:rPr>
          <w:szCs w:val="28"/>
        </w:rPr>
        <w:t xml:space="preserve"> </w:t>
      </w:r>
      <w:r>
        <w:rPr>
          <w:szCs w:val="28"/>
          <w:lang w:val="en-US"/>
        </w:rPr>
        <w:t>x</w:t>
      </w:r>
      <w:r w:rsidRPr="00EF167D">
        <w:rPr>
          <w:szCs w:val="28"/>
        </w:rPr>
        <w:t xml:space="preserve"> (</w:t>
      </w:r>
      <w:r>
        <w:rPr>
          <w:szCs w:val="28"/>
          <w:lang w:val="uk-UA"/>
        </w:rPr>
        <w:t xml:space="preserve">бот який грає за </w:t>
      </w:r>
      <w:r>
        <w:rPr>
          <w:szCs w:val="28"/>
          <w:lang w:val="en-US"/>
        </w:rPr>
        <w:t>x</w:t>
      </w:r>
      <w:r w:rsidRPr="00EF167D">
        <w:rPr>
          <w:szCs w:val="28"/>
        </w:rPr>
        <w:t xml:space="preserve">) </w:t>
      </w:r>
      <w:r>
        <w:rPr>
          <w:szCs w:val="28"/>
          <w:lang w:val="uk-UA"/>
        </w:rPr>
        <w:t xml:space="preserve">має обрати комірку </w:t>
      </w:r>
      <w:r w:rsidRPr="00EF167D">
        <w:rPr>
          <w:szCs w:val="28"/>
        </w:rPr>
        <w:t>“</w:t>
      </w:r>
      <w:r>
        <w:rPr>
          <w:szCs w:val="28"/>
          <w:lang w:val="uk-UA"/>
        </w:rPr>
        <w:t>5</w:t>
      </w:r>
      <w:r w:rsidRPr="00EF167D">
        <w:rPr>
          <w:szCs w:val="28"/>
        </w:rPr>
        <w:t>”</w:t>
      </w:r>
      <w:r w:rsidR="006314BE">
        <w:rPr>
          <w:szCs w:val="28"/>
          <w:lang w:val="uk-UA"/>
        </w:rPr>
        <w:t xml:space="preserve">, а не комірку </w:t>
      </w:r>
      <w:r w:rsidR="006314BE" w:rsidRPr="006314BE">
        <w:rPr>
          <w:szCs w:val="28"/>
        </w:rPr>
        <w:t>“</w:t>
      </w:r>
      <w:r w:rsidR="006314BE" w:rsidRPr="00E10819">
        <w:rPr>
          <w:szCs w:val="28"/>
        </w:rPr>
        <w:t>2</w:t>
      </w:r>
      <w:r w:rsidR="006314BE" w:rsidRPr="006314BE">
        <w:rPr>
          <w:szCs w:val="28"/>
        </w:rPr>
        <w:t>”</w:t>
      </w:r>
      <w:r w:rsidR="00C6000B">
        <w:rPr>
          <w:szCs w:val="28"/>
          <w:lang w:val="uk-UA"/>
        </w:rPr>
        <w:t xml:space="preserve"> (рисунок 1.7).</w:t>
      </w:r>
      <w:r>
        <w:rPr>
          <w:szCs w:val="28"/>
          <w:lang w:val="uk-UA"/>
        </w:rPr>
        <w:t xml:space="preserve"> </w:t>
      </w:r>
    </w:p>
    <w:p w14:paraId="3AC9B108" w14:textId="77777777" w:rsidR="00A52F8E" w:rsidRDefault="00A52F8E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45C2FF40" w14:textId="789BA8F6" w:rsidR="00A52F8E" w:rsidRDefault="00A52F8E" w:rsidP="002D682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A52F8E">
        <w:rPr>
          <w:noProof/>
          <w:szCs w:val="28"/>
          <w:lang w:val="uk-UA"/>
        </w:rPr>
        <w:drawing>
          <wp:inline distT="0" distB="0" distL="0" distR="0" wp14:anchorId="3727287B" wp14:editId="1415222B">
            <wp:extent cx="2531533" cy="2028371"/>
            <wp:effectExtent l="0" t="0" r="254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59401" cy="205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CB59" w14:textId="77777777" w:rsidR="00A52F8E" w:rsidRDefault="00A52F8E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758BDFE5" w14:textId="2D991B1F" w:rsidR="00A52F8E" w:rsidRDefault="00A52F8E" w:rsidP="002D682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7 – </w:t>
      </w:r>
      <w:r w:rsidR="00B657D3">
        <w:rPr>
          <w:szCs w:val="28"/>
          <w:lang w:val="uk-UA"/>
        </w:rPr>
        <w:t>П</w:t>
      </w:r>
      <w:r>
        <w:rPr>
          <w:szCs w:val="28"/>
          <w:lang w:val="uk-UA"/>
        </w:rPr>
        <w:t xml:space="preserve">риклад роботи </w:t>
      </w:r>
      <w:r w:rsidR="002D6824">
        <w:rPr>
          <w:szCs w:val="28"/>
          <w:lang w:val="uk-UA"/>
        </w:rPr>
        <w:t>пріоритету</w:t>
      </w:r>
    </w:p>
    <w:p w14:paraId="53124E18" w14:textId="77777777" w:rsidR="00A52F8E" w:rsidRDefault="00A52F8E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06385D5F" w14:textId="40214F3B" w:rsidR="00A52F8E" w:rsidRDefault="00E10819" w:rsidP="00B657D3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Для цього необхідно зробити функцію яка в залежності від сторони бота буде заповнювати </w:t>
      </w:r>
      <w:r>
        <w:rPr>
          <w:szCs w:val="28"/>
          <w:lang w:val="en-US"/>
        </w:rPr>
        <w:t>rowPatterns</w:t>
      </w:r>
      <w:r w:rsidRPr="00E1081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відповідно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10819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 xml:space="preserve">або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10819">
        <w:rPr>
          <w:szCs w:val="28"/>
          <w:lang w:val="uk-UA"/>
        </w:rPr>
        <w:t xml:space="preserve">’. </w:t>
      </w:r>
      <w:r>
        <w:rPr>
          <w:szCs w:val="28"/>
          <w:lang w:val="uk-UA"/>
        </w:rPr>
        <w:t xml:space="preserve">Наприклад, для </w:t>
      </w:r>
      <w:r>
        <w:rPr>
          <w:szCs w:val="28"/>
          <w:lang w:val="en-US"/>
        </w:rPr>
        <w:t>bot</w:t>
      </w:r>
      <w:r w:rsidRPr="00E10819">
        <w:rPr>
          <w:szCs w:val="28"/>
          <w:lang w:val="uk-UA"/>
        </w:rPr>
        <w:t xml:space="preserve"> </w:t>
      </w:r>
      <w:r>
        <w:rPr>
          <w:szCs w:val="28"/>
          <w:lang w:val="en-US"/>
        </w:rPr>
        <w:t>x</w:t>
      </w:r>
      <w:r w:rsidRPr="00E10819">
        <w:rPr>
          <w:szCs w:val="28"/>
          <w:lang w:val="uk-UA"/>
        </w:rPr>
        <w:t xml:space="preserve">, </w:t>
      </w:r>
      <w:r w:rsidR="0049610D">
        <w:rPr>
          <w:szCs w:val="28"/>
          <w:lang w:val="uk-UA"/>
        </w:rPr>
        <w:t>я</w:t>
      </w:r>
      <w:r>
        <w:rPr>
          <w:szCs w:val="28"/>
          <w:lang w:val="uk-UA"/>
        </w:rPr>
        <w:t>кщо не буде знайдено співпадінь з</w:t>
      </w:r>
      <w:r w:rsidR="0022707D" w:rsidRPr="0022707D">
        <w:rPr>
          <w:szCs w:val="28"/>
          <w:lang w:val="uk-UA"/>
        </w:rPr>
        <w:t xml:space="preserve"> </w:t>
      </w:r>
      <w:r w:rsidR="0022707D">
        <w:rPr>
          <w:szCs w:val="28"/>
          <w:lang w:val="en-US"/>
        </w:rPr>
        <w:t>rowPatters</w:t>
      </w:r>
      <w:r w:rsidR="0022707D" w:rsidRPr="0022707D">
        <w:rPr>
          <w:szCs w:val="28"/>
          <w:lang w:val="uk-UA"/>
        </w:rPr>
        <w:t xml:space="preserve"> </w:t>
      </w:r>
      <w:r w:rsidR="0022707D">
        <w:rPr>
          <w:szCs w:val="28"/>
          <w:lang w:val="uk-UA"/>
        </w:rPr>
        <w:t>для</w:t>
      </w:r>
      <w:r>
        <w:rPr>
          <w:szCs w:val="28"/>
          <w:lang w:val="uk-UA"/>
        </w:rPr>
        <w:t xml:space="preserve">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10819">
        <w:rPr>
          <w:szCs w:val="28"/>
          <w:lang w:val="uk-UA"/>
        </w:rPr>
        <w:t>’</w:t>
      </w:r>
      <w:r>
        <w:rPr>
          <w:szCs w:val="28"/>
          <w:lang w:val="uk-UA"/>
        </w:rPr>
        <w:t xml:space="preserve">, масив зміниться і </w:t>
      </w:r>
      <w:r w:rsidR="00D119ED">
        <w:rPr>
          <w:szCs w:val="28"/>
          <w:lang w:val="uk-UA"/>
        </w:rPr>
        <w:t xml:space="preserve">бот </w:t>
      </w:r>
      <w:r>
        <w:rPr>
          <w:szCs w:val="28"/>
          <w:lang w:val="uk-UA"/>
        </w:rPr>
        <w:t>буд</w:t>
      </w:r>
      <w:r w:rsidR="00D119ED">
        <w:rPr>
          <w:szCs w:val="28"/>
          <w:lang w:val="uk-UA"/>
        </w:rPr>
        <w:t>е</w:t>
      </w:r>
      <w:r>
        <w:rPr>
          <w:szCs w:val="28"/>
          <w:lang w:val="uk-UA"/>
        </w:rPr>
        <w:t xml:space="preserve"> шукати співпадіння з</w:t>
      </w:r>
      <w:r w:rsidR="0022707D">
        <w:rPr>
          <w:szCs w:val="28"/>
          <w:lang w:val="uk-UA"/>
        </w:rPr>
        <w:t xml:space="preserve"> </w:t>
      </w:r>
      <w:r w:rsidR="0022707D">
        <w:rPr>
          <w:szCs w:val="28"/>
          <w:lang w:val="en-US"/>
        </w:rPr>
        <w:t>rowPatterns</w:t>
      </w:r>
      <w:r w:rsidR="0022707D" w:rsidRPr="0022707D">
        <w:rPr>
          <w:szCs w:val="28"/>
          <w:lang w:val="uk-UA"/>
        </w:rPr>
        <w:t xml:space="preserve"> </w:t>
      </w:r>
      <w:r w:rsidR="0022707D">
        <w:rPr>
          <w:szCs w:val="28"/>
          <w:lang w:val="uk-UA"/>
        </w:rPr>
        <w:t>для</w:t>
      </w:r>
      <w:r>
        <w:rPr>
          <w:szCs w:val="28"/>
          <w:lang w:val="uk-UA"/>
        </w:rPr>
        <w:t xml:space="preserve"> </w:t>
      </w:r>
      <w:r w:rsidRPr="00E10819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10819">
        <w:rPr>
          <w:szCs w:val="28"/>
          <w:lang w:val="uk-UA"/>
        </w:rPr>
        <w:t>’</w:t>
      </w:r>
      <w:r w:rsidR="00C6000B">
        <w:rPr>
          <w:szCs w:val="28"/>
          <w:lang w:val="uk-UA"/>
        </w:rPr>
        <w:t xml:space="preserve"> (рисунок 1.8)</w:t>
      </w:r>
      <w:r w:rsidRPr="00E10819">
        <w:rPr>
          <w:szCs w:val="28"/>
          <w:lang w:val="uk-UA"/>
        </w:rPr>
        <w:t>.</w:t>
      </w:r>
    </w:p>
    <w:p w14:paraId="58ED93EA" w14:textId="77777777" w:rsidR="00131CAE" w:rsidRPr="00E10819" w:rsidRDefault="00131CAE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060FA92" w14:textId="2DAD6CB9" w:rsidR="00E10819" w:rsidRDefault="00131CAE" w:rsidP="000936D1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131CAE">
        <w:rPr>
          <w:noProof/>
          <w:szCs w:val="28"/>
          <w:lang w:val="uk-UA"/>
        </w:rPr>
        <w:drawing>
          <wp:inline distT="0" distB="0" distL="0" distR="0" wp14:anchorId="4B5AC868" wp14:editId="42850588">
            <wp:extent cx="5393267" cy="4393545"/>
            <wp:effectExtent l="0" t="0" r="0" b="762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6456" cy="44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CFF1" w14:textId="77777777" w:rsidR="0084362B" w:rsidRDefault="0084362B" w:rsidP="00EF167D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E37FA92" w14:textId="2AD09CAA" w:rsidR="00F27FCF" w:rsidRDefault="00F27FCF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</w:rPr>
        <w:t xml:space="preserve">Рисунок </w:t>
      </w:r>
      <w:r w:rsidR="00C93621">
        <w:rPr>
          <w:szCs w:val="28"/>
        </w:rPr>
        <w:t>1.</w:t>
      </w:r>
      <w:r>
        <w:rPr>
          <w:szCs w:val="28"/>
        </w:rPr>
        <w:t xml:space="preserve">8 – </w:t>
      </w:r>
      <w:r w:rsidR="000936D1">
        <w:rPr>
          <w:szCs w:val="28"/>
          <w:lang w:val="uk-UA"/>
        </w:rPr>
        <w:t>З</w:t>
      </w:r>
      <w:r>
        <w:rPr>
          <w:szCs w:val="28"/>
          <w:lang w:val="uk-UA"/>
        </w:rPr>
        <w:t>міна пріоритету для ботів в залежності від успіху пошуку</w:t>
      </w:r>
    </w:p>
    <w:p w14:paraId="330BA135" w14:textId="04321757" w:rsidR="005F3421" w:rsidRDefault="005F3421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6014F793" w14:textId="78C985FA" w:rsidR="0084362B" w:rsidRDefault="00395369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Важливо зауважити, що </w:t>
      </w:r>
      <w:r>
        <w:rPr>
          <w:szCs w:val="28"/>
          <w:lang w:val="en-US"/>
        </w:rPr>
        <w:t>rowPatterns</w:t>
      </w:r>
      <w:r w:rsidRPr="0039536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використовується як для вертикального так і горизонтального пошуку. Діагональний пошук зроблено задяки </w:t>
      </w:r>
      <w:r w:rsidRPr="00395369">
        <w:rPr>
          <w:b/>
          <w:bCs/>
          <w:szCs w:val="28"/>
          <w:lang w:val="en-US"/>
        </w:rPr>
        <w:t>if</w:t>
      </w:r>
      <w:r>
        <w:rPr>
          <w:szCs w:val="28"/>
          <w:lang w:val="uk-UA"/>
        </w:rPr>
        <w:t xml:space="preserve">ів які просто перевіряють наявність </w:t>
      </w:r>
      <w:r w:rsidR="00C6000B">
        <w:rPr>
          <w:szCs w:val="28"/>
          <w:lang w:val="uk-UA"/>
        </w:rPr>
        <w:t>двох</w:t>
      </w:r>
      <w:r>
        <w:rPr>
          <w:szCs w:val="28"/>
          <w:lang w:val="uk-UA"/>
        </w:rPr>
        <w:t xml:space="preserve"> однакових символів</w:t>
      </w:r>
      <w:r w:rsidR="00437FDA">
        <w:rPr>
          <w:szCs w:val="28"/>
          <w:lang w:val="uk-UA"/>
        </w:rPr>
        <w:t xml:space="preserve"> (</w:t>
      </w:r>
      <w:r w:rsidR="00437FDA" w:rsidRPr="00233555">
        <w:rPr>
          <w:szCs w:val="28"/>
        </w:rPr>
        <w:t>‘</w:t>
      </w:r>
      <w:r w:rsidR="00437FDA">
        <w:rPr>
          <w:szCs w:val="28"/>
          <w:lang w:val="en-US"/>
        </w:rPr>
        <w:t>x</w:t>
      </w:r>
      <w:r w:rsidR="00437FDA" w:rsidRPr="00437FDA">
        <w:rPr>
          <w:szCs w:val="28"/>
        </w:rPr>
        <w:t xml:space="preserve">’ </w:t>
      </w:r>
      <w:r w:rsidR="00437FDA">
        <w:rPr>
          <w:szCs w:val="28"/>
          <w:lang w:val="uk-UA"/>
        </w:rPr>
        <w:t xml:space="preserve">або </w:t>
      </w:r>
      <w:r w:rsidR="00437FDA" w:rsidRPr="00437FDA">
        <w:rPr>
          <w:szCs w:val="28"/>
        </w:rPr>
        <w:t>‘</w:t>
      </w:r>
      <w:r w:rsidR="00437FDA">
        <w:rPr>
          <w:szCs w:val="28"/>
          <w:lang w:val="en-US"/>
        </w:rPr>
        <w:t>o</w:t>
      </w:r>
      <w:r w:rsidR="00437FDA" w:rsidRPr="00437FDA">
        <w:rPr>
          <w:szCs w:val="28"/>
        </w:rPr>
        <w:t>’</w:t>
      </w:r>
      <w:r w:rsidR="00437FDA">
        <w:rPr>
          <w:szCs w:val="28"/>
          <w:lang w:val="uk-UA"/>
        </w:rPr>
        <w:t>)</w:t>
      </w:r>
      <w:r>
        <w:rPr>
          <w:szCs w:val="28"/>
          <w:lang w:val="uk-UA"/>
        </w:rPr>
        <w:t xml:space="preserve"> в одній з двух діагоналей. Пріоритет для діагоналі працює аналогічно.</w:t>
      </w:r>
    </w:p>
    <w:p w14:paraId="601C75F4" w14:textId="0514579B" w:rsidR="005F3421" w:rsidRDefault="00442FC6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Якщо не було знайдено переможних позицій, викликається </w:t>
      </w:r>
      <w:r>
        <w:rPr>
          <w:szCs w:val="28"/>
          <w:lang w:val="en-US"/>
        </w:rPr>
        <w:t>botEasy</w:t>
      </w:r>
      <w:r>
        <w:rPr>
          <w:szCs w:val="28"/>
          <w:lang w:val="uk-UA"/>
        </w:rPr>
        <w:t xml:space="preserve">, який ставить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x</w:t>
      </w:r>
      <w:r w:rsidRPr="00E82D3D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 xml:space="preserve">або </w:t>
      </w:r>
      <w:r w:rsidRPr="00E82D3D">
        <w:rPr>
          <w:szCs w:val="28"/>
          <w:lang w:val="uk-UA"/>
        </w:rPr>
        <w:t>‘</w:t>
      </w:r>
      <w:r>
        <w:rPr>
          <w:szCs w:val="28"/>
          <w:lang w:val="en-US"/>
        </w:rPr>
        <w:t>o</w:t>
      </w:r>
      <w:r w:rsidRPr="00E82D3D">
        <w:rPr>
          <w:szCs w:val="28"/>
          <w:lang w:val="uk-UA"/>
        </w:rPr>
        <w:t xml:space="preserve">’ </w:t>
      </w:r>
      <w:r>
        <w:rPr>
          <w:szCs w:val="28"/>
          <w:lang w:val="uk-UA"/>
        </w:rPr>
        <w:t>в випадкову вільну клітинку.</w:t>
      </w:r>
    </w:p>
    <w:p w14:paraId="78719A50" w14:textId="77777777" w:rsidR="005F3421" w:rsidRDefault="005F34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2B66E2F2" w14:textId="3CA156D6" w:rsidR="00D522F2" w:rsidRPr="00E82D3D" w:rsidRDefault="00D522F2" w:rsidP="000936D1">
      <w:pPr>
        <w:widowControl/>
        <w:ind w:firstLine="709"/>
        <w:jc w:val="left"/>
        <w:rPr>
          <w:b/>
          <w:bCs/>
          <w:szCs w:val="28"/>
          <w:lang w:val="uk-UA"/>
        </w:rPr>
      </w:pPr>
      <w:r w:rsidRPr="002460AA">
        <w:rPr>
          <w:b/>
          <w:bCs/>
          <w:szCs w:val="28"/>
          <w:lang w:val="uk-UA"/>
        </w:rPr>
        <w:t>Алгоритм</w:t>
      </w:r>
      <w:r>
        <w:rPr>
          <w:b/>
          <w:bCs/>
          <w:szCs w:val="28"/>
          <w:lang w:val="uk-UA"/>
        </w:rPr>
        <w:t xml:space="preserve"> </w:t>
      </w:r>
      <w:r>
        <w:rPr>
          <w:b/>
          <w:bCs/>
          <w:szCs w:val="28"/>
          <w:lang w:val="en-US"/>
        </w:rPr>
        <w:t>botHard</w:t>
      </w:r>
    </w:p>
    <w:p w14:paraId="0D32D4F0" w14:textId="68FAECF9" w:rsidR="00D522F2" w:rsidRPr="00E82D3D" w:rsidRDefault="00D522F2" w:rsidP="000936D1">
      <w:pPr>
        <w:widowControl/>
        <w:ind w:firstLine="709"/>
        <w:jc w:val="left"/>
        <w:rPr>
          <w:szCs w:val="28"/>
          <w:lang w:val="uk-UA"/>
        </w:rPr>
      </w:pPr>
      <w:r>
        <w:rPr>
          <w:szCs w:val="28"/>
          <w:lang w:val="en-US"/>
        </w:rPr>
        <w:t>botHard</w:t>
      </w:r>
      <w:r w:rsidRPr="00E82D3D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працює ідентично </w:t>
      </w:r>
      <w:r w:rsidR="00CF3F34">
        <w:rPr>
          <w:szCs w:val="28"/>
          <w:lang w:val="uk-UA"/>
        </w:rPr>
        <w:t xml:space="preserve">алгоритму </w:t>
      </w:r>
      <w:r>
        <w:rPr>
          <w:szCs w:val="28"/>
          <w:lang w:val="en-US"/>
        </w:rPr>
        <w:t>botMedium</w:t>
      </w:r>
      <w:r w:rsidRPr="00E82D3D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за винятком того, що перші </w:t>
      </w:r>
      <w:r w:rsidR="0019155B">
        <w:rPr>
          <w:szCs w:val="28"/>
          <w:lang w:val="uk-UA"/>
        </w:rPr>
        <w:t>три</w:t>
      </w:r>
      <w:r>
        <w:rPr>
          <w:szCs w:val="28"/>
          <w:lang w:val="uk-UA"/>
        </w:rPr>
        <w:t xml:space="preserve"> ходи є </w:t>
      </w:r>
      <w:r w:rsidR="00F76493">
        <w:rPr>
          <w:szCs w:val="28"/>
          <w:lang w:val="uk-UA"/>
        </w:rPr>
        <w:t>пре записаними</w:t>
      </w:r>
      <w:r w:rsidR="00C6000B">
        <w:rPr>
          <w:szCs w:val="28"/>
          <w:lang w:val="uk-UA"/>
        </w:rPr>
        <w:t xml:space="preserve"> (рисунок 1.9)</w:t>
      </w:r>
      <w:r>
        <w:rPr>
          <w:szCs w:val="28"/>
          <w:lang w:val="uk-UA"/>
        </w:rPr>
        <w:t>.</w:t>
      </w:r>
    </w:p>
    <w:p w14:paraId="6FEE8D3E" w14:textId="1A524CD3" w:rsidR="0084362B" w:rsidRDefault="00D522F2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D522F2">
        <w:rPr>
          <w:noProof/>
          <w:szCs w:val="28"/>
          <w:lang w:val="uk-UA"/>
        </w:rPr>
        <w:drawing>
          <wp:inline distT="0" distB="0" distL="0" distR="0" wp14:anchorId="65708958" wp14:editId="5361147E">
            <wp:extent cx="1965960" cy="2013106"/>
            <wp:effectExtent l="0" t="0" r="0" b="635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84160" cy="2031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9E955" w14:textId="77777777" w:rsidR="00F97DAB" w:rsidRDefault="00F97DAB" w:rsidP="005A6294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6A3F0880" w14:textId="14EAEA64" w:rsidR="00D522F2" w:rsidRDefault="00D522F2" w:rsidP="005A6294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 w:rsidR="00F97DAB" w:rsidRPr="00E82D3D">
        <w:rPr>
          <w:szCs w:val="28"/>
        </w:rPr>
        <w:t>9</w:t>
      </w:r>
      <w:r>
        <w:rPr>
          <w:szCs w:val="28"/>
          <w:lang w:val="uk-UA"/>
        </w:rPr>
        <w:t xml:space="preserve"> – </w:t>
      </w:r>
      <w:r w:rsidR="000936D1">
        <w:rPr>
          <w:szCs w:val="28"/>
          <w:lang w:val="uk-UA"/>
        </w:rPr>
        <w:t>П</w:t>
      </w:r>
      <w:r>
        <w:rPr>
          <w:szCs w:val="28"/>
          <w:lang w:val="uk-UA"/>
        </w:rPr>
        <w:t xml:space="preserve">ерший хід за </w:t>
      </w:r>
      <w:r w:rsidRPr="00D522F2">
        <w:rPr>
          <w:szCs w:val="28"/>
        </w:rPr>
        <w:t>‘</w:t>
      </w:r>
      <w:r>
        <w:rPr>
          <w:szCs w:val="28"/>
          <w:lang w:val="en-US"/>
        </w:rPr>
        <w:t>x</w:t>
      </w:r>
      <w:r w:rsidRPr="00F97DAB">
        <w:rPr>
          <w:szCs w:val="28"/>
        </w:rPr>
        <w:t>’</w:t>
      </w:r>
    </w:p>
    <w:p w14:paraId="314368C8" w14:textId="0BF0259A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</w:p>
    <w:p w14:paraId="0A765094" w14:textId="1998B8C5" w:rsidR="00223755" w:rsidRPr="00F97DAB" w:rsidRDefault="00223755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Якщо людина походить посередні, перемогти майже не можливо. Якщо людина походить в будь яке інше місце, необхідно поставити </w:t>
      </w:r>
      <w:r w:rsidRPr="00F97DAB">
        <w:rPr>
          <w:szCs w:val="28"/>
        </w:rPr>
        <w:t>‘</w:t>
      </w:r>
      <w:r>
        <w:rPr>
          <w:szCs w:val="28"/>
          <w:lang w:val="en-US"/>
        </w:rPr>
        <w:t>x</w:t>
      </w:r>
      <w:r w:rsidRPr="00F97DAB">
        <w:rPr>
          <w:szCs w:val="28"/>
        </w:rPr>
        <w:t xml:space="preserve">’ </w:t>
      </w:r>
      <w:r w:rsidR="00233555">
        <w:rPr>
          <w:szCs w:val="28"/>
          <w:lang w:val="uk-UA"/>
        </w:rPr>
        <w:t>в</w:t>
      </w:r>
      <w:r>
        <w:rPr>
          <w:szCs w:val="28"/>
          <w:lang w:val="uk-UA"/>
        </w:rPr>
        <w:t xml:space="preserve"> протилежний кут</w:t>
      </w:r>
      <w:r w:rsidR="00C6000B">
        <w:rPr>
          <w:szCs w:val="28"/>
          <w:lang w:val="uk-UA"/>
        </w:rPr>
        <w:t xml:space="preserve"> (рисунок 1.10)</w:t>
      </w:r>
      <w:r>
        <w:rPr>
          <w:szCs w:val="28"/>
          <w:lang w:val="uk-UA"/>
        </w:rPr>
        <w:t>.</w:t>
      </w:r>
    </w:p>
    <w:p w14:paraId="16DF2AB6" w14:textId="77777777" w:rsidR="00223755" w:rsidRPr="00223755" w:rsidRDefault="00223755" w:rsidP="000936D1">
      <w:pPr>
        <w:widowControl/>
        <w:ind w:firstLine="709"/>
        <w:rPr>
          <w:szCs w:val="28"/>
          <w:lang w:val="uk-UA"/>
        </w:rPr>
      </w:pPr>
    </w:p>
    <w:p w14:paraId="5A14FF2B" w14:textId="02179D46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  <w:r w:rsidRPr="00F97DAB">
        <w:rPr>
          <w:noProof/>
          <w:szCs w:val="28"/>
        </w:rPr>
        <w:drawing>
          <wp:inline distT="0" distB="0" distL="0" distR="0" wp14:anchorId="209321EC" wp14:editId="46BBB210">
            <wp:extent cx="3352800" cy="1501130"/>
            <wp:effectExtent l="0" t="0" r="0" b="444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4484" cy="1510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92706" w14:textId="77777777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</w:p>
    <w:p w14:paraId="1C3D0411" w14:textId="0B8BD655" w:rsidR="00F97DAB" w:rsidRDefault="00F97DAB" w:rsidP="005A6294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10 – </w:t>
      </w:r>
      <w:r w:rsidR="000936D1">
        <w:rPr>
          <w:szCs w:val="28"/>
          <w:lang w:val="uk-UA"/>
        </w:rPr>
        <w:t>Д</w:t>
      </w:r>
      <w:r>
        <w:rPr>
          <w:szCs w:val="28"/>
          <w:lang w:val="uk-UA"/>
        </w:rPr>
        <w:t xml:space="preserve">ругий хід за </w:t>
      </w:r>
      <w:r w:rsidRPr="00F97DAB">
        <w:rPr>
          <w:szCs w:val="28"/>
        </w:rPr>
        <w:t>‘</w:t>
      </w:r>
      <w:r>
        <w:rPr>
          <w:szCs w:val="28"/>
          <w:lang w:val="en-US"/>
        </w:rPr>
        <w:t>x</w:t>
      </w:r>
      <w:r w:rsidRPr="00F97DAB">
        <w:rPr>
          <w:szCs w:val="28"/>
        </w:rPr>
        <w:t>’</w:t>
      </w:r>
    </w:p>
    <w:p w14:paraId="1E04D15C" w14:textId="77777777" w:rsidR="005E7D43" w:rsidRDefault="005E7D43" w:rsidP="005A6294">
      <w:pPr>
        <w:widowControl/>
        <w:spacing w:line="240" w:lineRule="auto"/>
        <w:ind w:firstLine="0"/>
        <w:jc w:val="center"/>
        <w:rPr>
          <w:szCs w:val="28"/>
        </w:rPr>
      </w:pPr>
    </w:p>
    <w:p w14:paraId="5423DE9C" w14:textId="5F489FB8" w:rsidR="008E6DC5" w:rsidRDefault="008E6DC5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Після другого ходу необхідно знайти вільне місце яке зможе дати боту одночасно </w:t>
      </w:r>
      <w:r w:rsidR="00C6000B">
        <w:rPr>
          <w:szCs w:val="28"/>
          <w:lang w:val="uk-UA"/>
        </w:rPr>
        <w:t>дві</w:t>
      </w:r>
      <w:r>
        <w:rPr>
          <w:szCs w:val="28"/>
          <w:lang w:val="uk-UA"/>
        </w:rPr>
        <w:t xml:space="preserve"> переможні позиції</w:t>
      </w:r>
      <w:r w:rsidR="00C6000B">
        <w:rPr>
          <w:szCs w:val="28"/>
          <w:lang w:val="uk-UA"/>
        </w:rPr>
        <w:t xml:space="preserve"> (рисунок 1.11)</w:t>
      </w:r>
      <w:r>
        <w:rPr>
          <w:szCs w:val="28"/>
          <w:lang w:val="uk-UA"/>
        </w:rPr>
        <w:t>.</w:t>
      </w:r>
    </w:p>
    <w:p w14:paraId="0701C420" w14:textId="0B7BF661" w:rsidR="008E6DC5" w:rsidRDefault="008E6DC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2DA7965F" w14:textId="77777777" w:rsidR="002D7288" w:rsidRPr="008E6DC5" w:rsidRDefault="002D7288" w:rsidP="008E6DC5">
      <w:pPr>
        <w:widowControl/>
        <w:spacing w:line="240" w:lineRule="auto"/>
        <w:ind w:firstLine="0"/>
        <w:rPr>
          <w:szCs w:val="28"/>
          <w:lang w:val="uk-UA"/>
        </w:rPr>
      </w:pPr>
    </w:p>
    <w:p w14:paraId="32B9A42E" w14:textId="22C77716" w:rsidR="002D7288" w:rsidRDefault="002D7288" w:rsidP="005A6294">
      <w:pPr>
        <w:widowControl/>
        <w:spacing w:line="240" w:lineRule="auto"/>
        <w:ind w:firstLine="0"/>
        <w:jc w:val="center"/>
        <w:rPr>
          <w:szCs w:val="28"/>
        </w:rPr>
      </w:pPr>
      <w:r w:rsidRPr="002D7288">
        <w:rPr>
          <w:noProof/>
          <w:szCs w:val="28"/>
        </w:rPr>
        <w:drawing>
          <wp:inline distT="0" distB="0" distL="0" distR="0" wp14:anchorId="71F22D8C" wp14:editId="6FC98CA5">
            <wp:extent cx="3101340" cy="2962887"/>
            <wp:effectExtent l="0" t="0" r="3810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21873" cy="2982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0499A" w14:textId="29E95655" w:rsidR="002D7288" w:rsidRPr="002D7288" w:rsidRDefault="002D7288" w:rsidP="005A6294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11 – </w:t>
      </w:r>
      <w:r w:rsidR="000936D1">
        <w:rPr>
          <w:szCs w:val="28"/>
          <w:lang w:val="uk-UA"/>
        </w:rPr>
        <w:t>Т</w:t>
      </w:r>
      <w:r>
        <w:rPr>
          <w:szCs w:val="28"/>
          <w:lang w:val="uk-UA"/>
        </w:rPr>
        <w:t xml:space="preserve">ретій хід за </w:t>
      </w:r>
      <w:r w:rsidRPr="002D7288">
        <w:rPr>
          <w:szCs w:val="28"/>
        </w:rPr>
        <w:t>‘</w:t>
      </w:r>
      <w:r>
        <w:rPr>
          <w:szCs w:val="28"/>
          <w:lang w:val="en-US"/>
        </w:rPr>
        <w:t>x</w:t>
      </w:r>
      <w:r w:rsidRPr="002D7288">
        <w:rPr>
          <w:szCs w:val="28"/>
        </w:rPr>
        <w:t>’</w:t>
      </w:r>
    </w:p>
    <w:p w14:paraId="03317F9F" w14:textId="6940400C" w:rsidR="002D7288" w:rsidRDefault="002D7288" w:rsidP="002D7288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60E5FA48" w14:textId="32227FAA" w:rsidR="000A02C5" w:rsidRDefault="000A02C5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Якщо </w:t>
      </w:r>
      <w:r w:rsidR="005659C3">
        <w:rPr>
          <w:szCs w:val="28"/>
          <w:lang w:val="uk-UA"/>
        </w:rPr>
        <w:t>людина</w:t>
      </w:r>
      <w:r>
        <w:rPr>
          <w:szCs w:val="28"/>
          <w:lang w:val="uk-UA"/>
        </w:rPr>
        <w:t xml:space="preserve"> ходить друг</w:t>
      </w:r>
      <w:r w:rsidR="0094602C">
        <w:rPr>
          <w:szCs w:val="28"/>
          <w:lang w:val="uk-UA"/>
        </w:rPr>
        <w:t>ою</w:t>
      </w:r>
      <w:r>
        <w:rPr>
          <w:szCs w:val="28"/>
          <w:lang w:val="uk-UA"/>
        </w:rPr>
        <w:t>,</w:t>
      </w:r>
      <w:r w:rsidR="008A6617">
        <w:rPr>
          <w:szCs w:val="28"/>
          <w:lang w:val="uk-UA"/>
        </w:rPr>
        <w:t xml:space="preserve"> </w:t>
      </w:r>
      <w:r w:rsidR="008A6617">
        <w:rPr>
          <w:szCs w:val="28"/>
          <w:lang w:val="en-US"/>
        </w:rPr>
        <w:t>botHard</w:t>
      </w:r>
      <w:r>
        <w:rPr>
          <w:szCs w:val="28"/>
          <w:lang w:val="uk-UA"/>
        </w:rPr>
        <w:t xml:space="preserve"> зробит</w:t>
      </w:r>
      <w:r w:rsidR="00B150CE">
        <w:rPr>
          <w:szCs w:val="28"/>
          <w:lang w:val="uk-UA"/>
        </w:rPr>
        <w:t>ь</w:t>
      </w:r>
      <w:r>
        <w:rPr>
          <w:szCs w:val="28"/>
          <w:lang w:val="uk-UA"/>
        </w:rPr>
        <w:t xml:space="preserve"> перший хід по центру, а після цього за допомогою </w:t>
      </w:r>
      <w:r>
        <w:rPr>
          <w:szCs w:val="28"/>
          <w:lang w:val="en-US"/>
        </w:rPr>
        <w:t>botMedium</w:t>
      </w:r>
      <w:r w:rsidRPr="000A02C5">
        <w:rPr>
          <w:szCs w:val="28"/>
        </w:rPr>
        <w:t xml:space="preserve"> </w:t>
      </w:r>
      <w:r w:rsidR="004014F1">
        <w:rPr>
          <w:szCs w:val="28"/>
          <w:lang w:val="uk-UA"/>
        </w:rPr>
        <w:t xml:space="preserve">буде </w:t>
      </w:r>
      <w:r>
        <w:rPr>
          <w:szCs w:val="28"/>
          <w:lang w:val="uk-UA"/>
        </w:rPr>
        <w:t>блокувати всі переможні позиції гравця</w:t>
      </w:r>
      <w:r w:rsidR="00C6000B">
        <w:rPr>
          <w:szCs w:val="28"/>
          <w:lang w:val="uk-UA"/>
        </w:rPr>
        <w:t xml:space="preserve"> (рисунок 1.12)</w:t>
      </w:r>
      <w:r>
        <w:rPr>
          <w:szCs w:val="28"/>
          <w:lang w:val="uk-UA"/>
        </w:rPr>
        <w:t>.</w:t>
      </w:r>
    </w:p>
    <w:p w14:paraId="4142873B" w14:textId="77777777" w:rsidR="000A02C5" w:rsidRDefault="000A02C5" w:rsidP="002D7288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058E19A7" w14:textId="7996AB28" w:rsidR="000A02C5" w:rsidRDefault="000A02C5" w:rsidP="000A02C5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0A02C5">
        <w:rPr>
          <w:noProof/>
          <w:szCs w:val="28"/>
          <w:lang w:val="uk-UA"/>
        </w:rPr>
        <w:drawing>
          <wp:inline distT="0" distB="0" distL="0" distR="0" wp14:anchorId="6699070D" wp14:editId="13BB6E58">
            <wp:extent cx="1365405" cy="3055620"/>
            <wp:effectExtent l="0" t="0" r="635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371904" cy="307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10443" w14:textId="304ABDFF" w:rsidR="000A02C5" w:rsidRDefault="000A02C5" w:rsidP="000A02C5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3E67B821" w14:textId="27358DF8" w:rsidR="000A02C5" w:rsidRPr="00E82D3D" w:rsidRDefault="000A02C5" w:rsidP="000A02C5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</w:t>
      </w:r>
      <w:r w:rsidR="00C93621">
        <w:rPr>
          <w:szCs w:val="28"/>
          <w:lang w:val="uk-UA"/>
        </w:rPr>
        <w:t>1.</w:t>
      </w:r>
      <w:r>
        <w:rPr>
          <w:szCs w:val="28"/>
          <w:lang w:val="uk-UA"/>
        </w:rPr>
        <w:t xml:space="preserve">12 – </w:t>
      </w:r>
      <w:r w:rsidR="000936D1">
        <w:rPr>
          <w:szCs w:val="28"/>
          <w:lang w:val="uk-UA"/>
        </w:rPr>
        <w:t>П</w:t>
      </w:r>
      <w:r>
        <w:rPr>
          <w:szCs w:val="28"/>
          <w:lang w:val="uk-UA"/>
        </w:rPr>
        <w:t xml:space="preserve">риклад гри </w:t>
      </w:r>
      <w:r>
        <w:rPr>
          <w:szCs w:val="28"/>
          <w:lang w:val="en-US"/>
        </w:rPr>
        <w:t>bot</w:t>
      </w:r>
      <w:r w:rsidRPr="000A02C5">
        <w:rPr>
          <w:szCs w:val="28"/>
        </w:rPr>
        <w:t xml:space="preserve"> </w:t>
      </w:r>
      <w:r>
        <w:rPr>
          <w:szCs w:val="28"/>
          <w:lang w:val="en-US"/>
        </w:rPr>
        <w:t>o</w:t>
      </w:r>
    </w:p>
    <w:p w14:paraId="728AEDEE" w14:textId="77777777" w:rsidR="006B78C7" w:rsidRPr="00E82D3D" w:rsidRDefault="006B78C7" w:rsidP="000A02C5">
      <w:pPr>
        <w:widowControl/>
        <w:spacing w:line="240" w:lineRule="auto"/>
        <w:ind w:firstLine="0"/>
        <w:jc w:val="center"/>
        <w:rPr>
          <w:szCs w:val="28"/>
        </w:rPr>
      </w:pPr>
    </w:p>
    <w:p w14:paraId="3A987FAB" w14:textId="3771FAD7" w:rsidR="006B78C7" w:rsidRDefault="006B78C7" w:rsidP="000936D1">
      <w:pPr>
        <w:widowControl/>
        <w:spacing w:line="240" w:lineRule="auto"/>
        <w:ind w:firstLine="709"/>
        <w:jc w:val="left"/>
        <w:rPr>
          <w:szCs w:val="28"/>
          <w:lang w:val="uk-UA"/>
        </w:rPr>
      </w:pPr>
      <w:r>
        <w:rPr>
          <w:szCs w:val="28"/>
          <w:lang w:val="uk-UA"/>
        </w:rPr>
        <w:t>Важливо пам</w:t>
      </w:r>
      <w:r w:rsidRPr="006B78C7">
        <w:rPr>
          <w:szCs w:val="28"/>
        </w:rPr>
        <w:t>’</w:t>
      </w:r>
      <w:r>
        <w:rPr>
          <w:szCs w:val="28"/>
        </w:rPr>
        <w:t xml:space="preserve">ятати, що перемогти </w:t>
      </w:r>
      <w:r>
        <w:rPr>
          <w:szCs w:val="28"/>
          <w:lang w:val="en-US"/>
        </w:rPr>
        <w:t>botHard</w:t>
      </w:r>
      <w:r w:rsidRPr="006B78C7">
        <w:rPr>
          <w:szCs w:val="28"/>
        </w:rPr>
        <w:t xml:space="preserve"> </w:t>
      </w:r>
      <w:r>
        <w:rPr>
          <w:szCs w:val="28"/>
          <w:lang w:val="uk-UA"/>
        </w:rPr>
        <w:t>не можливо.</w:t>
      </w:r>
    </w:p>
    <w:p w14:paraId="2AB0DD34" w14:textId="77777777" w:rsidR="006B78C7" w:rsidRDefault="006B78C7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176276BD" w14:textId="148D2F47" w:rsidR="006B78C7" w:rsidRPr="00E82D3D" w:rsidRDefault="00E82D3D" w:rsidP="000936D1">
      <w:pPr>
        <w:widowControl/>
        <w:ind w:firstLine="709"/>
        <w:rPr>
          <w:b/>
          <w:bCs/>
          <w:szCs w:val="28"/>
          <w:lang w:val="uk-UA"/>
        </w:rPr>
      </w:pPr>
      <w:r w:rsidRPr="00E82D3D">
        <w:rPr>
          <w:b/>
          <w:bCs/>
          <w:szCs w:val="28"/>
          <w:lang w:val="uk-UA"/>
        </w:rPr>
        <w:t xml:space="preserve">Алгоритм повторного виклику </w:t>
      </w:r>
      <w:r w:rsidRPr="00E82D3D">
        <w:rPr>
          <w:b/>
          <w:bCs/>
          <w:szCs w:val="28"/>
          <w:lang w:val="en-US"/>
        </w:rPr>
        <w:t>botHard</w:t>
      </w:r>
      <w:r w:rsidRPr="00E82D3D">
        <w:rPr>
          <w:b/>
          <w:bCs/>
          <w:szCs w:val="28"/>
        </w:rPr>
        <w:t xml:space="preserve"> </w:t>
      </w:r>
      <w:r w:rsidRPr="00E82D3D">
        <w:rPr>
          <w:b/>
          <w:bCs/>
          <w:szCs w:val="28"/>
          <w:lang w:val="uk-UA"/>
        </w:rPr>
        <w:t>з використанням статичних зміних</w:t>
      </w:r>
    </w:p>
    <w:p w14:paraId="0EDCD603" w14:textId="7AABE3B3" w:rsidR="00387049" w:rsidRDefault="00387049" w:rsidP="000936D1">
      <w:pPr>
        <w:widowControl/>
        <w:ind w:firstLine="709"/>
        <w:rPr>
          <w:szCs w:val="28"/>
        </w:rPr>
      </w:pPr>
      <w:r>
        <w:rPr>
          <w:szCs w:val="28"/>
          <w:lang w:val="uk-UA"/>
        </w:rPr>
        <w:t xml:space="preserve">Як було зазначено вище, функція </w:t>
      </w:r>
      <w:r>
        <w:rPr>
          <w:szCs w:val="28"/>
          <w:lang w:val="en-US"/>
        </w:rPr>
        <w:t>botHard</w:t>
      </w:r>
      <w:r w:rsidRPr="0038704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працює ідентично функції </w:t>
      </w:r>
      <w:r>
        <w:rPr>
          <w:szCs w:val="28"/>
          <w:lang w:val="en-US"/>
        </w:rPr>
        <w:t>botMedium</w:t>
      </w:r>
      <w:r w:rsidRPr="00387049">
        <w:rPr>
          <w:szCs w:val="28"/>
          <w:lang w:val="uk-UA"/>
        </w:rPr>
        <w:t xml:space="preserve"> </w:t>
      </w:r>
      <w:r>
        <w:rPr>
          <w:szCs w:val="28"/>
          <w:lang w:val="uk-UA"/>
        </w:rPr>
        <w:t>за винятком перших тр</w:t>
      </w:r>
      <w:r w:rsidR="000936D1">
        <w:rPr>
          <w:szCs w:val="28"/>
          <w:lang w:val="uk-UA"/>
        </w:rPr>
        <w:t>ьо</w:t>
      </w:r>
      <w:r>
        <w:rPr>
          <w:szCs w:val="28"/>
          <w:lang w:val="uk-UA"/>
        </w:rPr>
        <w:t xml:space="preserve">х ходів. Для того, щоб </w:t>
      </w:r>
      <w:r>
        <w:rPr>
          <w:szCs w:val="28"/>
          <w:lang w:val="en-US"/>
        </w:rPr>
        <w:t>botHard</w:t>
      </w:r>
      <w:r w:rsidRPr="00387049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розумів який зараз хід, було створено </w:t>
      </w:r>
      <w:r w:rsidR="000936D1">
        <w:rPr>
          <w:szCs w:val="28"/>
          <w:lang w:val="uk-UA"/>
        </w:rPr>
        <w:t>три</w:t>
      </w:r>
      <w:r>
        <w:rPr>
          <w:szCs w:val="28"/>
          <w:lang w:val="uk-UA"/>
        </w:rPr>
        <w:t xml:space="preserve"> статичні змінні</w:t>
      </w:r>
      <w:r w:rsidRPr="00387049">
        <w:rPr>
          <w:szCs w:val="28"/>
        </w:rPr>
        <w:t>:</w:t>
      </w:r>
    </w:p>
    <w:p w14:paraId="1C2AF35B" w14:textId="77777777" w:rsidR="00387049" w:rsidRDefault="00387049" w:rsidP="000936D1">
      <w:pPr>
        <w:widowControl/>
        <w:ind w:firstLine="709"/>
        <w:rPr>
          <w:szCs w:val="28"/>
        </w:rPr>
      </w:pPr>
    </w:p>
    <w:p w14:paraId="4578C7CC" w14:textId="77777777" w:rsidR="00387049" w:rsidRDefault="00387049" w:rsidP="000936D1">
      <w:pPr>
        <w:pStyle w:val="FR1"/>
        <w:spacing w:line="360" w:lineRule="auto"/>
        <w:ind w:firstLine="709"/>
        <w:jc w:val="both"/>
      </w:pPr>
      <w:r w:rsidRPr="00387049">
        <w:t>didFirstMoveHappen;</w:t>
      </w:r>
    </w:p>
    <w:p w14:paraId="7846CCF2" w14:textId="5342D1D5" w:rsidR="00387049" w:rsidRPr="00387049" w:rsidRDefault="00387049" w:rsidP="000936D1">
      <w:pPr>
        <w:pStyle w:val="FR1"/>
        <w:spacing w:line="360" w:lineRule="auto"/>
        <w:ind w:firstLine="709"/>
        <w:jc w:val="both"/>
      </w:pPr>
      <w:r w:rsidRPr="00387049">
        <w:t>didSecondMoveHappen;</w:t>
      </w:r>
    </w:p>
    <w:p w14:paraId="4F316091" w14:textId="1E1557E8" w:rsidR="00387049" w:rsidRPr="003B3E40" w:rsidRDefault="00387049" w:rsidP="000936D1">
      <w:pPr>
        <w:pStyle w:val="FR1"/>
        <w:spacing w:line="360" w:lineRule="auto"/>
        <w:ind w:firstLine="709"/>
        <w:jc w:val="both"/>
        <w:rPr>
          <w:lang w:val="ru-RU"/>
        </w:rPr>
      </w:pPr>
      <w:r w:rsidRPr="00387049">
        <w:t>didThirdMoveHappen</w:t>
      </w:r>
      <w:r w:rsidRPr="003B3E40">
        <w:rPr>
          <w:lang w:val="ru-RU"/>
        </w:rPr>
        <w:t>;</w:t>
      </w:r>
    </w:p>
    <w:p w14:paraId="42767A45" w14:textId="36C6B117" w:rsidR="00387049" w:rsidRDefault="00387049" w:rsidP="000936D1">
      <w:pPr>
        <w:widowControl/>
        <w:ind w:firstLine="709"/>
        <w:rPr>
          <w:szCs w:val="28"/>
          <w:lang w:val="ru-UA"/>
        </w:rPr>
      </w:pPr>
    </w:p>
    <w:p w14:paraId="130F0F70" w14:textId="5E963565" w:rsidR="00387049" w:rsidRDefault="00387049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>Кожна з цих змінних була прирівняна до нуля:</w:t>
      </w:r>
    </w:p>
    <w:p w14:paraId="438B3B95" w14:textId="77777777" w:rsidR="00387049" w:rsidRDefault="00387049" w:rsidP="000936D1">
      <w:pPr>
        <w:widowControl/>
        <w:ind w:firstLine="709"/>
        <w:rPr>
          <w:szCs w:val="28"/>
          <w:lang w:val="uk-UA"/>
        </w:rPr>
      </w:pPr>
    </w:p>
    <w:p w14:paraId="63958951" w14:textId="6A4CAB8C" w:rsidR="00387049" w:rsidRDefault="00387049" w:rsidP="000936D1">
      <w:pPr>
        <w:pStyle w:val="FR1"/>
        <w:spacing w:line="360" w:lineRule="auto"/>
        <w:ind w:firstLine="709"/>
        <w:jc w:val="both"/>
      </w:pPr>
      <w:r w:rsidRPr="00387049">
        <w:t>didFirstMoveHappen</w:t>
      </w:r>
      <w:r>
        <w:t xml:space="preserve"> = 0</w:t>
      </w:r>
      <w:r w:rsidRPr="00387049">
        <w:t>;</w:t>
      </w:r>
    </w:p>
    <w:p w14:paraId="7AC1E0E8" w14:textId="75740458" w:rsidR="00387049" w:rsidRPr="00387049" w:rsidRDefault="00387049" w:rsidP="000936D1">
      <w:pPr>
        <w:pStyle w:val="FR1"/>
        <w:spacing w:line="360" w:lineRule="auto"/>
        <w:ind w:firstLine="709"/>
        <w:jc w:val="both"/>
      </w:pPr>
      <w:r w:rsidRPr="00387049">
        <w:t>didSecondMoveHappen</w:t>
      </w:r>
      <w:r>
        <w:t xml:space="preserve"> = 0</w:t>
      </w:r>
      <w:r w:rsidRPr="00387049">
        <w:t>;</w:t>
      </w:r>
    </w:p>
    <w:p w14:paraId="7ADE277A" w14:textId="7BBB6171" w:rsidR="00387049" w:rsidRPr="00387049" w:rsidRDefault="00387049" w:rsidP="000936D1">
      <w:pPr>
        <w:pStyle w:val="FR1"/>
        <w:spacing w:line="360" w:lineRule="auto"/>
        <w:ind w:firstLine="709"/>
        <w:jc w:val="both"/>
      </w:pPr>
      <w:r w:rsidRPr="00387049">
        <w:t>didThirdMoveHappen</w:t>
      </w:r>
      <w:r>
        <w:t xml:space="preserve"> = 0</w:t>
      </w:r>
      <w:r w:rsidRPr="00387049">
        <w:t>;</w:t>
      </w:r>
    </w:p>
    <w:p w14:paraId="07E68380" w14:textId="768EA456" w:rsidR="00387049" w:rsidRPr="00387049" w:rsidRDefault="00387049" w:rsidP="000936D1">
      <w:pPr>
        <w:widowControl/>
        <w:ind w:firstLine="709"/>
        <w:rPr>
          <w:rFonts w:asciiTheme="minorHAnsi" w:hAnsiTheme="minorHAnsi"/>
          <w:szCs w:val="28"/>
          <w:lang w:val="uk-UA"/>
        </w:rPr>
      </w:pPr>
    </w:p>
    <w:p w14:paraId="08347F2F" w14:textId="2CEE9BAA" w:rsidR="00387049" w:rsidRPr="001F4234" w:rsidRDefault="00387049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>Також були створенні три функції</w:t>
      </w:r>
      <w:r w:rsidR="000936D1">
        <w:rPr>
          <w:szCs w:val="28"/>
          <w:lang w:val="uk-UA"/>
        </w:rPr>
        <w:t xml:space="preserve"> які відповідають за перші три хода бота:</w:t>
      </w:r>
    </w:p>
    <w:p w14:paraId="220D0B56" w14:textId="77777777" w:rsidR="00387049" w:rsidRPr="003B3E40" w:rsidRDefault="00387049" w:rsidP="000936D1">
      <w:pPr>
        <w:widowControl/>
        <w:ind w:firstLine="709"/>
        <w:rPr>
          <w:szCs w:val="28"/>
          <w:lang w:val="uk-UA"/>
        </w:rPr>
      </w:pPr>
    </w:p>
    <w:p w14:paraId="08816DD3" w14:textId="560E9344" w:rsidR="00387049" w:rsidRPr="00387049" w:rsidRDefault="00387049" w:rsidP="000936D1">
      <w:pPr>
        <w:widowControl/>
        <w:ind w:firstLine="709"/>
        <w:rPr>
          <w:szCs w:val="28"/>
          <w:lang w:val="uk-UA"/>
        </w:rPr>
      </w:pPr>
      <w:r w:rsidRPr="00387049">
        <w:rPr>
          <w:lang w:val="uk-UA"/>
        </w:rPr>
        <w:t>botHardFirstMove, botHardSecondMove, botHardThirdMove</w:t>
      </w:r>
    </w:p>
    <w:p w14:paraId="152D844B" w14:textId="4DA0AC12" w:rsidR="00387049" w:rsidRDefault="00387049" w:rsidP="000936D1">
      <w:pPr>
        <w:widowControl/>
        <w:ind w:firstLine="709"/>
        <w:rPr>
          <w:szCs w:val="28"/>
          <w:lang w:val="uk-UA"/>
        </w:rPr>
      </w:pPr>
    </w:p>
    <w:p w14:paraId="38ADACDB" w14:textId="4D84C441" w:rsidR="000936D1" w:rsidRDefault="00387049" w:rsidP="000936D1">
      <w:pPr>
        <w:widowControl/>
        <w:ind w:firstLine="709"/>
        <w:rPr>
          <w:lang w:val="uk-UA"/>
        </w:rPr>
      </w:pPr>
      <w:r>
        <w:rPr>
          <w:szCs w:val="28"/>
          <w:lang w:val="uk-UA"/>
        </w:rPr>
        <w:t xml:space="preserve">Після виклику першої функції значення зміної </w:t>
      </w:r>
      <w:r w:rsidRPr="00387049">
        <w:t>didFirstMoveHappen</w:t>
      </w:r>
      <w:r>
        <w:rPr>
          <w:lang w:val="uk-UA"/>
        </w:rPr>
        <w:t xml:space="preserve"> буде прирівняно до </w:t>
      </w:r>
      <w:r w:rsidR="00C6000B">
        <w:rPr>
          <w:lang w:val="uk-UA"/>
        </w:rPr>
        <w:t>одиниці</w:t>
      </w:r>
      <w:r>
        <w:rPr>
          <w:lang w:val="uk-UA"/>
        </w:rPr>
        <w:t xml:space="preserve">. Таким чином після </w:t>
      </w:r>
      <w:r w:rsidR="001C6B26">
        <w:rPr>
          <w:lang w:val="uk-UA"/>
        </w:rPr>
        <w:t xml:space="preserve">повторного </w:t>
      </w:r>
      <w:r>
        <w:rPr>
          <w:lang w:val="uk-UA"/>
        </w:rPr>
        <w:t xml:space="preserve">виклику функції </w:t>
      </w:r>
      <w:r>
        <w:rPr>
          <w:lang w:val="en-US"/>
        </w:rPr>
        <w:t>botHard</w:t>
      </w:r>
      <w:r w:rsidRPr="00387049">
        <w:rPr>
          <w:lang w:val="uk-UA"/>
        </w:rPr>
        <w:t>,</w:t>
      </w:r>
      <w:r>
        <w:rPr>
          <w:lang w:val="uk-UA"/>
        </w:rPr>
        <w:t xml:space="preserve"> </w:t>
      </w:r>
      <w:r>
        <w:rPr>
          <w:lang w:val="en-US"/>
        </w:rPr>
        <w:t>botHard</w:t>
      </w:r>
      <w:r w:rsidRPr="00387049">
        <w:rPr>
          <w:lang w:val="uk-UA"/>
        </w:rPr>
        <w:t xml:space="preserve"> </w:t>
      </w:r>
      <w:r>
        <w:rPr>
          <w:lang w:val="uk-UA"/>
        </w:rPr>
        <w:t xml:space="preserve">зрозуміє, що перший хід вже відбувся і бот перейде до виконання другого ходу після чого аналогічно присвоїть значення </w:t>
      </w:r>
      <w:r w:rsidRPr="00387049">
        <w:t>didSecondMoveHappen</w:t>
      </w:r>
      <w:r>
        <w:rPr>
          <w:lang w:val="uk-UA"/>
        </w:rPr>
        <w:t xml:space="preserve"> </w:t>
      </w:r>
      <w:r w:rsidRPr="00387049">
        <w:rPr>
          <w:lang w:val="uk-UA"/>
        </w:rPr>
        <w:t>д</w:t>
      </w:r>
      <w:r>
        <w:rPr>
          <w:lang w:val="uk-UA"/>
        </w:rPr>
        <w:t xml:space="preserve">о </w:t>
      </w:r>
      <w:r w:rsidR="00C6000B">
        <w:rPr>
          <w:lang w:val="uk-UA"/>
        </w:rPr>
        <w:t>одиниці</w:t>
      </w:r>
      <w:r>
        <w:rPr>
          <w:lang w:val="uk-UA"/>
        </w:rPr>
        <w:t xml:space="preserve">. </w:t>
      </w:r>
    </w:p>
    <w:p w14:paraId="27684F07" w14:textId="4D8FEFAF" w:rsidR="00387049" w:rsidRPr="00C840C7" w:rsidRDefault="00387049" w:rsidP="000936D1">
      <w:pPr>
        <w:widowControl/>
        <w:ind w:firstLine="709"/>
        <w:rPr>
          <w:szCs w:val="28"/>
          <w:lang w:val="uk-UA"/>
        </w:rPr>
      </w:pPr>
      <w:r>
        <w:rPr>
          <w:lang w:val="uk-UA"/>
        </w:rPr>
        <w:t xml:space="preserve">Аналогічно з </w:t>
      </w:r>
      <w:r w:rsidRPr="00387049">
        <w:t>didThirdMoveHappen</w:t>
      </w:r>
      <w:r w:rsidR="007C4EF5">
        <w:rPr>
          <w:lang w:val="uk-UA"/>
        </w:rPr>
        <w:t xml:space="preserve">, окрім того, що нема сенсу присвоювати значення </w:t>
      </w:r>
      <w:r w:rsidR="007C4EF5" w:rsidRPr="00387049">
        <w:t>didThirdMoveHappen</w:t>
      </w:r>
      <w:r w:rsidR="007C4EF5">
        <w:rPr>
          <w:lang w:val="uk-UA"/>
        </w:rPr>
        <w:t xml:space="preserve"> до 1, оскільки після третього ходу весь хід гри перейде в руки </w:t>
      </w:r>
      <w:r w:rsidR="007C4EF5">
        <w:rPr>
          <w:lang w:val="en-US"/>
        </w:rPr>
        <w:t>botMedium</w:t>
      </w:r>
      <w:r>
        <w:rPr>
          <w:lang w:val="uk-UA"/>
        </w:rPr>
        <w:t>.</w:t>
      </w:r>
      <w:r w:rsidR="00413B4B" w:rsidRPr="00413B4B">
        <w:rPr>
          <w:lang w:val="uk-UA"/>
        </w:rPr>
        <w:t xml:space="preserve"> </w:t>
      </w:r>
      <w:r w:rsidR="00C840C7">
        <w:rPr>
          <w:lang w:val="uk-UA"/>
        </w:rPr>
        <w:t xml:space="preserve">Якщо </w:t>
      </w:r>
      <w:r w:rsidR="000936D1">
        <w:rPr>
          <w:lang w:val="uk-UA"/>
        </w:rPr>
        <w:t>і</w:t>
      </w:r>
      <w:r w:rsidR="00413B4B">
        <w:rPr>
          <w:lang w:val="uk-UA"/>
        </w:rPr>
        <w:t>нкрементувати зміну</w:t>
      </w:r>
      <w:r w:rsidR="00413B4B">
        <w:rPr>
          <w:szCs w:val="28"/>
          <w:lang w:val="uk-UA"/>
        </w:rPr>
        <w:t xml:space="preserve"> </w:t>
      </w:r>
      <w:r w:rsidR="00413B4B" w:rsidRPr="00387049">
        <w:t>didThirdMoveHappen</w:t>
      </w:r>
      <w:r w:rsidR="00413B4B">
        <w:rPr>
          <w:lang w:val="uk-UA"/>
        </w:rPr>
        <w:t>, це на алгоритм ніяк не вплине</w:t>
      </w:r>
      <w:r w:rsidR="00C840C7">
        <w:rPr>
          <w:lang w:val="uk-UA"/>
        </w:rPr>
        <w:t>.</w:t>
      </w:r>
    </w:p>
    <w:p w14:paraId="572AAAEE" w14:textId="7E2BCA92" w:rsidR="002B40F2" w:rsidRDefault="00387049" w:rsidP="000936D1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Основною проблемою є те, що через той факт, що після гри з </w:t>
      </w:r>
      <w:r>
        <w:rPr>
          <w:szCs w:val="28"/>
          <w:lang w:val="en-US"/>
        </w:rPr>
        <w:t>botHard</w:t>
      </w:r>
      <w:r w:rsidRPr="009B371E">
        <w:rPr>
          <w:szCs w:val="28"/>
          <w:lang w:val="uk-UA"/>
        </w:rPr>
        <w:t xml:space="preserve"> </w:t>
      </w:r>
      <w:r>
        <w:rPr>
          <w:szCs w:val="28"/>
          <w:lang w:val="uk-UA"/>
        </w:rPr>
        <w:t>з ним можна зіграти ще раз</w:t>
      </w:r>
      <w:r w:rsidR="002B40F2">
        <w:rPr>
          <w:szCs w:val="28"/>
          <w:lang w:val="uk-UA"/>
        </w:rPr>
        <w:t>, статичні зміні не обнул</w:t>
      </w:r>
      <w:r w:rsidR="009B371E">
        <w:rPr>
          <w:szCs w:val="28"/>
          <w:lang w:val="uk-UA"/>
        </w:rPr>
        <w:t>яються</w:t>
      </w:r>
      <w:r w:rsidR="002B40F2">
        <w:rPr>
          <w:szCs w:val="28"/>
          <w:lang w:val="uk-UA"/>
        </w:rPr>
        <w:t>.</w:t>
      </w:r>
      <w:r w:rsidR="002878AE" w:rsidRPr="002878AE">
        <w:rPr>
          <w:szCs w:val="28"/>
          <w:lang w:val="uk-UA"/>
        </w:rPr>
        <w:t xml:space="preserve"> </w:t>
      </w:r>
      <w:r w:rsidR="002878AE">
        <w:rPr>
          <w:szCs w:val="28"/>
          <w:lang w:val="uk-UA"/>
        </w:rPr>
        <w:t>Для того щоб виправити цю проблему,</w:t>
      </w:r>
      <w:r w:rsidR="002B40F2">
        <w:rPr>
          <w:szCs w:val="28"/>
          <w:lang w:val="uk-UA"/>
        </w:rPr>
        <w:t xml:space="preserve"> після кожного виклику функції </w:t>
      </w:r>
      <w:r w:rsidR="002B40F2">
        <w:rPr>
          <w:szCs w:val="28"/>
          <w:lang w:val="en-US"/>
        </w:rPr>
        <w:t>botHard</w:t>
      </w:r>
      <w:r w:rsidR="002B40F2" w:rsidRPr="009B371E">
        <w:rPr>
          <w:szCs w:val="28"/>
          <w:lang w:val="uk-UA"/>
        </w:rPr>
        <w:t xml:space="preserve"> </w:t>
      </w:r>
      <w:r w:rsidR="002B40F2">
        <w:rPr>
          <w:szCs w:val="28"/>
          <w:lang w:val="uk-UA"/>
        </w:rPr>
        <w:t>необхідно перевіряти чи почалас</w:t>
      </w:r>
      <w:r w:rsidR="00162487">
        <w:rPr>
          <w:szCs w:val="28"/>
          <w:lang w:val="uk-UA"/>
        </w:rPr>
        <w:t>я нова гра</w:t>
      </w:r>
      <w:r w:rsidR="002B40F2">
        <w:rPr>
          <w:szCs w:val="28"/>
          <w:lang w:val="uk-UA"/>
        </w:rPr>
        <w:t xml:space="preserve">. Це можна зробити за допомогою функції </w:t>
      </w:r>
      <w:r w:rsidR="002B40F2">
        <w:rPr>
          <w:szCs w:val="28"/>
          <w:lang w:val="en-US"/>
        </w:rPr>
        <w:t>checkCheckArr</w:t>
      </w:r>
      <w:r w:rsidR="002B40F2" w:rsidRPr="002B40F2">
        <w:rPr>
          <w:szCs w:val="28"/>
          <w:lang w:val="uk-UA"/>
        </w:rPr>
        <w:t xml:space="preserve"> </w:t>
      </w:r>
      <w:r w:rsidR="002B40F2">
        <w:rPr>
          <w:szCs w:val="28"/>
          <w:lang w:val="uk-UA"/>
        </w:rPr>
        <w:t xml:space="preserve">яка перевіряє чи всі </w:t>
      </w:r>
      <w:r w:rsidR="000936D1">
        <w:rPr>
          <w:szCs w:val="28"/>
          <w:lang w:val="uk-UA"/>
        </w:rPr>
        <w:t>дев’ять</w:t>
      </w:r>
      <w:r w:rsidR="002B40F2">
        <w:rPr>
          <w:szCs w:val="28"/>
          <w:lang w:val="uk-UA"/>
        </w:rPr>
        <w:t xml:space="preserve"> полів вільні. У такому разі усі статичні змінні будуть обнулінні. </w:t>
      </w:r>
    </w:p>
    <w:p w14:paraId="65FA85DA" w14:textId="6CB11926" w:rsidR="00387049" w:rsidRDefault="00C6000B" w:rsidP="00C6000B">
      <w:pPr>
        <w:widowControl/>
        <w:spacing w:line="240" w:lineRule="auto"/>
        <w:ind w:firstLine="709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На рисунку 1.13 представлена блок-схема роботи </w:t>
      </w:r>
      <w:r>
        <w:rPr>
          <w:szCs w:val="28"/>
          <w:lang w:val="en-US"/>
        </w:rPr>
        <w:t>botHard</w:t>
      </w:r>
      <w:r>
        <w:rPr>
          <w:szCs w:val="28"/>
          <w:lang w:val="uk-UA"/>
        </w:rPr>
        <w:t>.</w:t>
      </w:r>
    </w:p>
    <w:p w14:paraId="38FF2F80" w14:textId="77777777" w:rsidR="00C6000B" w:rsidRPr="00C6000B" w:rsidRDefault="00C6000B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CF13B07" w14:textId="075B80FA" w:rsidR="000E4DB3" w:rsidRDefault="000B5CCE" w:rsidP="000A02C5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0B5CCE">
        <w:rPr>
          <w:noProof/>
          <w:szCs w:val="28"/>
          <w:lang w:val="uk-UA"/>
        </w:rPr>
        <w:drawing>
          <wp:inline distT="0" distB="0" distL="0" distR="0" wp14:anchorId="1131A152" wp14:editId="23EBC97E">
            <wp:extent cx="6152515" cy="6235065"/>
            <wp:effectExtent l="0" t="0" r="63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23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FA38D" w14:textId="77777777" w:rsidR="00E724BE" w:rsidRDefault="00E724BE" w:rsidP="000A02C5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5B45A160" w14:textId="2B914158" w:rsidR="00C234C4" w:rsidRPr="003B3E40" w:rsidRDefault="00651728" w:rsidP="00651728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1.13 – </w:t>
      </w:r>
      <w:r w:rsidR="000936D1">
        <w:rPr>
          <w:szCs w:val="28"/>
          <w:lang w:val="uk-UA"/>
        </w:rPr>
        <w:t>Б</w:t>
      </w:r>
      <w:r>
        <w:rPr>
          <w:szCs w:val="28"/>
          <w:lang w:val="uk-UA"/>
        </w:rPr>
        <w:t xml:space="preserve">лок-схема роботи </w:t>
      </w:r>
      <w:r>
        <w:rPr>
          <w:szCs w:val="28"/>
          <w:lang w:val="en-US"/>
        </w:rPr>
        <w:t>botHard</w:t>
      </w:r>
    </w:p>
    <w:p w14:paraId="60EA46E3" w14:textId="77777777" w:rsidR="00C234C4" w:rsidRPr="003B3E40" w:rsidRDefault="00C234C4">
      <w:pPr>
        <w:widowControl/>
        <w:spacing w:line="240" w:lineRule="auto"/>
        <w:ind w:firstLine="0"/>
        <w:jc w:val="left"/>
        <w:rPr>
          <w:szCs w:val="28"/>
        </w:rPr>
      </w:pPr>
      <w:r w:rsidRPr="003B3E40">
        <w:rPr>
          <w:szCs w:val="28"/>
        </w:rPr>
        <w:br w:type="page"/>
      </w:r>
    </w:p>
    <w:p w14:paraId="67542CF2" w14:textId="745CF59D" w:rsidR="00651728" w:rsidRPr="005677AF" w:rsidRDefault="005677AF" w:rsidP="00D20599">
      <w:pPr>
        <w:widowControl/>
        <w:ind w:firstLine="709"/>
        <w:rPr>
          <w:b/>
          <w:bCs/>
          <w:szCs w:val="28"/>
          <w:lang w:val="uk-UA"/>
        </w:rPr>
      </w:pPr>
      <w:r w:rsidRPr="005677AF">
        <w:rPr>
          <w:b/>
          <w:bCs/>
          <w:szCs w:val="28"/>
          <w:lang w:val="uk-UA"/>
        </w:rPr>
        <w:t>Алгоритм знаходження переможних позицій</w:t>
      </w:r>
    </w:p>
    <w:p w14:paraId="69284EDA" w14:textId="6DB942C9" w:rsidR="00651728" w:rsidRDefault="00592B34" w:rsidP="00955673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Цей алгоритм використовується ботами </w:t>
      </w:r>
      <w:r>
        <w:rPr>
          <w:szCs w:val="28"/>
          <w:lang w:val="en-US"/>
        </w:rPr>
        <w:t>botMedium</w:t>
      </w:r>
      <w:r w:rsidRPr="00592B34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і </w:t>
      </w:r>
      <w:r>
        <w:rPr>
          <w:szCs w:val="28"/>
          <w:lang w:val="en-US"/>
        </w:rPr>
        <w:t>botHard</w:t>
      </w:r>
      <w:r w:rsidRPr="00592B34">
        <w:rPr>
          <w:szCs w:val="28"/>
          <w:lang w:val="uk-UA"/>
        </w:rPr>
        <w:t>.</w:t>
      </w:r>
      <w:r>
        <w:rPr>
          <w:szCs w:val="28"/>
          <w:lang w:val="uk-UA"/>
        </w:rPr>
        <w:t xml:space="preserve"> </w:t>
      </w:r>
      <w:r w:rsidR="00702D21">
        <w:rPr>
          <w:szCs w:val="28"/>
          <w:lang w:val="uk-UA"/>
        </w:rPr>
        <w:t>Завдяки масиву з шаблонами переможних позицій (</w:t>
      </w:r>
      <w:r w:rsidR="00677DF4">
        <w:rPr>
          <w:szCs w:val="28"/>
          <w:lang w:val="uk-UA"/>
        </w:rPr>
        <w:t>р</w:t>
      </w:r>
      <w:r w:rsidR="00702D21">
        <w:rPr>
          <w:szCs w:val="28"/>
          <w:lang w:val="uk-UA"/>
        </w:rPr>
        <w:t xml:space="preserve">исунок 1.6) необхідно порівняти кожний рядок поля гри спочатку з першим рядком масиву шаблонів, потім з другим і третім. </w:t>
      </w:r>
    </w:p>
    <w:p w14:paraId="250C2F8F" w14:textId="07990606" w:rsidR="00955673" w:rsidRPr="00592B34" w:rsidRDefault="00955673" w:rsidP="00955673">
      <w:pPr>
        <w:widowControl/>
        <w:ind w:firstLine="709"/>
        <w:rPr>
          <w:szCs w:val="28"/>
        </w:rPr>
      </w:pPr>
      <w:r>
        <w:rPr>
          <w:szCs w:val="28"/>
          <w:lang w:val="uk-UA"/>
        </w:rPr>
        <w:t>На рисунку 1.14 представлена блок-схема пошуку горизонтальних переможних позицій</w:t>
      </w:r>
    </w:p>
    <w:p w14:paraId="19113459" w14:textId="4411F1B4" w:rsidR="00702D21" w:rsidRDefault="00702D21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7F726924" w14:textId="025F1ED0" w:rsidR="00702D21" w:rsidRDefault="00702D21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 w:rsidRPr="00702D21">
        <w:rPr>
          <w:noProof/>
          <w:szCs w:val="28"/>
          <w:lang w:val="uk-UA"/>
        </w:rPr>
        <w:drawing>
          <wp:inline distT="0" distB="0" distL="0" distR="0" wp14:anchorId="0D6E9AFD" wp14:editId="71A9C772">
            <wp:extent cx="6152515" cy="4712970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1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D094" w14:textId="77777777" w:rsidR="00760D54" w:rsidRDefault="00760D54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50CE893F" w14:textId="15215D6E" w:rsidR="00702D21" w:rsidRPr="00592B34" w:rsidRDefault="00702D21" w:rsidP="00702D21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 xml:space="preserve">Рисунок 1.14 – </w:t>
      </w:r>
      <w:r w:rsidR="00D20599">
        <w:rPr>
          <w:szCs w:val="28"/>
          <w:lang w:val="uk-UA"/>
        </w:rPr>
        <w:t>Б</w:t>
      </w:r>
      <w:r>
        <w:rPr>
          <w:szCs w:val="28"/>
          <w:lang w:val="uk-UA"/>
        </w:rPr>
        <w:t xml:space="preserve">лок-схема </w:t>
      </w:r>
      <w:r w:rsidR="00592B34">
        <w:rPr>
          <w:szCs w:val="28"/>
          <w:lang w:val="uk-UA"/>
        </w:rPr>
        <w:t>пошуку горизонтальних переможних позицій</w:t>
      </w:r>
    </w:p>
    <w:p w14:paraId="32583DE0" w14:textId="2D476B18" w:rsidR="00760D54" w:rsidRDefault="00760D54" w:rsidP="00702D21">
      <w:pPr>
        <w:widowControl/>
        <w:spacing w:line="240" w:lineRule="auto"/>
        <w:ind w:firstLine="0"/>
        <w:jc w:val="center"/>
        <w:rPr>
          <w:szCs w:val="28"/>
        </w:rPr>
      </w:pPr>
    </w:p>
    <w:p w14:paraId="27E4304B" w14:textId="77777777" w:rsidR="00001AAC" w:rsidRPr="003B3E40" w:rsidRDefault="00001AAC" w:rsidP="00702D21">
      <w:pPr>
        <w:widowControl/>
        <w:spacing w:line="240" w:lineRule="auto"/>
        <w:ind w:firstLine="0"/>
        <w:jc w:val="center"/>
        <w:rPr>
          <w:szCs w:val="28"/>
        </w:rPr>
      </w:pPr>
    </w:p>
    <w:p w14:paraId="3092D1FD" w14:textId="359ADD9C" w:rsidR="00702D21" w:rsidRPr="00D20599" w:rsidRDefault="00760D54" w:rsidP="00D20599">
      <w:pPr>
        <w:widowControl/>
        <w:ind w:firstLine="709"/>
        <w:jc w:val="left"/>
        <w:rPr>
          <w:szCs w:val="28"/>
          <w:lang w:val="uk-UA"/>
        </w:rPr>
      </w:pPr>
      <w:r w:rsidRPr="00D20599">
        <w:rPr>
          <w:szCs w:val="28"/>
          <w:lang w:val="uk-UA"/>
        </w:rPr>
        <w:t>Для знаходження переможних позицій вертикально необхідно виконати ідентичний алгоритм</w:t>
      </w:r>
      <w:r w:rsidR="008645A2">
        <w:rPr>
          <w:szCs w:val="28"/>
          <w:lang w:val="uk-UA"/>
        </w:rPr>
        <w:t xml:space="preserve"> (рисунок 1.15)</w:t>
      </w:r>
      <w:r w:rsidRPr="00D20599">
        <w:rPr>
          <w:szCs w:val="28"/>
          <w:lang w:val="uk-UA"/>
        </w:rPr>
        <w:t xml:space="preserve">, за винятком того, що </w:t>
      </w:r>
      <w:r w:rsidRPr="00D20599">
        <w:rPr>
          <w:rFonts w:eastAsiaTheme="minorHAnsi"/>
          <w:szCs w:val="28"/>
          <w:lang w:val="ru-UA" w:eastAsia="en-US"/>
        </w:rPr>
        <w:t>arr[</w:t>
      </w:r>
      <w:r w:rsidR="008C5F3B" w:rsidRPr="00D20599">
        <w:rPr>
          <w:rFonts w:eastAsiaTheme="minorHAnsi"/>
          <w:szCs w:val="28"/>
          <w:lang w:val="en-US" w:eastAsia="en-US"/>
        </w:rPr>
        <w:t>i</w:t>
      </w:r>
      <w:r w:rsidRPr="00D20599">
        <w:rPr>
          <w:rFonts w:eastAsiaTheme="minorHAnsi"/>
          <w:szCs w:val="28"/>
          <w:lang w:val="ru-UA" w:eastAsia="en-US"/>
        </w:rPr>
        <w:t>][</w:t>
      </w:r>
      <w:r w:rsidR="008C5F3B" w:rsidRPr="00D20599">
        <w:rPr>
          <w:rFonts w:eastAsiaTheme="minorHAnsi"/>
          <w:szCs w:val="28"/>
          <w:lang w:val="en-US" w:eastAsia="en-US"/>
        </w:rPr>
        <w:t>j</w:t>
      </w:r>
      <w:r w:rsidRPr="00D20599">
        <w:rPr>
          <w:rFonts w:eastAsiaTheme="minorHAnsi"/>
          <w:szCs w:val="28"/>
          <w:lang w:val="ru-UA" w:eastAsia="en-US"/>
        </w:rPr>
        <w:t>]</w:t>
      </w:r>
      <w:r w:rsidR="008C5F3B" w:rsidRPr="00D20599">
        <w:rPr>
          <w:szCs w:val="28"/>
          <w:lang w:val="uk-UA"/>
        </w:rPr>
        <w:t xml:space="preserve"> було змінено на </w:t>
      </w:r>
      <w:r w:rsidR="008C5F3B" w:rsidRPr="00D20599">
        <w:rPr>
          <w:rFonts w:eastAsiaTheme="minorHAnsi"/>
          <w:szCs w:val="28"/>
          <w:lang w:val="ru-UA" w:eastAsia="en-US"/>
        </w:rPr>
        <w:t>arr[j][i]</w:t>
      </w:r>
      <w:r w:rsidR="008C5F3B" w:rsidRPr="00D20599">
        <w:rPr>
          <w:rFonts w:eastAsiaTheme="minorHAnsi"/>
          <w:szCs w:val="28"/>
          <w:lang w:val="uk-UA" w:eastAsia="en-US"/>
        </w:rPr>
        <w:t>.</w:t>
      </w:r>
    </w:p>
    <w:p w14:paraId="0D501D3A" w14:textId="6C0C6D6C" w:rsidR="00D83275" w:rsidRDefault="00D83275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33CEC178" w14:textId="38C492A9" w:rsidR="00760D54" w:rsidRDefault="00D86597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 w:rsidRPr="00D86597">
        <w:rPr>
          <w:noProof/>
          <w:szCs w:val="28"/>
          <w:lang w:val="uk-UA"/>
        </w:rPr>
        <w:drawing>
          <wp:inline distT="0" distB="0" distL="0" distR="0" wp14:anchorId="75D84725" wp14:editId="078D9FA1">
            <wp:extent cx="6152515" cy="4826635"/>
            <wp:effectExtent l="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F6E38" w14:textId="187F7631" w:rsidR="00D86597" w:rsidRPr="00592B34" w:rsidRDefault="00D86597" w:rsidP="00D86597">
      <w:pPr>
        <w:widowControl/>
        <w:spacing w:line="240" w:lineRule="auto"/>
        <w:ind w:firstLine="0"/>
        <w:jc w:val="center"/>
        <w:rPr>
          <w:szCs w:val="28"/>
        </w:rPr>
      </w:pPr>
      <w:r>
        <w:rPr>
          <w:szCs w:val="28"/>
          <w:lang w:val="uk-UA"/>
        </w:rPr>
        <w:t>Рисунок 1.1</w:t>
      </w:r>
      <w:r w:rsidRPr="00D86597">
        <w:rPr>
          <w:szCs w:val="28"/>
        </w:rPr>
        <w:t>5</w:t>
      </w:r>
      <w:r>
        <w:rPr>
          <w:szCs w:val="28"/>
          <w:lang w:val="uk-UA"/>
        </w:rPr>
        <w:t xml:space="preserve"> – </w:t>
      </w:r>
      <w:r w:rsidR="00D20599">
        <w:rPr>
          <w:szCs w:val="28"/>
          <w:lang w:val="uk-UA"/>
        </w:rPr>
        <w:t>Б</w:t>
      </w:r>
      <w:r>
        <w:rPr>
          <w:szCs w:val="28"/>
          <w:lang w:val="uk-UA"/>
        </w:rPr>
        <w:t xml:space="preserve">лок-схема пошуку </w:t>
      </w:r>
      <w:r w:rsidR="00613DB5">
        <w:rPr>
          <w:szCs w:val="28"/>
          <w:lang w:val="uk-UA"/>
        </w:rPr>
        <w:t>вертикальних</w:t>
      </w:r>
      <w:r>
        <w:rPr>
          <w:szCs w:val="28"/>
          <w:lang w:val="uk-UA"/>
        </w:rPr>
        <w:t xml:space="preserve"> переможних позицій</w:t>
      </w:r>
    </w:p>
    <w:p w14:paraId="683B350F" w14:textId="77777777" w:rsidR="00D86597" w:rsidRPr="00D86597" w:rsidRDefault="00D86597" w:rsidP="00702D21">
      <w:pPr>
        <w:widowControl/>
        <w:spacing w:line="240" w:lineRule="auto"/>
        <w:ind w:firstLine="0"/>
        <w:jc w:val="left"/>
        <w:rPr>
          <w:szCs w:val="28"/>
        </w:rPr>
      </w:pPr>
    </w:p>
    <w:p w14:paraId="5AB2E9AB" w14:textId="491BD7BB" w:rsidR="00760D54" w:rsidRPr="00696890" w:rsidRDefault="00696890" w:rsidP="00E7771B">
      <w:pPr>
        <w:widowControl/>
        <w:ind w:firstLine="709"/>
        <w:rPr>
          <w:szCs w:val="28"/>
          <w:lang w:val="uk-UA"/>
        </w:rPr>
      </w:pPr>
      <w:r>
        <w:rPr>
          <w:szCs w:val="28"/>
          <w:lang w:val="uk-UA"/>
        </w:rPr>
        <w:t>Для знаходження діагональних переможних позицій</w:t>
      </w:r>
      <w:r w:rsidR="008645A2">
        <w:rPr>
          <w:szCs w:val="28"/>
          <w:lang w:val="uk-UA"/>
        </w:rPr>
        <w:t xml:space="preserve"> (рисунок 1.16)</w:t>
      </w:r>
      <w:r>
        <w:rPr>
          <w:szCs w:val="28"/>
          <w:lang w:val="uk-UA"/>
        </w:rPr>
        <w:t xml:space="preserve">, яких набагато менше ніж горизонтальних і вертикальних достатньо просто використати </w:t>
      </w:r>
      <w:r w:rsidR="00D20599">
        <w:rPr>
          <w:szCs w:val="28"/>
          <w:lang w:val="uk-UA"/>
        </w:rPr>
        <w:t>шість</w:t>
      </w:r>
      <w:r>
        <w:rPr>
          <w:szCs w:val="28"/>
          <w:lang w:val="uk-UA"/>
        </w:rPr>
        <w:t xml:space="preserve"> </w:t>
      </w:r>
      <w:r w:rsidRPr="00696890">
        <w:rPr>
          <w:b/>
          <w:bCs/>
          <w:szCs w:val="28"/>
          <w:lang w:val="en-US"/>
        </w:rPr>
        <w:t>if</w:t>
      </w:r>
      <w:r>
        <w:rPr>
          <w:szCs w:val="28"/>
          <w:lang w:val="uk-UA"/>
        </w:rPr>
        <w:t>ів</w:t>
      </w:r>
      <w:r w:rsidRPr="00696890">
        <w:rPr>
          <w:szCs w:val="28"/>
        </w:rPr>
        <w:t xml:space="preserve">, </w:t>
      </w:r>
      <w:r>
        <w:rPr>
          <w:szCs w:val="28"/>
          <w:lang w:val="uk-UA"/>
        </w:rPr>
        <w:t>з урахуванням пріоритетів (</w:t>
      </w:r>
      <w:r w:rsidR="00D20599">
        <w:rPr>
          <w:szCs w:val="28"/>
          <w:lang w:val="uk-UA"/>
        </w:rPr>
        <w:t>р</w:t>
      </w:r>
      <w:r>
        <w:rPr>
          <w:szCs w:val="28"/>
          <w:lang w:val="uk-UA"/>
        </w:rPr>
        <w:t>исунок 1.8).</w:t>
      </w:r>
    </w:p>
    <w:p w14:paraId="2E4F368F" w14:textId="2FECDE4C" w:rsidR="00696890" w:rsidRDefault="00696890" w:rsidP="00702D21">
      <w:pPr>
        <w:widowControl/>
        <w:spacing w:line="240" w:lineRule="auto"/>
        <w:ind w:firstLine="0"/>
        <w:jc w:val="left"/>
        <w:rPr>
          <w:szCs w:val="28"/>
          <w:lang w:val="uk-UA"/>
        </w:rPr>
      </w:pPr>
    </w:p>
    <w:p w14:paraId="2D18D4FD" w14:textId="66AAFEC9" w:rsidR="00696890" w:rsidRDefault="00696890" w:rsidP="00696890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 w:rsidRPr="00696890">
        <w:rPr>
          <w:noProof/>
          <w:szCs w:val="28"/>
          <w:lang w:val="uk-UA"/>
        </w:rPr>
        <w:drawing>
          <wp:inline distT="0" distB="0" distL="0" distR="0" wp14:anchorId="69CC6053" wp14:editId="516E8932">
            <wp:extent cx="2757989" cy="1752600"/>
            <wp:effectExtent l="0" t="0" r="444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9481" cy="175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51BE" w14:textId="77777777" w:rsidR="00BF5861" w:rsidRDefault="00BF5861" w:rsidP="00696890">
      <w:pPr>
        <w:widowControl/>
        <w:spacing w:line="240" w:lineRule="auto"/>
        <w:ind w:firstLine="0"/>
        <w:jc w:val="center"/>
        <w:rPr>
          <w:szCs w:val="28"/>
          <w:lang w:val="uk-UA"/>
        </w:rPr>
      </w:pPr>
    </w:p>
    <w:p w14:paraId="3A7D895F" w14:textId="4A415160" w:rsidR="00696890" w:rsidRDefault="00696890" w:rsidP="00696890">
      <w:pPr>
        <w:widowControl/>
        <w:spacing w:line="240" w:lineRule="auto"/>
        <w:ind w:firstLine="0"/>
        <w:jc w:val="center"/>
        <w:rPr>
          <w:szCs w:val="28"/>
          <w:lang w:val="uk-UA"/>
        </w:rPr>
      </w:pPr>
      <w:r>
        <w:rPr>
          <w:szCs w:val="28"/>
          <w:lang w:val="uk-UA"/>
        </w:rPr>
        <w:t xml:space="preserve">Рисунок 1.16 – </w:t>
      </w:r>
      <w:r w:rsidR="00E7771B">
        <w:rPr>
          <w:szCs w:val="28"/>
          <w:lang w:val="uk-UA"/>
        </w:rPr>
        <w:t>П</w:t>
      </w:r>
      <w:r>
        <w:rPr>
          <w:szCs w:val="28"/>
          <w:lang w:val="uk-UA"/>
        </w:rPr>
        <w:t xml:space="preserve">ошук </w:t>
      </w:r>
      <w:r w:rsidR="00452C5E">
        <w:rPr>
          <w:szCs w:val="28"/>
          <w:lang w:val="uk-UA"/>
        </w:rPr>
        <w:t>діагональних переможних позицій</w:t>
      </w:r>
    </w:p>
    <w:p w14:paraId="6709615B" w14:textId="6DE8C4C2" w:rsidR="00247CD1" w:rsidRDefault="00247CD1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5738B2B9" w14:textId="551BF6F0" w:rsidR="00F96761" w:rsidRPr="002D2AB6" w:rsidRDefault="005E37D4" w:rsidP="0019155B">
      <w:pPr>
        <w:ind w:firstLine="709"/>
        <w:rPr>
          <w:b/>
          <w:bCs/>
          <w:szCs w:val="28"/>
          <w:lang w:val="uk-UA"/>
        </w:rPr>
      </w:pPr>
      <w:r w:rsidRPr="002D2AB6">
        <w:rPr>
          <w:b/>
          <w:bCs/>
          <w:szCs w:val="28"/>
          <w:lang w:val="uk-UA"/>
        </w:rPr>
        <w:t>2 ОСНОВНА ЧАСТИНА</w:t>
      </w:r>
    </w:p>
    <w:p w14:paraId="420A606A" w14:textId="77777777" w:rsidR="005E37D4" w:rsidRPr="005E37D4" w:rsidRDefault="005E37D4" w:rsidP="005E37D4">
      <w:pPr>
        <w:tabs>
          <w:tab w:val="left" w:pos="1134"/>
        </w:tabs>
        <w:ind w:left="709" w:firstLine="0"/>
      </w:pPr>
    </w:p>
    <w:p w14:paraId="352D376E" w14:textId="79A1C69D" w:rsidR="003367AC" w:rsidRDefault="002D2AB6" w:rsidP="008003E0">
      <w:pPr>
        <w:tabs>
          <w:tab w:val="left" w:pos="1134"/>
        </w:tabs>
        <w:ind w:firstLine="709"/>
        <w:rPr>
          <w:b/>
          <w:bCs/>
          <w:szCs w:val="28"/>
          <w:lang w:val="uk-UA"/>
        </w:rPr>
      </w:pPr>
      <w:r>
        <w:rPr>
          <w:b/>
          <w:bCs/>
          <w:szCs w:val="28"/>
          <w:lang w:val="uk-UA"/>
        </w:rPr>
        <w:t xml:space="preserve">2.1 </w:t>
      </w:r>
      <w:r w:rsidR="005E37D4" w:rsidRPr="005E37D4">
        <w:rPr>
          <w:b/>
          <w:bCs/>
          <w:szCs w:val="28"/>
          <w:lang w:val="uk-UA"/>
        </w:rPr>
        <w:t>О</w:t>
      </w:r>
      <w:r w:rsidR="003367AC" w:rsidRPr="005E37D4">
        <w:rPr>
          <w:b/>
          <w:bCs/>
          <w:szCs w:val="28"/>
          <w:lang w:val="uk-UA"/>
        </w:rPr>
        <w:t>пис виконаних</w:t>
      </w:r>
      <w:r w:rsidR="008F4477" w:rsidRPr="005E37D4">
        <w:rPr>
          <w:b/>
          <w:bCs/>
          <w:szCs w:val="28"/>
          <w:lang w:val="uk-UA"/>
        </w:rPr>
        <w:t xml:space="preserve"> робіт</w:t>
      </w:r>
      <w:r w:rsidR="006C3917" w:rsidRPr="005E37D4">
        <w:rPr>
          <w:b/>
          <w:bCs/>
          <w:szCs w:val="28"/>
          <w:lang w:val="uk-UA"/>
        </w:rPr>
        <w:t xml:space="preserve"> (завдань)</w:t>
      </w:r>
      <w:r w:rsidR="008F4477" w:rsidRPr="005E37D4">
        <w:rPr>
          <w:b/>
          <w:bCs/>
          <w:szCs w:val="28"/>
          <w:lang w:val="uk-UA"/>
        </w:rPr>
        <w:t xml:space="preserve"> </w:t>
      </w:r>
      <w:r w:rsidR="007505FD" w:rsidRPr="005E37D4">
        <w:rPr>
          <w:b/>
          <w:bCs/>
          <w:szCs w:val="28"/>
          <w:lang w:val="uk-UA"/>
        </w:rPr>
        <w:t>навчальної</w:t>
      </w:r>
      <w:r w:rsidR="003367AC" w:rsidRPr="005E37D4">
        <w:rPr>
          <w:b/>
          <w:bCs/>
          <w:szCs w:val="28"/>
          <w:lang w:val="uk-UA"/>
        </w:rPr>
        <w:t xml:space="preserve"> </w:t>
      </w:r>
      <w:r w:rsidR="008F4477" w:rsidRPr="005E37D4">
        <w:rPr>
          <w:b/>
          <w:bCs/>
          <w:szCs w:val="28"/>
          <w:lang w:val="uk-UA"/>
        </w:rPr>
        <w:t>практики</w:t>
      </w:r>
    </w:p>
    <w:p w14:paraId="09B79805" w14:textId="77777777" w:rsidR="002D2AB6" w:rsidRDefault="002D2AB6" w:rsidP="008003E0">
      <w:pPr>
        <w:tabs>
          <w:tab w:val="left" w:pos="1134"/>
        </w:tabs>
        <w:ind w:firstLine="709"/>
        <w:rPr>
          <w:szCs w:val="28"/>
          <w:lang w:val="uk-UA"/>
        </w:rPr>
      </w:pPr>
    </w:p>
    <w:p w14:paraId="5295D82B" w14:textId="4E4D620E" w:rsidR="00C2371A" w:rsidRDefault="008003E0" w:rsidP="008003E0">
      <w:pPr>
        <w:tabs>
          <w:tab w:val="left" w:pos="1134"/>
        </w:tabs>
        <w:ind w:firstLine="709"/>
        <w:rPr>
          <w:szCs w:val="28"/>
          <w:lang w:val="uk-UA"/>
        </w:rPr>
      </w:pPr>
      <w:r>
        <w:rPr>
          <w:szCs w:val="28"/>
          <w:lang w:val="uk-UA"/>
        </w:rPr>
        <w:t>В ході виконання індивідуального завдання по розробці</w:t>
      </w:r>
      <w:r w:rsidRPr="008003E0">
        <w:rPr>
          <w:szCs w:val="28"/>
          <w:lang w:val="uk-UA"/>
        </w:rPr>
        <w:t xml:space="preserve"> </w:t>
      </w:r>
      <w:r w:rsidRPr="002F62A5">
        <w:rPr>
          <w:szCs w:val="28"/>
          <w:lang w:val="uk-UA"/>
        </w:rPr>
        <w:t>гр</w:t>
      </w:r>
      <w:r>
        <w:rPr>
          <w:szCs w:val="28"/>
          <w:lang w:val="uk-UA"/>
        </w:rPr>
        <w:t>и</w:t>
      </w:r>
      <w:r w:rsidRPr="002F62A5">
        <w:rPr>
          <w:szCs w:val="28"/>
          <w:lang w:val="uk-UA"/>
        </w:rPr>
        <w:t xml:space="preserve"> Tic-Tac</w:t>
      </w:r>
      <w:r w:rsidRPr="00F2523C">
        <w:rPr>
          <w:szCs w:val="28"/>
          <w:lang w:val="uk-UA"/>
        </w:rPr>
        <w:t>-</w:t>
      </w:r>
      <w:r>
        <w:rPr>
          <w:szCs w:val="28"/>
          <w:lang w:val="en-US"/>
        </w:rPr>
        <w:t>Toe</w:t>
      </w:r>
      <w:r>
        <w:rPr>
          <w:szCs w:val="28"/>
          <w:lang w:val="uk-UA"/>
        </w:rPr>
        <w:t xml:space="preserve"> </w:t>
      </w:r>
      <w:r w:rsidR="00C2371A">
        <w:rPr>
          <w:szCs w:val="28"/>
          <w:lang w:val="uk-UA"/>
        </w:rPr>
        <w:t>були розроблені наступні функції:</w:t>
      </w:r>
    </w:p>
    <w:p w14:paraId="3DF3DF98" w14:textId="1928EC11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splayArrViaPixels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виведення масиву по пікселям</w:t>
      </w:r>
    </w:p>
    <w:p w14:paraId="51F50A30" w14:textId="64CBA22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llCheck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eastAsia="en-US"/>
        </w:rPr>
        <w:t>заповнити</w:t>
      </w:r>
      <w:r w:rsidRPr="00C2371A"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checkArr</w:t>
      </w:r>
    </w:p>
    <w:p w14:paraId="73182341" w14:textId="06B45CE7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IfElementExists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перевірити наявність елементів в масиві</w:t>
      </w:r>
    </w:p>
    <w:p w14:paraId="505CB0A8" w14:textId="1234DB2E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llArrWith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очистити дошку</w:t>
      </w:r>
    </w:p>
    <w:p w14:paraId="10C92D2F" w14:textId="7C6D9F58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splay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вивести масив на екран</w:t>
      </w:r>
    </w:p>
    <w:p w14:paraId="5E247F82" w14:textId="177CA4EE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Wi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перевірити перемогу </w:t>
      </w:r>
    </w:p>
    <w:p w14:paraId="6AC027AD" w14:textId="17C79179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0 - game is still on</w:t>
      </w:r>
    </w:p>
    <w:p w14:paraId="68BF0D55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1 - x wins</w:t>
      </w:r>
    </w:p>
    <w:p w14:paraId="046F6EE4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2 - o wins</w:t>
      </w:r>
    </w:p>
    <w:p w14:paraId="41FDE1B7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3 - draw</w:t>
      </w:r>
    </w:p>
    <w:p w14:paraId="43C90EDC" w14:textId="77777777" w:rsidR="00C2371A" w:rsidRDefault="00C2371A" w:rsidP="00C2371A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turn 1 means turn o</w:t>
      </w:r>
    </w:p>
    <w:p w14:paraId="1486F13A" w14:textId="23D0086B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turn 0 means turn x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)</w:t>
      </w:r>
    </w:p>
    <w:p w14:paraId="7EDFAF0F" w14:textId="1826D220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alertResult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сповістити про результати гри</w:t>
      </w:r>
    </w:p>
    <w:p w14:paraId="39E7ADAA" w14:textId="7D43A962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Easy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9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бот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easy</w:t>
      </w:r>
    </w:p>
    <w:p w14:paraId="27C5FD5A" w14:textId="1B83618A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eateRowColumnPatternsBasedOnPriority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аповнити шаблон переможних позицій даним в залежності від пріорітету</w:t>
      </w:r>
    </w:p>
    <w:p w14:paraId="1A419D6A" w14:textId="39CF2975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BasedOnRowColumnPatte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3][3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input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при знаходженні переможної позиції</w:t>
      </w:r>
    </w:p>
    <w:p w14:paraId="5B76312A" w14:textId="7CD917B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SymbolsInARowBasedOn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</w:t>
      </w:r>
      <w:r w:rsidRPr="00C2371A"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знайти переможну поз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ицію в рядку</w:t>
      </w:r>
    </w:p>
    <w:p w14:paraId="2F6F3CD8" w14:textId="5D4F81B9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SymbolsInAColumnBasedOnTu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найти переможну позицію в стовбці</w:t>
      </w:r>
    </w:p>
    <w:p w14:paraId="4E307C30" w14:textId="546B73B0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SymbolsInADiagonalBasedOnTu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найти переможну позицію в діагоналі</w:t>
      </w:r>
    </w:p>
    <w:p w14:paraId="394203C6" w14:textId="09BD3638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Crosses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знайти переможну позицію</w:t>
      </w:r>
    </w:p>
    <w:p w14:paraId="3AD5C2C8" w14:textId="1397A6DF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Medium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бот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medium</w:t>
      </w:r>
    </w:p>
    <w:p w14:paraId="3BE97E52" w14:textId="10E8A306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FirstMove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перший хід бота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47C2E1D0" w14:textId="2512EDBA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SecondMove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другий хід бота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6236CF43" w14:textId="626556A7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ThirdMove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третій хід бота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64BA2BB1" w14:textId="31CF1380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py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emp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скопіювати масив</w:t>
      </w:r>
    </w:p>
    <w:p w14:paraId="702BE047" w14:textId="4123C35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O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ввід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‘o’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в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arr</w:t>
      </w:r>
    </w:p>
    <w:p w14:paraId="140938D2" w14:textId="02943C44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X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</w:t>
      </w:r>
      <w:r w:rsidRPr="00C2371A"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– ввід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‘x’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в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arr</w:t>
      </w:r>
    </w:p>
    <w:p w14:paraId="0BD8ADEF" w14:textId="0F9E0B2B" w:rsidR="00C2371A" w:rsidRDefault="00C2371A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Check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9]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перевірити </w:t>
      </w:r>
      <w:r w:rsidR="005A7FAC"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кількість зайнятих клітинок</w:t>
      </w:r>
    </w:p>
    <w:p w14:paraId="41D68996" w14:textId="3F5A970D" w:rsidR="00465196" w:rsidRP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бот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hard</w:t>
      </w:r>
    </w:p>
    <w:p w14:paraId="48BC1F2B" w14:textId="443D9F37" w:rsidR="00465196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Tu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 xml:space="preserve"> –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>прийняти хід та перенаправити гравця до гри в залежності від його вибору</w:t>
      </w:r>
    </w:p>
    <w:p w14:paraId="0B11C7DE" w14:textId="5F0ED2B6" w:rsid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playerMode(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режим гри з людина проти людини</w:t>
      </w:r>
    </w:p>
    <w:p w14:paraId="56B66E4D" w14:textId="6681B8F6" w:rsid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Mode(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режим гри людина проти бота</w:t>
      </w:r>
    </w:p>
    <w:p w14:paraId="19A1A949" w14:textId="26C5C98F" w:rsidR="00A30B38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Action(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обрати режим гри</w:t>
      </w:r>
    </w:p>
    <w:p w14:paraId="0CD23D35" w14:textId="374CFD11" w:rsidR="00A30B38" w:rsidRPr="001F4234" w:rsidRDefault="00A30B38" w:rsidP="00C2371A">
      <w:pPr>
        <w:tabs>
          <w:tab w:val="left" w:pos="1134"/>
        </w:tabs>
        <w:ind w:left="709" w:firstLine="0"/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main(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uk-UA" w:eastAsia="en-US"/>
        </w:rPr>
        <w:t xml:space="preserve"> – функція 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en-US" w:eastAsia="en-US"/>
        </w:rPr>
        <w:t>main</w:t>
      </w:r>
    </w:p>
    <w:p w14:paraId="1F953937" w14:textId="1942AD6E" w:rsidR="00702BF3" w:rsidRPr="00702BF3" w:rsidRDefault="00702BF3" w:rsidP="00C2371A">
      <w:pPr>
        <w:tabs>
          <w:tab w:val="left" w:pos="1134"/>
        </w:tabs>
        <w:ind w:left="709" w:firstLine="0"/>
        <w:rPr>
          <w:lang w:val="uk-UA"/>
        </w:rPr>
      </w:pPr>
      <w:r>
        <w:rPr>
          <w:lang w:val="uk-UA"/>
        </w:rPr>
        <w:t>Також  розроблені наступні регулярні вирази:</w:t>
      </w:r>
    </w:p>
    <w:p w14:paraId="05004D2E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botXReg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bot x b x</w:t>
      </w:r>
    </w:p>
    <w:p w14:paraId="779DA39E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botOReg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o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bot o b o</w:t>
      </w:r>
    </w:p>
    <w:p w14:paraId="759AD04B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playerReg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pl?a?y?e?r?\\s*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 player p</w:t>
      </w:r>
    </w:p>
    <w:p w14:paraId="15FEA8C9" w14:textId="77777777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botXBotOReg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|\\s*bo?t?\\s*o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 xml:space="preserve">//both bot x b x AND bot o b o </w:t>
      </w:r>
    </w:p>
    <w:p w14:paraId="0B572CD6" w14:textId="0C56D6C8" w:rsidR="00702BF3" w:rsidRPr="00DA72F9" w:rsidRDefault="00702BF3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</w:pPr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botXBotORegPlayerReg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|\\s*bo?t?\\s*o\\s*|\\s*pl?a?y?e?r?\\s*\\s*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 bot x b x AND bot o b o AND player p</w:t>
      </w:r>
    </w:p>
    <w:p w14:paraId="7A7A68EE" w14:textId="55445D78" w:rsidR="00DA72F9" w:rsidRPr="00DA72F9" w:rsidRDefault="00DA72F9" w:rsidP="00702BF3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</w:pPr>
      <w:r w:rsidRPr="00DA72F9">
        <w:rPr>
          <w:rFonts w:ascii="Cascadia Mono" w:eastAsiaTheme="minorHAnsi" w:hAnsi="Cascadia Mono" w:cs="Cascadia Mono"/>
          <w:color w:val="2B91AF"/>
          <w:sz w:val="18"/>
          <w:szCs w:val="18"/>
          <w:lang w:val="ru-UA" w:eastAsia="en-US"/>
        </w:rPr>
        <w:t>regex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 botXBotORegPlayerRegStop(</w:t>
      </w:r>
      <w:r w:rsidRPr="00DA72F9">
        <w:rPr>
          <w:rFonts w:ascii="Cascadia Mono" w:eastAsiaTheme="minorHAnsi" w:hAnsi="Cascadia Mono" w:cs="Cascadia Mono"/>
          <w:color w:val="A31515"/>
          <w:sz w:val="18"/>
          <w:szCs w:val="18"/>
          <w:lang w:val="ru-UA" w:eastAsia="en-US"/>
        </w:rPr>
        <w:t>"\\s*bo?t?\\s*x\\s*|\\s*bo?t?\\s*o\\s*|\\s*pl?a?y?e?r?\\s*\\s*|stop"</w:t>
      </w:r>
      <w:r w:rsidRPr="00DA72F9">
        <w:rPr>
          <w:rFonts w:ascii="Cascadia Mono" w:eastAsiaTheme="minorHAnsi" w:hAnsi="Cascadia Mono" w:cs="Cascadia Mono"/>
          <w:color w:val="000000"/>
          <w:sz w:val="18"/>
          <w:szCs w:val="18"/>
          <w:lang w:val="ru-UA" w:eastAsia="en-US"/>
        </w:rPr>
        <w:t xml:space="preserve">);  </w:t>
      </w:r>
      <w:r w:rsidRPr="00DA72F9">
        <w:rPr>
          <w:rFonts w:ascii="Cascadia Mono" w:eastAsiaTheme="minorHAnsi" w:hAnsi="Cascadia Mono" w:cs="Cascadia Mono"/>
          <w:color w:val="008000"/>
          <w:sz w:val="18"/>
          <w:szCs w:val="18"/>
          <w:lang w:val="ru-UA" w:eastAsia="en-US"/>
        </w:rPr>
        <w:t>// bot x b x AND bot o b o AND player p</w:t>
      </w:r>
    </w:p>
    <w:p w14:paraId="1FB37F4C" w14:textId="77777777" w:rsidR="005E37D4" w:rsidRPr="005E1E53" w:rsidRDefault="005E37D4" w:rsidP="005E37D4">
      <w:pPr>
        <w:tabs>
          <w:tab w:val="left" w:pos="1134"/>
        </w:tabs>
        <w:ind w:left="709" w:firstLine="0"/>
        <w:rPr>
          <w:sz w:val="26"/>
          <w:szCs w:val="26"/>
          <w:lang w:val="uk-UA"/>
        </w:rPr>
      </w:pPr>
    </w:p>
    <w:p w14:paraId="22B43F1E" w14:textId="09FE39CD" w:rsidR="00F96761" w:rsidRPr="005E37D4" w:rsidRDefault="002D2AB6" w:rsidP="005E37D4">
      <w:pPr>
        <w:tabs>
          <w:tab w:val="left" w:pos="1134"/>
        </w:tabs>
        <w:ind w:left="709" w:firstLine="0"/>
        <w:rPr>
          <w:b/>
          <w:bCs/>
          <w:szCs w:val="28"/>
          <w:lang w:val="uk-UA"/>
        </w:rPr>
      </w:pPr>
      <w:r>
        <w:rPr>
          <w:b/>
          <w:bCs/>
          <w:szCs w:val="28"/>
          <w:lang w:val="uk-UA"/>
        </w:rPr>
        <w:t>2.2</w:t>
      </w:r>
      <w:r w:rsidR="005E37D4" w:rsidRPr="005E37D4">
        <w:rPr>
          <w:b/>
          <w:bCs/>
          <w:szCs w:val="28"/>
          <w:lang w:val="uk-UA"/>
        </w:rPr>
        <w:t xml:space="preserve"> О</w:t>
      </w:r>
      <w:r w:rsidR="008F4477" w:rsidRPr="005E37D4">
        <w:rPr>
          <w:b/>
          <w:bCs/>
          <w:szCs w:val="28"/>
          <w:lang w:val="uk-UA"/>
        </w:rPr>
        <w:t>пис технічних та програмних засобів для їх виконання</w:t>
      </w:r>
    </w:p>
    <w:p w14:paraId="7E19AE65" w14:textId="77777777" w:rsidR="002D2AB6" w:rsidRDefault="002D2AB6" w:rsidP="005E37D4">
      <w:pPr>
        <w:tabs>
          <w:tab w:val="left" w:pos="1134"/>
        </w:tabs>
        <w:ind w:firstLine="709"/>
        <w:rPr>
          <w:szCs w:val="28"/>
          <w:lang w:val="uk-UA"/>
        </w:rPr>
      </w:pPr>
    </w:p>
    <w:p w14:paraId="065B571C" w14:textId="78FC3211" w:rsidR="00DF1425" w:rsidRDefault="005E37D4" w:rsidP="005E37D4">
      <w:pPr>
        <w:tabs>
          <w:tab w:val="left" w:pos="1134"/>
        </w:tabs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В ході виконання індивідуального завдання застосовувалися наступні </w:t>
      </w:r>
      <w:r w:rsidR="00DF1425">
        <w:rPr>
          <w:szCs w:val="28"/>
          <w:lang w:val="uk-UA"/>
        </w:rPr>
        <w:t>програмн</w:t>
      </w:r>
      <w:r>
        <w:rPr>
          <w:szCs w:val="28"/>
          <w:lang w:val="uk-UA"/>
        </w:rPr>
        <w:t>і</w:t>
      </w:r>
      <w:r w:rsidR="00DF1425">
        <w:rPr>
          <w:szCs w:val="28"/>
          <w:lang w:val="uk-UA"/>
        </w:rPr>
        <w:t xml:space="preserve"> засоб</w:t>
      </w:r>
      <w:r>
        <w:rPr>
          <w:szCs w:val="28"/>
          <w:lang w:val="uk-UA"/>
        </w:rPr>
        <w:t>и</w:t>
      </w:r>
      <w:r w:rsidR="00DF1425">
        <w:rPr>
          <w:szCs w:val="28"/>
          <w:lang w:val="uk-UA"/>
        </w:rPr>
        <w:t>:</w:t>
      </w:r>
    </w:p>
    <w:p w14:paraId="3E386B9D" w14:textId="1769B53F" w:rsidR="00DF1425" w:rsidRDefault="006B294B" w:rsidP="00B902BD">
      <w:pPr>
        <w:tabs>
          <w:tab w:val="left" w:pos="1134"/>
        </w:tabs>
        <w:ind w:firstLine="709"/>
        <w:rPr>
          <w:szCs w:val="28"/>
          <w:lang w:val="uk-UA"/>
        </w:rPr>
      </w:pPr>
      <w:r w:rsidRPr="00E24632">
        <w:rPr>
          <w:b/>
          <w:bCs/>
          <w:i/>
          <w:iCs/>
          <w:szCs w:val="28"/>
          <w:lang w:val="uk-UA"/>
        </w:rPr>
        <w:t>Microsoft Visual Studio</w:t>
      </w:r>
      <w:r w:rsidRPr="006B294B">
        <w:rPr>
          <w:szCs w:val="28"/>
          <w:lang w:val="uk-UA"/>
        </w:rPr>
        <w:t xml:space="preserve"> — серія продуктів фірми Майкрософт, які містять інтегроване середовище розробки програмного забезпечення та низку інших інструментальних засобів. Ці продукти дають змогу розробляти як консольні програми, так і програми з графічним інтерфейсом, включно з підтримкою технології Windows Forms, а також вебсайти, вебзастосунки, вебслужби як у рідному, так і в керованому кодах для всіх платформ, що підтримуються Microsoft Windows, Windows Mobile, Windows Phone, Windows CE, .NET Framework, .NET Compact Framework та Microsoft Silverlight.</w:t>
      </w:r>
    </w:p>
    <w:p w14:paraId="1ECC2ECA" w14:textId="1BA0396A" w:rsidR="002D2AB6" w:rsidRDefault="00255265" w:rsidP="00B902BD">
      <w:pPr>
        <w:tabs>
          <w:tab w:val="left" w:pos="1134"/>
        </w:tabs>
        <w:ind w:firstLine="709"/>
        <w:rPr>
          <w:szCs w:val="28"/>
          <w:lang w:val="uk-UA"/>
        </w:rPr>
      </w:pPr>
      <w:r w:rsidRPr="00E24632">
        <w:rPr>
          <w:b/>
          <w:bCs/>
          <w:i/>
          <w:iCs/>
          <w:szCs w:val="28"/>
          <w:lang w:val="uk-UA"/>
        </w:rPr>
        <w:t>Notepad++</w:t>
      </w:r>
      <w:r w:rsidRPr="00255265">
        <w:rPr>
          <w:szCs w:val="28"/>
          <w:lang w:val="uk-UA"/>
        </w:rPr>
        <w:t xml:space="preserve"> — текстовий редактор, призначений для програмістів і тих, кого не влаштовує скромна функціональність Блокнота, що входить до складу Windows. Notepad++ базується на компоненті Scintilla (потужному компоненті для редагування), написаному на C++ з використанням тільки Windows API і STL, що забезпечує максимальну швидкість роботи при мінімальному розмірі програми. Інтерфейс Notepad++ є багатомовним (українська мова присутня). Серед особливостей програми — підсвічування синтаксису та підтримка великої кількості мов програмування (C, C++, Java, XML, HTML, PHP,</w:t>
      </w:r>
      <w:r w:rsidR="00B902BD">
        <w:rPr>
          <w:szCs w:val="28"/>
          <w:lang w:val="uk-UA"/>
        </w:rPr>
        <w:t xml:space="preserve"> </w:t>
      </w:r>
      <w:r w:rsidRPr="00255265">
        <w:rPr>
          <w:szCs w:val="28"/>
          <w:lang w:val="uk-UA"/>
        </w:rPr>
        <w:t>JavaScript, ASCII, Visual Basic&amp;nbs/VBScript, SQL, Ruby, CSS, Pascal, Perl і Python), багатомовна підтримка, робота з декількома документами.</w:t>
      </w:r>
    </w:p>
    <w:p w14:paraId="6CC75E50" w14:textId="77777777" w:rsidR="002D2AB6" w:rsidRDefault="002D2AB6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235D96B5" w14:textId="10B5EABC" w:rsidR="004147E3" w:rsidRDefault="007452D5" w:rsidP="00B50531">
      <w:pPr>
        <w:ind w:firstLine="709"/>
        <w:rPr>
          <w:b/>
          <w:bCs/>
          <w:szCs w:val="28"/>
          <w:lang w:val="uk-UA"/>
        </w:rPr>
      </w:pPr>
      <w:r>
        <w:rPr>
          <w:b/>
          <w:bCs/>
          <w:szCs w:val="28"/>
          <w:lang w:val="uk-UA"/>
        </w:rPr>
        <w:t xml:space="preserve">3 </w:t>
      </w:r>
      <w:r w:rsidR="004147E3" w:rsidRPr="004147E3">
        <w:rPr>
          <w:b/>
          <w:bCs/>
          <w:szCs w:val="28"/>
          <w:lang w:val="uk-UA"/>
        </w:rPr>
        <w:t>РЕЗУЛЬТАТИ ВИКОНАННЯ ЗАВДАНЬ ПРАКТИКИ</w:t>
      </w:r>
    </w:p>
    <w:p w14:paraId="55EEC8CB" w14:textId="77777777" w:rsidR="00CC35CD" w:rsidRDefault="00CC35CD" w:rsidP="004147E3">
      <w:pPr>
        <w:ind w:firstLine="709"/>
        <w:rPr>
          <w:b/>
          <w:bCs/>
          <w:szCs w:val="28"/>
          <w:lang w:val="uk-UA"/>
        </w:rPr>
      </w:pPr>
    </w:p>
    <w:p w14:paraId="29302DA4" w14:textId="2B397112" w:rsidR="004147E3" w:rsidRDefault="00DE0A20" w:rsidP="004147E3">
      <w:pPr>
        <w:ind w:firstLine="709"/>
        <w:jc w:val="left"/>
        <w:rPr>
          <w:b/>
          <w:bCs/>
          <w:szCs w:val="28"/>
          <w:lang w:val="uk-UA"/>
        </w:rPr>
      </w:pPr>
      <w:r>
        <w:rPr>
          <w:b/>
          <w:bCs/>
          <w:szCs w:val="28"/>
          <w:lang w:val="uk-UA"/>
        </w:rPr>
        <w:t xml:space="preserve">а) </w:t>
      </w:r>
      <w:r w:rsidR="00CC35CD">
        <w:rPr>
          <w:b/>
          <w:bCs/>
          <w:szCs w:val="28"/>
          <w:lang w:val="uk-UA"/>
        </w:rPr>
        <w:t>Лістинг коду</w:t>
      </w:r>
    </w:p>
    <w:p w14:paraId="2C6EB7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#define _CRT_SECURE_NO_WARNINGS</w:t>
      </w:r>
    </w:p>
    <w:p w14:paraId="2E7207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includ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iostream&gt;</w:t>
      </w:r>
    </w:p>
    <w:p w14:paraId="679A858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includ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iomanip&gt;</w:t>
      </w:r>
    </w:p>
    <w:p w14:paraId="2E0132B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includ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string&gt;</w:t>
      </w:r>
    </w:p>
    <w:p w14:paraId="7F0319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#includ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&lt;regex&gt;</w:t>
      </w:r>
    </w:p>
    <w:p w14:paraId="34E6E1F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#include &lt;windows.h&gt;</w:t>
      </w:r>
    </w:p>
    <w:p w14:paraId="1878CEA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us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amespac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td;</w:t>
      </w:r>
    </w:p>
    <w:p w14:paraId="6D9D90E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XReg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x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bot x b x</w:t>
      </w:r>
    </w:p>
    <w:p w14:paraId="50CD91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OReg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o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bot o b o</w:t>
      </w:r>
    </w:p>
    <w:p w14:paraId="796392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playerReg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pl?a?y?e?r?\\s*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player p</w:t>
      </w:r>
    </w:p>
    <w:p w14:paraId="7BF07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XBotOReg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x\\s*|\\s*bo?t?\\s*o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both bot x b x AND bot o b o </w:t>
      </w:r>
    </w:p>
    <w:p w14:paraId="53AE5F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regex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XBotORegPlayerReg(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\s*bo?t?\\s*x\\s*|\\s*bo?t?\\s*o\\s*|\\s*pl?a?y?e?r?\\s*\\s*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bot x b x AND bot o b o AND player p</w:t>
      </w:r>
    </w:p>
    <w:p w14:paraId="638C8B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21E034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splayArrViaPixels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147F7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30F6F1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exp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OSS_AND_CIRCLE_SIZE = 7;</w:t>
      </w:r>
    </w:p>
    <w:p w14:paraId="0C90744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oss[CROSS_AND_CIRCLE_SIZE] = {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x   x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x x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x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x x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x   x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1CC931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ircle[CROSS_AND_CIRCLE_SIZE] = {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ooo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o   o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o   o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o   o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ooo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6D86F6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pace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       ■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DAF80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ossCircle[CROSS_AND_CIRCLE_SIZE][SIZE];</w:t>
      </w:r>
    </w:p>
    <w:p w14:paraId="00DA35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ross[0] circle[0] space</w:t>
      </w:r>
    </w:p>
    <w:p w14:paraId="4E3168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ross[1] circle[1] space</w:t>
      </w:r>
    </w:p>
    <w:p w14:paraId="58743C8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ross[2] circle[2] space</w:t>
      </w:r>
    </w:p>
    <w:p w14:paraId="7E433FD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ross[3] circle[3] space</w:t>
      </w:r>
    </w:p>
    <w:p w14:paraId="74F40B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ross[4] circle[4] space</w:t>
      </w:r>
    </w:p>
    <w:p w14:paraId="517A0B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ross[5] circle[5] space</w:t>
      </w:r>
    </w:p>
    <w:p w14:paraId="522600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ross[6] circle[6] space</w:t>
      </w:r>
    </w:p>
    <w:p w14:paraId="16FC077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\n■■■■■■■■■■■■■■■■■■■■■■■■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DB7FA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k = 0; k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k++) {</w:t>
      </w:r>
    </w:p>
    <w:p w14:paraId="761CC99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496E4D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k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7AB378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CROSS_AND_CIRCLE_SIZE; j++) {</w:t>
      </w:r>
    </w:p>
    <w:p w14:paraId="6E7E9E5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rossCircle[j][i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oss[j];</w:t>
      </w:r>
    </w:p>
    <w:p w14:paraId="0A8C8C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D07318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8048C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k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188E6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CROSS_AND_CIRCLE_SIZE; j++) {</w:t>
      </w:r>
    </w:p>
    <w:p w14:paraId="0C01C69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rossCircle[j][i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ircle[j];</w:t>
      </w:r>
    </w:p>
    <w:p w14:paraId="3B2BF2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FB92A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1369F6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k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8D56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CROSS_AND_CIRCLE_SIZE; j++) {</w:t>
      </w:r>
    </w:p>
    <w:p w14:paraId="04442B0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rossCircle[j][i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pace;</w:t>
      </w:r>
    </w:p>
    <w:p w14:paraId="4632A9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A4CD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D6AD9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722D4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CROSS_AND_CIRCLE_SIZE; i++) {</w:t>
      </w:r>
    </w:p>
    <w:p w14:paraId="4E2BFB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08681F0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ossCircle[i][j];</w:t>
      </w:r>
    </w:p>
    <w:p w14:paraId="1D7BE9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5CAD9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endl;</w:t>
      </w:r>
    </w:p>
    <w:p w14:paraId="42166FD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1CCC3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■■■■■■■■■■■■■■■■■■■■■■■■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779A00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FFCEA5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\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4B79F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237436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llCheck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63BF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 1] =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9BD4E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E8116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IfElementExists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9518E0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 1] ==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8C3503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rong input. Please enter new input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7E8BFA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70DE8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A5E6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63D43BC7" w14:textId="769198DA" w:rsidR="00CC35CD" w:rsidRPr="00CC35CD" w:rsidRDefault="00CC35CD" w:rsidP="00CC35CD">
      <w:pPr>
        <w:ind w:firstLine="709"/>
        <w:jc w:val="left"/>
        <w:rPr>
          <w:lang w:val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fill n</w:t>
      </w:r>
    </w:p>
    <w:p w14:paraId="1D9213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llArrWith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7F853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5CAA9D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18707C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E559B0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529547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D9AAC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71DC797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Display array</w:t>
      </w:r>
    </w:p>
    <w:p w14:paraId="322BDAA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splay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77073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101BAE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110CC8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etw(3);</w:t>
      </w:r>
    </w:p>
    <w:p w14:paraId="32806F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4B64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\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B5C51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FB83F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A71F0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Wi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015095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0 - game is still on</w:t>
      </w:r>
    </w:p>
    <w:p w14:paraId="2214E83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1 - x wins</w:t>
      </w:r>
    </w:p>
    <w:p w14:paraId="171C442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2 - o wins</w:t>
      </w:r>
    </w:p>
    <w:p w14:paraId="326EF6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3 - draw</w:t>
      </w:r>
    </w:p>
    <w:p w14:paraId="65F6CC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turn 1 means turn o</w:t>
      </w:r>
    </w:p>
    <w:p w14:paraId="48180B0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turn 0 means turn x</w:t>
      </w:r>
    </w:p>
    <w:p w14:paraId="5D6BEC2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ForOHorizontal = 0;</w:t>
      </w:r>
    </w:p>
    <w:p w14:paraId="104E66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ForOVertical = 0;</w:t>
      </w:r>
    </w:p>
    <w:p w14:paraId="2AC43A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) {</w:t>
      </w:r>
    </w:p>
    <w:p w14:paraId="451778C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3080B8E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542CE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EF19C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OVertical++;</w:t>
      </w:r>
    </w:p>
    <w:p w14:paraId="161607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2B810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E01280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ountForOVertical == 3) {</w:t>
      </w:r>
    </w:p>
    <w:p w14:paraId="7D6A845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7A64D7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9AB28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OVertical = 0;</w:t>
      </w:r>
    </w:p>
    <w:p w14:paraId="063143D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B04E58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75E7268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3FBD7D0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37359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OHorizontal++;</w:t>
      </w:r>
    </w:p>
    <w:p w14:paraId="5B3E68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4B76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E0C28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ountForOHorizontal == 3) {</w:t>
      </w:r>
    </w:p>
    <w:p w14:paraId="1383CA6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41F7BE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8508D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OHorizontal = 0;</w:t>
      </w:r>
    </w:p>
    <w:p w14:paraId="254F3D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EFD2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A7C60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082D5F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7658793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B2E39A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6752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2;</w:t>
      </w:r>
    </w:p>
    <w:p w14:paraId="51D3E7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96E1A3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EFD68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F05647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ForXHorizontal = 0;</w:t>
      </w:r>
    </w:p>
    <w:p w14:paraId="1CEAF8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ForXVertical = 0;</w:t>
      </w:r>
    </w:p>
    <w:p w14:paraId="7D48477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) {</w:t>
      </w:r>
    </w:p>
    <w:p w14:paraId="58EB1F2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4F1659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2772AB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j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538B0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XVertical++;</w:t>
      </w:r>
    </w:p>
    <w:p w14:paraId="1AD52F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F93A14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D9FAE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ountForXVertical == 3) {</w:t>
      </w:r>
    </w:p>
    <w:p w14:paraId="51E654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0C5557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11BDA2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XVertical = 0;</w:t>
      </w:r>
    </w:p>
    <w:p w14:paraId="648D9C1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7AA94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561559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0C2301D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60A4B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XHorizontal++;</w:t>
      </w:r>
    </w:p>
    <w:p w14:paraId="4410A7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E0927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04E27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ountForXHorizontal == 3) {</w:t>
      </w:r>
    </w:p>
    <w:p w14:paraId="61535EF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566E55B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1DBF5B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ForXHorizontal = 0;</w:t>
      </w:r>
    </w:p>
    <w:p w14:paraId="4E6F82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6E1870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5062ED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93F24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165D9B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1668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6BEA8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2B4AB40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E8B97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A201D6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D1455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lag =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assume that the array is fully filled</w:t>
      </w:r>
    </w:p>
    <w:p w14:paraId="3018575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30DC6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130454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!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&amp;&amp;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!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 {</w:t>
      </w:r>
    </w:p>
    <w:p w14:paraId="283141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flag =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49B24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EC72F0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6517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333692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flag ==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655E5E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3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draw</w:t>
      </w:r>
    </w:p>
    <w:p w14:paraId="28623FA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3127A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0;</w:t>
      </w:r>
    </w:p>
    <w:p w14:paraId="693782B5" w14:textId="0212062F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BDFD13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alertResult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46978A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Wi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1) {</w:t>
      </w:r>
    </w:p>
    <w:p w14:paraId="4D458F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X WON!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0AF765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5B38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Wi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2) {</w:t>
      </w:r>
    </w:p>
    <w:p w14:paraId="548CB0C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O WON!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465B0E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C418BF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Wi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3) {</w:t>
      </w:r>
    </w:p>
    <w:p w14:paraId="39A3D6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DRAW!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D736B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FFAA9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E3915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void findTwoCrossesInARow(int arr[3][3], int size) {</w:t>
      </w:r>
    </w:p>
    <w:p w14:paraId="2EEDC2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</w:t>
      </w:r>
    </w:p>
    <w:p w14:paraId="7254249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}</w:t>
      </w:r>
    </w:p>
    <w:p w14:paraId="210BEE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Easy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9]) {</w:t>
      </w:r>
    </w:p>
    <w:p w14:paraId="61C688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asy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8813C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srand(time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ullpt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);</w:t>
      </w:r>
    </w:p>
    <w:p w14:paraId="30FAF35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rand() % 9 + 1;</w:t>
      </w:r>
    </w:p>
    <w:p w14:paraId="2656E9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 1] ==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F51BE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rand() % 9 + 1;</w:t>
      </w:r>
    </w:p>
    <w:p w14:paraId="2E160D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06F5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fillCheckArr(checkArr, input);</w:t>
      </w:r>
    </w:p>
    <w:p w14:paraId="690A60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E27087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reateRowColumnPatternsBasedOnPriority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A7CB81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2DB006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4E9DDC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!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AEE686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726E4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0A4A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7D56D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1C802F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1126D3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BasedOnRowColumnPatte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)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oexcep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1990062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arget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t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547AA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697533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][i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053A9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][i] = target;</w:t>
      </w:r>
    </w:p>
    <w:p w14:paraId="3498D7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85B13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1ECB9C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 = 0;</w:t>
      </w:r>
    </w:p>
    <w:p w14:paraId="61A04B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5D75CF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0BB089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++;</w:t>
      </w:r>
    </w:p>
    <w:p w14:paraId="0E9D20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j] == target) {</w:t>
      </w:r>
    </w:p>
    <w:p w14:paraId="3CF7E3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input</w:t>
      </w:r>
    </w:p>
    <w:p w14:paraId="0CD8AF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FE13F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F4B4B3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69202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SOMETHING WENT WRONG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A731FC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</w:t>
      </w:r>
    </w:p>
    <w:p w14:paraId="0D97FB6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1A936E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SymbolsInARowBasedOnTu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4F1392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552A0D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rowPatterns[SIZE][SIZE]{</w:t>
      </w:r>
    </w:p>
    <w:p w14:paraId="494804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6ADFF48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2CB52B8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3D5381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;</w:t>
      </w:r>
    </w:p>
    <w:p w14:paraId="47AE4CE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reateRowColumnPatternsBasedOnPriority(rowPatterns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4C9282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 = 0;</w:t>
      </w:r>
    </w:p>
    <w:p w14:paraId="3415A7F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Pattern = -1;</w:t>
      </w:r>
    </w:p>
    <w:p w14:paraId="3DD9CC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k = 0; k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k++) {</w:t>
      </w:r>
    </w:p>
    <w:p w14:paraId="6785658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SIZE; i++) {</w:t>
      </w:r>
    </w:p>
    <w:p w14:paraId="039552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SIZE; j++) {</w:t>
      </w:r>
    </w:p>
    <w:p w14:paraId="1288CE2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cout &lt;&lt; arr[i][j] &lt;&lt; ' ' &lt;&lt; rowPatterns[k][j] &lt;&lt; '\n';</w:t>
      </w:r>
    </w:p>
    <w:p w14:paraId="2559C03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j] == rowPatterns[k][j]) {</w:t>
      </w:r>
    </w:p>
    <w:p w14:paraId="7F2F65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++;</w:t>
      </w:r>
    </w:p>
    <w:p w14:paraId="58520A7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E676BC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09EFC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ndPattern++;</w:t>
      </w:r>
    </w:p>
    <w:p w14:paraId="2E5AC4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ount == 3) {</w:t>
      </w:r>
    </w:p>
    <w:p w14:paraId="6B34347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BasedOnRowColumnPattern(findPattern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CCE67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55C7D0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 = 0;</w:t>
      </w:r>
    </w:p>
    <w:p w14:paraId="68359A3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6AD31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ndPattern = -1;</w:t>
      </w:r>
    </w:p>
    <w:p w14:paraId="7C3073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9CF531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not found</w:t>
      </w:r>
    </w:p>
    <w:p w14:paraId="0883DA45" w14:textId="2A470CD4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07D63A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BasedOnColumnPartte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)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noexcep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256536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arget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t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6D804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1838BDF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3DC610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atte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] = target;</w:t>
      </w:r>
    </w:p>
    <w:p w14:paraId="488341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E74C44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09AF6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 = 0;</w:t>
      </w:r>
    </w:p>
    <w:p w14:paraId="23FD6E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4C75B1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A37290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++;</w:t>
      </w:r>
    </w:p>
    <w:p w14:paraId="112D2B1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j] == target) {</w:t>
      </w:r>
    </w:p>
    <w:p w14:paraId="0CDBB4E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input</w:t>
      </w:r>
    </w:p>
    <w:p w14:paraId="63B7D2B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E1AA2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EE445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6482DD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SOMETHING WENT WRONG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A13FA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</w:t>
      </w:r>
    </w:p>
    <w:p w14:paraId="1B7E1F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096B5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SymbolsInAColumnBasedOnTu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0B9A6D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2D41E3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lumnPatterns[SIZE][SIZE]{</w:t>
      </w:r>
    </w:p>
    <w:p w14:paraId="53B86F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65A541D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0FDAD9E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{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,</w:t>
      </w:r>
    </w:p>
    <w:p w14:paraId="59E71B4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;</w:t>
      </w:r>
    </w:p>
    <w:p w14:paraId="120D9B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reateRowColumnPatternsBasedOnPriority(columnPatterns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F1C05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 = 0;</w:t>
      </w:r>
    </w:p>
    <w:p w14:paraId="6119BA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Pattern = -1;</w:t>
      </w:r>
    </w:p>
    <w:p w14:paraId="33099C0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k = 0; k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k++) {</w:t>
      </w:r>
    </w:p>
    <w:p w14:paraId="12B3C6C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SIZE; i++) {</w:t>
      </w:r>
    </w:p>
    <w:p w14:paraId="15DCD0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SIZE; j++) {</w:t>
      </w:r>
    </w:p>
    <w:p w14:paraId="5345F7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j][i] == columnPatterns[k][j]) {</w:t>
      </w:r>
    </w:p>
    <w:p w14:paraId="3E30A54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++;</w:t>
      </w:r>
    </w:p>
    <w:p w14:paraId="6B404D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CEF215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CDE9FD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ndPattern++;</w:t>
      </w:r>
    </w:p>
    <w:p w14:paraId="23A776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ount == 3) {</w:t>
      </w:r>
    </w:p>
    <w:p w14:paraId="6A7C62A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BasedOnColumnParttern(findPattern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0E09F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4239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 = 0;</w:t>
      </w:r>
    </w:p>
    <w:p w14:paraId="7BAC2D3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74E8E3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ndPattern = -1;</w:t>
      </w:r>
    </w:p>
    <w:p w14:paraId="3BB3811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06D364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not found</w:t>
      </w:r>
    </w:p>
    <w:p w14:paraId="28C784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09302C9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SymbolsInADiagonalBasedOnTu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82B01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earchFor =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priori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4E886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77BA5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9;</w:t>
      </w:r>
    </w:p>
    <w:p w14:paraId="4D89F02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FCEE6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2][2] == searchFor) {</w:t>
      </w:r>
    </w:p>
    <w:p w14:paraId="7F65110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5;</w:t>
      </w:r>
    </w:p>
    <w:p w14:paraId="634B0E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16D115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2][2] == searchFor) {</w:t>
      </w:r>
    </w:p>
    <w:p w14:paraId="603F54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1;</w:t>
      </w:r>
    </w:p>
    <w:p w14:paraId="788A62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FEA23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46684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7;</w:t>
      </w:r>
    </w:p>
    <w:p w14:paraId="6C0648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806C6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2][0] == searchFor) {</w:t>
      </w:r>
    </w:p>
    <w:p w14:paraId="470A78E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5;</w:t>
      </w:r>
    </w:p>
    <w:p w14:paraId="77CCBA4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128A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searchFor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2][0] == searchFor) {</w:t>
      </w:r>
    </w:p>
    <w:p w14:paraId="5660310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3;</w:t>
      </w:r>
    </w:p>
    <w:p w14:paraId="434582E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BBBBF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29261F9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not found</w:t>
      </w:r>
    </w:p>
    <w:p w14:paraId="369599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427DFF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28C7E6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indTwoCrosses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7D988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priority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?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F65193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34847D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priority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9DD53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AE9F11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XReg)) {</w:t>
      </w:r>
    </w:p>
    <w:p w14:paraId="1BD1A2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priority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449FD8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59068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1 = findTwoSymbolsInARowBasedOnTur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priority);</w:t>
      </w:r>
    </w:p>
    <w:p w14:paraId="001460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2 = findTwoSymbolsInAColumnBasedOnTur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priority);</w:t>
      </w:r>
    </w:p>
    <w:p w14:paraId="28B7693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3 = findTwoSymbolsInADiagonalBasedOnTur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priority);</w:t>
      </w:r>
    </w:p>
    <w:p w14:paraId="1F4B22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1 != -1) {</w:t>
      </w:r>
    </w:p>
    <w:p w14:paraId="2079EAC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1;</w:t>
      </w:r>
    </w:p>
    <w:p w14:paraId="0030561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96397F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CA5A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2 != -1) {</w:t>
      </w:r>
    </w:p>
    <w:p w14:paraId="59ED226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2;</w:t>
      </w:r>
    </w:p>
    <w:p w14:paraId="794D8B0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EDC76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AB7DB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3 != -1) {</w:t>
      </w:r>
    </w:p>
    <w:p w14:paraId="5A5CAA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3;</w:t>
      </w:r>
    </w:p>
    <w:p w14:paraId="2FFCD3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142768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DC9FF2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094F04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priority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76EF0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608EB4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XReg)) {</w:t>
      </w:r>
    </w:p>
    <w:p w14:paraId="0F367F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priority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8CEA4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A9879A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4 = findTwoSymbolsInARowBasedOnTur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priority);</w:t>
      </w:r>
    </w:p>
    <w:p w14:paraId="767F9F5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5 = findTwoSymbolsInAColumnBasedOnTur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priority);</w:t>
      </w:r>
    </w:p>
    <w:p w14:paraId="19106B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empInput6 = findTwoSymbolsInADiagonalBasedOnTur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priority);</w:t>
      </w:r>
    </w:p>
    <w:p w14:paraId="25F51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4 != -1) {</w:t>
      </w:r>
    </w:p>
    <w:p w14:paraId="471C54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4;</w:t>
      </w:r>
    </w:p>
    <w:p w14:paraId="24DF15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D59713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58A9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5 != -1) {</w:t>
      </w:r>
    </w:p>
    <w:p w14:paraId="6370B29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5;</w:t>
      </w:r>
    </w:p>
    <w:p w14:paraId="757F7B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6B1F65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444C98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tempInput6 != -1) {</w:t>
      </w:r>
    </w:p>
    <w:p w14:paraId="3DF399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tempInput6;</w:t>
      </w:r>
    </w:p>
    <w:p w14:paraId="454A42D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CF2830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E9A60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5382E1A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-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call botEasy or smth</w:t>
      </w:r>
    </w:p>
    <w:p w14:paraId="5F1724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2C3F876" w14:textId="34B0BBE6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2B2EAB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Medium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4E48C8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ndTwoCrosses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EF033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if it did not find two symbols</w:t>
      </w:r>
    </w:p>
    <w:p w14:paraId="5002AC2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Easy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193529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BD395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5F13011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FirstMove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1D94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XReg)) {</w:t>
      </w:r>
    </w:p>
    <w:p w14:paraId="44DA38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7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best first moves are the corner moves. let's choose 7</w:t>
      </w:r>
    </w:p>
    <w:p w14:paraId="02B28F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72F51B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0D5D9D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B80D8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5;</w:t>
      </w:r>
    </w:p>
    <w:p w14:paraId="78F4135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695F9F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02A470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7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why not</w:t>
      </w:r>
    </w:p>
    <w:p w14:paraId="798DCE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03515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F8B66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1E5527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SecondMove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59A7F0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XReg)) {</w:t>
      </w:r>
    </w:p>
    <w:p w14:paraId="6307B51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9BAF7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why not</w:t>
      </w:r>
    </w:p>
    <w:p w14:paraId="54BFEDD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213866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217F3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9;</w:t>
      </w:r>
    </w:p>
    <w:p w14:paraId="0BE896F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4F5250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B9B45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0ED780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C6C66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5AA4FE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9;</w:t>
      </w:r>
    </w:p>
    <w:p w14:paraId="51C774D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D9E02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790AA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5E9AF52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general solutions</w:t>
      </w:r>
    </w:p>
    <w:p w14:paraId="79BB810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951DBA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4464AE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585334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20C88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75CE23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03353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C2231D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56DEED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14C50C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////////////////////</w:t>
      </w:r>
    </w:p>
    <w:p w14:paraId="27C2D2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81B28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6;</w:t>
      </w:r>
    </w:p>
    <w:p w14:paraId="44FBE42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E6C90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5FBB9C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9;</w:t>
      </w:r>
    </w:p>
    <w:p w14:paraId="5512CE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D9086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94895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6;</w:t>
      </w:r>
    </w:p>
    <w:p w14:paraId="296589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75024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8A3E5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6;</w:t>
      </w:r>
    </w:p>
    <w:p w14:paraId="62B641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FAB84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17BE57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291EDB2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ThirdMove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FC92CC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bot x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||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b x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3C678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6FFEFE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do nothing (mediumBot will handle the situation)</w:t>
      </w:r>
    </w:p>
    <w:p w14:paraId="2478F5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F5D5DE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BE8DF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3FD9F1D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71FF14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2][1]) {</w:t>
      </w:r>
    </w:p>
    <w:p w14:paraId="0F788D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 xml:space="preserve">//do nothing (mediumBot will handle the situation) since </w:t>
      </w:r>
    </w:p>
    <w:p w14:paraId="1ED798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o n x</w:t>
      </w:r>
    </w:p>
    <w:p w14:paraId="500AB52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n o x</w:t>
      </w:r>
    </w:p>
    <w:p w14:paraId="45D502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x n n</w:t>
      </w:r>
    </w:p>
    <w:p w14:paraId="17D90D3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CDD17A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n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8E03FB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5DFA6E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6E4F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1E0B5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24A8CA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A6515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30834C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3CDD18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8F808F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E7C00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662C57D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E329A1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64D32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3;</w:t>
      </w:r>
    </w:p>
    <w:p w14:paraId="5A8AC46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89EB9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C34DD4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319EC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py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emp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49764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i++) {</w:t>
      </w:r>
    </w:p>
    <w:p w14:paraId="3F08D2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j = 0; j &lt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 j++) {</w:t>
      </w:r>
    </w:p>
    <w:p w14:paraId="508583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emp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[j] =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i][j];</w:t>
      </w:r>
    </w:p>
    <w:p w14:paraId="2D152F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0BA528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6FD9C6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6A64EEB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O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 {</w:t>
      </w:r>
    </w:p>
    <w:p w14:paraId="3D267B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) {</w:t>
      </w:r>
    </w:p>
    <w:p w14:paraId="086876D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AA2CF6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2FB3A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2) {</w:t>
      </w:r>
    </w:p>
    <w:p w14:paraId="3B04B2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E517E7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76DC7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298257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85D841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6A0436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4) {</w:t>
      </w:r>
    </w:p>
    <w:p w14:paraId="4D4604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21B43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AE780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5) {</w:t>
      </w:r>
    </w:p>
    <w:p w14:paraId="5E37568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0BFF4CF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C3863F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6) {</w:t>
      </w:r>
    </w:p>
    <w:p w14:paraId="7A60CC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EA3A9F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7BD712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7) {</w:t>
      </w:r>
    </w:p>
    <w:p w14:paraId="59A9E2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565BDE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32151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8) {</w:t>
      </w:r>
    </w:p>
    <w:p w14:paraId="1B60D2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C68FDB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2DB5B1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9) {</w:t>
      </w:r>
    </w:p>
    <w:p w14:paraId="0443090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o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ABE32C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B2536BA" w14:textId="567D713C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6C62A4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X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[3][3]) {</w:t>
      </w:r>
    </w:p>
    <w:p w14:paraId="1F598DD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) {</w:t>
      </w:r>
    </w:p>
    <w:p w14:paraId="49A42A1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9EF36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908DD4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2) {</w:t>
      </w:r>
    </w:p>
    <w:p w14:paraId="541DBE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415352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CA45E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3) {</w:t>
      </w:r>
    </w:p>
    <w:p w14:paraId="18C745D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0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FCF964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9C448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4) {</w:t>
      </w:r>
    </w:p>
    <w:p w14:paraId="0A203C9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1C2226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FADF12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5) {</w:t>
      </w:r>
    </w:p>
    <w:p w14:paraId="2F09400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0EB3F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BF349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6) {</w:t>
      </w:r>
    </w:p>
    <w:p w14:paraId="2F67697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1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D46547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E246A8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7) {</w:t>
      </w:r>
    </w:p>
    <w:p w14:paraId="5618519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0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7DFF6B9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CE85B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8) {</w:t>
      </w:r>
    </w:p>
    <w:p w14:paraId="6FECE15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1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D8DF6A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A3D926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9) {</w:t>
      </w:r>
    </w:p>
    <w:p w14:paraId="2725885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2][2]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'x'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5ECBA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5CC65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D6470B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CheckArr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[9]) {</w:t>
      </w:r>
    </w:p>
    <w:p w14:paraId="2143F28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 = 0;</w:t>
      </w:r>
    </w:p>
    <w:p w14:paraId="46BC99D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o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 = 0; i &lt; 9; i++) {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9 is the size of checkArr</w:t>
      </w:r>
    </w:p>
    <w:p w14:paraId="4C666A5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i] ==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tru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009EC3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ount++;</w:t>
      </w:r>
    </w:p>
    <w:p w14:paraId="67B7A95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E81A4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2455EC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ount;</w:t>
      </w:r>
    </w:p>
    <w:p w14:paraId="1A50CBB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28A4B8E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Hard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257167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ndTwoCrosses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7205C02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static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dFirstMoveHappen = 0;</w:t>
      </w:r>
    </w:p>
    <w:p w14:paraId="61AA5C3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static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dSecondMoveHappen = 0;</w:t>
      </w:r>
    </w:p>
    <w:p w14:paraId="5FA1343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static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dThirdMoveHappen = 0;</w:t>
      </w:r>
    </w:p>
    <w:p w14:paraId="465C70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CheckArr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6355C96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FirstMoveHappen = 0;</w:t>
      </w:r>
    </w:p>
    <w:p w14:paraId="6D1B5C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SecondMoveHappen = 0;</w:t>
      </w:r>
    </w:p>
    <w:p w14:paraId="4DA5CDC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ThirdMoveHappen = 0;</w:t>
      </w:r>
    </w:p>
    <w:p w14:paraId="6CD3704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686533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6A334A8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CheckArr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1) {</w:t>
      </w:r>
    </w:p>
    <w:p w14:paraId="4CBE3BC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FirstMoveHappen = 0;</w:t>
      </w:r>
    </w:p>
    <w:p w14:paraId="390870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SecondMoveHappen = 0;</w:t>
      </w:r>
    </w:p>
    <w:p w14:paraId="13D8655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ThirdMoveHappen = 0;</w:t>
      </w:r>
    </w:p>
    <w:p w14:paraId="6FB453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3FC1AD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99DE30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291A427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didFirstMoveHappen == 0) {</w:t>
      </w:r>
    </w:p>
    <w:p w14:paraId="6F74329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HardFirstMove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7C655A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FirstMoveHappen++;</w:t>
      </w:r>
    </w:p>
    <w:p w14:paraId="6ED1A0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B1828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68CCEBE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1882CF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D6D2E0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108C574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didSecondMoveHappen == 0) {</w:t>
      </w:r>
    </w:p>
    <w:p w14:paraId="72FC2AC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HardSecondMove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F032B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dSecondMoveHappen++;</w:t>
      </w:r>
    </w:p>
    <w:p w14:paraId="47959D1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1B8E3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CF05B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6BFD31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didThirdMoveHappen == 0) {</w:t>
      </w:r>
    </w:p>
    <w:p w14:paraId="6B71A5D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HardThirdMove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1F336D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A8BAFF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BE9A89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cout &lt;&lt; "game: " &lt;&lt; checkWin(arr, turn, size);</w:t>
      </w:r>
    </w:p>
    <w:p w14:paraId="1DF572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-1) {</w:t>
      </w:r>
    </w:p>
    <w:p w14:paraId="6C4533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Easy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call the expert</w:t>
      </w:r>
    </w:p>
    <w:p w14:paraId="35DA4D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12E3BE7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460DDCE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Turn(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&amp;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3][3]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(&amp;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)[9]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CE05A5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перевірка x і o</w:t>
      </w:r>
    </w:p>
    <w:p w14:paraId="65F5AB7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1 &amp;&amp; checkWi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1CBEFBF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heckIfElementExists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65D544D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llCheckArr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1BECD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inputX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4FE1D96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0;</w:t>
      </w:r>
    </w:p>
    <w:p w14:paraId="265DD2B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displayArr(arr, size);</w:t>
      </w:r>
    </w:p>
    <w:p w14:paraId="786A1E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splayArrViaPixels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A0E16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cout &lt;&lt; checkWin(arr, turn, size);</w:t>
      </w:r>
    </w:p>
    <w:p w14:paraId="299196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Wi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514A6C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2F3168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asy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57B513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Easy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6E6FB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652EAA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medium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5FFEBD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Medium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060790A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B44AEE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hard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4F5DC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Hard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271E061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5DCBF5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0A5CA7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3355313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664DD9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Turn o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3A6B1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CE507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lt; 1 ||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gt; 9) {</w:t>
      </w:r>
    </w:p>
    <w:p w14:paraId="396E65B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rong. Enter input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B40198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52055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473E9E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DE0C8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366026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B7788E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= 0 &amp;&amp; checkWi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13CCE5E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heckIfElementExists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69DC2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llCheckArr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D40C59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inputO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18EA5FD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= 1;</w:t>
      </w:r>
    </w:p>
    <w:p w14:paraId="726CB23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displayArr(arr, size);</w:t>
      </w:r>
    </w:p>
    <w:p w14:paraId="4EFD0D3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splayArrViaPixels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5CF1DEB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cout &lt;&lt; checkWin(arr, turn, size) &lt;&lt; '\n';</w:t>
      </w:r>
    </w:p>
    <w:p w14:paraId="45F9C82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Win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== 0) {</w:t>
      </w:r>
    </w:p>
    <w:p w14:paraId="1A7F75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XReg)) {</w:t>
      </w:r>
    </w:p>
    <w:p w14:paraId="26DBDA1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asy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5B4997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Easy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13CE46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813B91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medium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77B131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Medium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63CA9C4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EDA03B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difficulty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hard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CD7E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Hard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check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r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siz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328C8A6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4A6152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286C9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{</w:t>
      </w:r>
    </w:p>
    <w:p w14:paraId="07E3395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Turn x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31AEA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AB2E19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lt; 1 ||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gt; 9) {</w:t>
      </w:r>
    </w:p>
    <w:p w14:paraId="2B8589E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rong. Enter input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D093B6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inpu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638A8A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6AA38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B4C24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31E478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5BAC0A3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56DF679" w14:textId="6E01E36A" w:rsidR="00CC35CD" w:rsidRDefault="00CC35CD" w:rsidP="00CC35CD">
      <w:pPr>
        <w:ind w:firstLine="709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A429CD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playerMode(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886A54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urn = 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0 - o 1 - x</w:t>
      </w:r>
    </w:p>
    <w:p w14:paraId="507EE30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2ED8DF7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arr[SIZE][SIZE]{};</w:t>
      </w:r>
    </w:p>
    <w:p w14:paraId="510169C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Arr[] = {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3E434B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llArrWithN(arr, SIZE);</w:t>
      </w:r>
    </w:p>
    <w:p w14:paraId="36A17E8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displayArr(arr, size);</w:t>
      </w:r>
    </w:p>
    <w:p w14:paraId="6C7F724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splayArrViaPixels(arr, SIZE);</w:t>
      </w:r>
    </w:p>
    <w:p w14:paraId="7050164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;</w:t>
      </w:r>
    </w:p>
    <w:p w14:paraId="4B74D3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nter input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BD376C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Turn x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A8033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;</w:t>
      </w:r>
    </w:p>
    <w:p w14:paraId="034DC12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input &lt; 1 || input &gt; 9) {</w:t>
      </w:r>
    </w:p>
    <w:p w14:paraId="58F72F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rong. Enter input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DEB447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;</w:t>
      </w:r>
    </w:p>
    <w:p w14:paraId="65AED90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FC7EFA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fficulty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441AFE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Win(arr, turn, SIZE) == 0) {</w:t>
      </w:r>
    </w:p>
    <w:p w14:paraId="57065A2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inputTurn(turn, input, arr, SIZE, checkArr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difficulty);</w:t>
      </w:r>
    </w:p>
    <w:p w14:paraId="29BE7D1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alertResult(arr, turn, SIZE);</w:t>
      </w:r>
    </w:p>
    <w:p w14:paraId="0BD0AD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F95185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75D2E83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botMode(</w:t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7236B6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turn = 1; </w:t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 0 - o 1 - x</w:t>
      </w:r>
    </w:p>
    <w:p w14:paraId="64DD591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ons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SIZE = 3;</w:t>
      </w:r>
    </w:p>
    <w:p w14:paraId="1AAEAF8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char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arr[SIZE][SIZE]{};</w:t>
      </w:r>
    </w:p>
    <w:p w14:paraId="3A918DE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checkArr[] = {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fa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};</w:t>
      </w:r>
    </w:p>
    <w:p w14:paraId="7CFE0D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llArrWithN(arr, SIZE);</w:t>
      </w:r>
    </w:p>
    <w:p w14:paraId="396213A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displayArr(arr, size);</w:t>
      </w:r>
    </w:p>
    <w:p w14:paraId="0298E19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fficulty;</w:t>
      </w:r>
    </w:p>
    <w:p w14:paraId="3E12EAE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nter the difficulty. Available choices: easy, medium, hard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76CA1DE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fficulty;</w:t>
      </w:r>
    </w:p>
    <w:p w14:paraId="42E9CEB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difficulty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asy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difficulty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medium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&amp;&amp; difficulty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hard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EABBA9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rong difficulty. Enter the difficulty. Available choices: easy, medium, hard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D22F01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difficulty;</w:t>
      </w:r>
    </w:p>
    <w:p w14:paraId="0061F1D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88750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displayArrViaPixels(arr, SIZE);</w:t>
      </w:r>
    </w:p>
    <w:p w14:paraId="0A33627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 = -1;</w:t>
      </w:r>
    </w:p>
    <w:p w14:paraId="7055A5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20B38A0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nter input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22C2657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Turn x: 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6BC426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;</w:t>
      </w:r>
    </w:p>
    <w:p w14:paraId="4F4D3D8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13DDCB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(input &lt; 1 || input &gt; 9)) {</w:t>
      </w:r>
    </w:p>
    <w:p w14:paraId="1D48A08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XReg)) {</w:t>
      </w:r>
    </w:p>
    <w:p w14:paraId="0642812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reak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4060AA0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7679C9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rong. Enter input: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3CF03D9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i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gt;&g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;</w:t>
      </w:r>
    </w:p>
    <w:p w14:paraId="67772AF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61B8E5A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OReg)) {</w:t>
      </w:r>
    </w:p>
    <w:p w14:paraId="0D501FC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heckIfElementExists(checkArr, input);</w:t>
      </w:r>
    </w:p>
    <w:p w14:paraId="55DFC76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illCheckArr(checkArr, input);</w:t>
      </w:r>
    </w:p>
    <w:p w14:paraId="04F2419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inputX(input, arr);</w:t>
      </w:r>
    </w:p>
    <w:p w14:paraId="5CCA2E8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turn = 0;</w:t>
      </w:r>
    </w:p>
    <w:p w14:paraId="53676BC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19F55E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bool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flag = 0;</w:t>
      </w:r>
    </w:p>
    <w:p w14:paraId="18AECB1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flag == 0) {</w:t>
      </w:r>
    </w:p>
    <w:p w14:paraId="04B130B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flag = 1;</w:t>
      </w:r>
    </w:p>
    <w:p w14:paraId="1CA647F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difficulty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easy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22317F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Easy(input, checkArr);</w:t>
      </w:r>
    </w:p>
    <w:p w14:paraId="075AF45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75B60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difficulty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medium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1792EF1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botMedium(input, checkArr, arr, SIZE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;</w:t>
      </w:r>
    </w:p>
    <w:p w14:paraId="7AEBFD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A71D2B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els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difficulty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hard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0BAE746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botHard(input, checkArr, arr, SIZE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turn);</w:t>
      </w:r>
    </w:p>
    <w:p w14:paraId="3EB461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918827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botXReg)) {</w:t>
      </w:r>
    </w:p>
    <w:p w14:paraId="2C50C66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inputO(input, arr);</w:t>
      </w:r>
    </w:p>
    <w:p w14:paraId="31D8FED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turn = 0;</w:t>
      </w:r>
    </w:p>
    <w:p w14:paraId="6CB6581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2A5F96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301A7C23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checkWin(arr, turn, SIZE) == 0) {</w:t>
      </w:r>
    </w:p>
    <w:p w14:paraId="0319087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inputTurn(turn, input, arr, SIZE, checkArr, </w:t>
      </w:r>
      <w:r>
        <w:rPr>
          <w:rFonts w:ascii="Cascadia Mono" w:eastAsiaTheme="minorHAnsi" w:hAnsi="Cascadia Mono" w:cs="Cascadia Mono"/>
          <w:color w:val="808080"/>
          <w:sz w:val="19"/>
          <w:szCs w:val="19"/>
          <w:lang w:val="ru-UA" w:eastAsia="en-US"/>
        </w:rPr>
        <w:t>actio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, difficulty);</w:t>
      </w:r>
    </w:p>
    <w:p w14:paraId="72663DC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alertResult(arr, turn, SIZE);</w:t>
      </w:r>
    </w:p>
    <w:p w14:paraId="575BF95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E7A7D69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3C2A256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7EA78E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</w:p>
    <w:p w14:paraId="392BFEA5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void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inputAction() {</w:t>
      </w:r>
    </w:p>
    <w:p w14:paraId="67D4CE8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2B91AF"/>
          <w:sz w:val="19"/>
          <w:szCs w:val="19"/>
          <w:lang w:val="ru-UA" w:eastAsia="en-US"/>
        </w:rPr>
        <w:t>string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action =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something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6A0472BA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actio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!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stop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47B2274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ould you like to play with a bot or with a player? If you want to play with a bot, type in 'bot' or 'b' with a corresponding symbol 'x' or 'o' e.g. 'bot x', if you want to play with a player, type in 'player' or 'p'. If you want to stop playing the game, type in 'stop'. 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189ABE1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getline(cin, action);</w:t>
      </w:r>
    </w:p>
    <w:p w14:paraId="037B61A2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8000"/>
          <w:sz w:val="19"/>
          <w:szCs w:val="19"/>
          <w:lang w:val="ru-UA" w:eastAsia="en-US"/>
        </w:rPr>
        <w:t>//cout &lt;&lt;"action: "&lt;&lt; action &lt;&lt; '\n';</w:t>
      </w:r>
    </w:p>
    <w:p w14:paraId="2F5D3F32" w14:textId="688ACF25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while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</w:t>
      </w:r>
      <w:r w:rsidR="00DA72F9"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!regex_match(action, botXBotORegPlayerRegStop)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274E359C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 xml:space="preserve">cout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&lt;&lt;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Wrong action. If you want to play with a bot, type in 'bot' or 'b' with a corresponding symbol 'x' or 'o' e.g. 'bot x'. if you want to play with a player, type in 'player' or 'p'. If you want to stop playing the game, type in 'stop'. \n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7E6B705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getline(cin, action);</w:t>
      </w:r>
    </w:p>
    <w:p w14:paraId="7AC1D5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79299C18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action, playerReg)) {</w:t>
      </w:r>
    </w:p>
    <w:p w14:paraId="4C562EE4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playerMode(action);</w:t>
      </w:r>
    </w:p>
    <w:p w14:paraId="2151C981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59AC2A2F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regex_match(action, botXBotOReg)) {</w:t>
      </w:r>
    </w:p>
    <w:p w14:paraId="3CDB427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botMode(action);</w:t>
      </w:r>
    </w:p>
    <w:p w14:paraId="42928117" w14:textId="0430965A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2C28E81" w14:textId="77777777" w:rsidR="00DA72F9" w:rsidRDefault="00DA72F9" w:rsidP="00DA72F9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f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(action </w:t>
      </w:r>
      <w:r>
        <w:rPr>
          <w:rFonts w:ascii="Cascadia Mono" w:eastAsiaTheme="minorHAnsi" w:hAnsi="Cascadia Mono" w:cs="Cascadia Mono"/>
          <w:color w:val="008080"/>
          <w:sz w:val="19"/>
          <w:szCs w:val="19"/>
          <w:lang w:val="ru-UA" w:eastAsia="en-US"/>
        </w:rPr>
        <w:t>==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</w:t>
      </w:r>
      <w:r>
        <w:rPr>
          <w:rFonts w:ascii="Cascadia Mono" w:eastAsiaTheme="minorHAnsi" w:hAnsi="Cascadia Mono" w:cs="Cascadia Mono"/>
          <w:color w:val="A31515"/>
          <w:sz w:val="19"/>
          <w:szCs w:val="19"/>
          <w:lang w:val="ru-UA" w:eastAsia="en-US"/>
        </w:rPr>
        <w:t>"stop"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) {</w:t>
      </w:r>
    </w:p>
    <w:p w14:paraId="3CE1BD82" w14:textId="77777777" w:rsidR="00DA72F9" w:rsidRDefault="00DA72F9" w:rsidP="00DA72F9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return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;</w:t>
      </w:r>
    </w:p>
    <w:p w14:paraId="5704B49D" w14:textId="3B300B7A" w:rsidR="00DA72F9" w:rsidRDefault="00DA72F9" w:rsidP="00DA72F9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096F145E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cin.ignore();</w:t>
      </w:r>
    </w:p>
    <w:p w14:paraId="056D18CB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}</w:t>
      </w:r>
    </w:p>
    <w:p w14:paraId="455CD187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14DF0136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FF"/>
          <w:sz w:val="19"/>
          <w:szCs w:val="19"/>
          <w:lang w:val="ru-UA" w:eastAsia="en-US"/>
        </w:rPr>
        <w:t>int</w:t>
      </w: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 xml:space="preserve"> main()</w:t>
      </w:r>
    </w:p>
    <w:p w14:paraId="4A3E2DF0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{</w:t>
      </w:r>
    </w:p>
    <w:p w14:paraId="4E75284D" w14:textId="77777777" w:rsidR="00CC35CD" w:rsidRDefault="00CC35CD" w:rsidP="00CC35CD">
      <w:pPr>
        <w:widowControl/>
        <w:autoSpaceDE w:val="0"/>
        <w:autoSpaceDN w:val="0"/>
        <w:adjustRightInd w:val="0"/>
        <w:spacing w:line="240" w:lineRule="auto"/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ab/>
        <w:t>inputAction();</w:t>
      </w:r>
    </w:p>
    <w:p w14:paraId="597E5091" w14:textId="5631F24A" w:rsidR="00CC35CD" w:rsidRDefault="00CC35CD" w:rsidP="009156B6">
      <w:pPr>
        <w:ind w:firstLine="0"/>
        <w:jc w:val="left"/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</w:pPr>
      <w:r>
        <w:rPr>
          <w:rFonts w:ascii="Cascadia Mono" w:eastAsiaTheme="minorHAnsi" w:hAnsi="Cascadia Mono" w:cs="Cascadia Mono"/>
          <w:color w:val="000000"/>
          <w:sz w:val="19"/>
          <w:szCs w:val="19"/>
          <w:lang w:val="ru-UA" w:eastAsia="en-US"/>
        </w:rPr>
        <w:t>}</w:t>
      </w:r>
    </w:p>
    <w:p w14:paraId="386D504C" w14:textId="6A2A18D3" w:rsidR="00A26216" w:rsidRDefault="00A26216">
      <w:pPr>
        <w:widowControl/>
        <w:spacing w:line="240" w:lineRule="auto"/>
        <w:ind w:firstLine="0"/>
        <w:jc w:val="left"/>
        <w:rPr>
          <w:rFonts w:eastAsiaTheme="minorHAnsi"/>
          <w:color w:val="000000"/>
          <w:szCs w:val="28"/>
          <w:lang w:val="uk-UA" w:eastAsia="en-US"/>
        </w:rPr>
      </w:pPr>
    </w:p>
    <w:p w14:paraId="37B154EE" w14:textId="16078B22" w:rsidR="00DE0A20" w:rsidRPr="00DE0A20" w:rsidRDefault="00DE0A20" w:rsidP="00DE0A20">
      <w:pPr>
        <w:ind w:firstLine="709"/>
        <w:rPr>
          <w:rFonts w:eastAsiaTheme="minorHAnsi"/>
          <w:b/>
          <w:bCs/>
          <w:color w:val="000000"/>
          <w:szCs w:val="28"/>
          <w:lang w:val="uk-UA" w:eastAsia="en-US"/>
        </w:rPr>
      </w:pPr>
      <w:r>
        <w:rPr>
          <w:b/>
          <w:bCs/>
          <w:szCs w:val="28"/>
          <w:lang w:val="uk-UA"/>
        </w:rPr>
        <w:t xml:space="preserve">б) </w:t>
      </w:r>
      <w:r w:rsidRPr="00DE0A20">
        <w:rPr>
          <w:rFonts w:eastAsiaTheme="minorHAnsi"/>
          <w:b/>
          <w:bCs/>
          <w:color w:val="000000"/>
          <w:szCs w:val="28"/>
          <w:lang w:val="uk-UA" w:eastAsia="en-US"/>
        </w:rPr>
        <w:t>Скриншоти прикладів роботи програми</w:t>
      </w:r>
    </w:p>
    <w:p w14:paraId="5528DA32" w14:textId="4E86456E" w:rsidR="005634FC" w:rsidRDefault="00525503" w:rsidP="00F75958">
      <w:pPr>
        <w:ind w:firstLine="709"/>
        <w:rPr>
          <w:rFonts w:eastAsiaTheme="minorHAnsi"/>
          <w:color w:val="000000"/>
          <w:szCs w:val="28"/>
          <w:lang w:val="uk-UA" w:eastAsia="en-US"/>
        </w:rPr>
      </w:pPr>
      <w:r w:rsidRPr="00525503">
        <w:rPr>
          <w:rFonts w:eastAsiaTheme="minorHAnsi"/>
          <w:color w:val="000000"/>
          <w:szCs w:val="28"/>
          <w:lang w:val="uk-UA" w:eastAsia="en-US"/>
        </w:rPr>
        <w:t>На рисунках 3.1 – 3.</w:t>
      </w:r>
      <w:r w:rsidR="00DE0A20">
        <w:rPr>
          <w:rFonts w:eastAsiaTheme="minorHAnsi"/>
          <w:color w:val="000000"/>
          <w:szCs w:val="28"/>
          <w:lang w:val="uk-UA" w:eastAsia="en-US"/>
        </w:rPr>
        <w:t>6</w:t>
      </w:r>
      <w:r w:rsidRPr="00525503">
        <w:rPr>
          <w:rFonts w:eastAsiaTheme="minorHAnsi"/>
          <w:color w:val="000000"/>
          <w:szCs w:val="28"/>
          <w:lang w:val="uk-UA" w:eastAsia="en-US"/>
        </w:rPr>
        <w:t xml:space="preserve"> представлені скриншоти прикладів роботи програми.</w:t>
      </w:r>
    </w:p>
    <w:p w14:paraId="1324EB39" w14:textId="77777777" w:rsidR="00525503" w:rsidRPr="00DE0A20" w:rsidRDefault="00525503" w:rsidP="00525503">
      <w:pPr>
        <w:ind w:firstLine="709"/>
        <w:jc w:val="center"/>
        <w:rPr>
          <w:rFonts w:eastAsiaTheme="minorHAnsi"/>
          <w:color w:val="000000"/>
          <w:szCs w:val="28"/>
          <w:lang w:val="uk-UA" w:eastAsia="en-US"/>
        </w:rPr>
      </w:pPr>
    </w:p>
    <w:p w14:paraId="6772FBE9" w14:textId="639BBD0D" w:rsidR="009F3D05" w:rsidRDefault="005634FC" w:rsidP="00443C75">
      <w:pPr>
        <w:ind w:firstLine="709"/>
        <w:jc w:val="center"/>
        <w:rPr>
          <w:lang w:val="en-US"/>
        </w:rPr>
      </w:pPr>
      <w:r w:rsidRPr="005634FC">
        <w:rPr>
          <w:noProof/>
          <w:lang w:val="en-US"/>
        </w:rPr>
        <w:drawing>
          <wp:inline distT="0" distB="0" distL="0" distR="0" wp14:anchorId="11F46F76" wp14:editId="539A03F3">
            <wp:extent cx="5605488" cy="29718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63943" cy="300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08272" w14:textId="77777777" w:rsidR="00DE0A20" w:rsidRDefault="00DE0A20" w:rsidP="00443C75">
      <w:pPr>
        <w:ind w:firstLine="709"/>
        <w:jc w:val="center"/>
        <w:rPr>
          <w:lang w:val="en-US"/>
        </w:rPr>
      </w:pPr>
    </w:p>
    <w:p w14:paraId="7CF990B5" w14:textId="51F28C3A" w:rsidR="002113C4" w:rsidRPr="000570CF" w:rsidRDefault="000570CF" w:rsidP="002113C4">
      <w:pPr>
        <w:ind w:firstLine="709"/>
        <w:jc w:val="center"/>
        <w:rPr>
          <w:lang w:val="uk-UA"/>
        </w:rPr>
      </w:pPr>
      <w:r>
        <w:rPr>
          <w:lang w:val="uk-UA"/>
        </w:rPr>
        <w:t xml:space="preserve">Рисунок 3.1 </w:t>
      </w:r>
      <w:r w:rsidR="00443C75">
        <w:rPr>
          <w:lang w:val="uk-UA"/>
        </w:rPr>
        <w:t>–</w:t>
      </w:r>
      <w:r>
        <w:rPr>
          <w:lang w:val="uk-UA"/>
        </w:rPr>
        <w:t xml:space="preserve"> </w:t>
      </w:r>
      <w:r w:rsidR="00A26216">
        <w:rPr>
          <w:lang w:val="uk-UA"/>
        </w:rPr>
        <w:t>І</w:t>
      </w:r>
      <w:r w:rsidR="00443C75">
        <w:rPr>
          <w:lang w:val="uk-UA"/>
        </w:rPr>
        <w:t>нструкція користування програмою</w:t>
      </w:r>
    </w:p>
    <w:p w14:paraId="1F9DC8B1" w14:textId="1425A058" w:rsidR="009F3D05" w:rsidRDefault="009F3D05" w:rsidP="009F3D05">
      <w:pPr>
        <w:ind w:firstLine="709"/>
      </w:pPr>
    </w:p>
    <w:p w14:paraId="260AD5C2" w14:textId="56965220" w:rsidR="002113C4" w:rsidRDefault="002113C4" w:rsidP="002113C4">
      <w:pPr>
        <w:ind w:firstLine="709"/>
        <w:jc w:val="center"/>
        <w:rPr>
          <w:lang w:val="en-US"/>
        </w:rPr>
      </w:pPr>
      <w:r w:rsidRPr="002113C4">
        <w:rPr>
          <w:noProof/>
        </w:rPr>
        <w:drawing>
          <wp:inline distT="0" distB="0" distL="0" distR="0" wp14:anchorId="5720C38C" wp14:editId="6D499667">
            <wp:extent cx="1798320" cy="433339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13207" cy="436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96F16" w14:textId="77777777" w:rsidR="00DE0A20" w:rsidRPr="00A0139D" w:rsidRDefault="00DE0A20" w:rsidP="002113C4">
      <w:pPr>
        <w:ind w:firstLine="709"/>
        <w:jc w:val="center"/>
        <w:rPr>
          <w:lang w:val="en-US"/>
        </w:rPr>
      </w:pPr>
    </w:p>
    <w:p w14:paraId="1B464B7E" w14:textId="33879A8D" w:rsidR="002113C4" w:rsidRDefault="002113C4" w:rsidP="002113C4">
      <w:pPr>
        <w:ind w:firstLine="709"/>
        <w:jc w:val="center"/>
        <w:rPr>
          <w:lang w:val="uk-UA"/>
        </w:rPr>
      </w:pPr>
      <w:r>
        <w:rPr>
          <w:lang w:val="uk-UA"/>
        </w:rPr>
        <w:t xml:space="preserve">Рисунок 3.2 – </w:t>
      </w:r>
      <w:r w:rsidR="00A26216">
        <w:rPr>
          <w:lang w:val="uk-UA"/>
        </w:rPr>
        <w:t>Х</w:t>
      </w:r>
      <w:r>
        <w:rPr>
          <w:lang w:val="uk-UA"/>
        </w:rPr>
        <w:t>ід гри людини проти людини</w:t>
      </w:r>
    </w:p>
    <w:p w14:paraId="7440DADA" w14:textId="77777777" w:rsidR="00DE0A20" w:rsidRPr="002113C4" w:rsidRDefault="00DE0A20" w:rsidP="002113C4">
      <w:pPr>
        <w:ind w:firstLine="709"/>
        <w:jc w:val="center"/>
        <w:rPr>
          <w:lang w:val="uk-UA"/>
        </w:rPr>
      </w:pPr>
    </w:p>
    <w:p w14:paraId="1E2D37C5" w14:textId="7718CFE8" w:rsidR="005634FC" w:rsidRDefault="00A0139D" w:rsidP="00A0139D">
      <w:pPr>
        <w:ind w:firstLine="709"/>
        <w:jc w:val="center"/>
      </w:pPr>
      <w:r w:rsidRPr="00A0139D">
        <w:rPr>
          <w:noProof/>
        </w:rPr>
        <w:drawing>
          <wp:inline distT="0" distB="0" distL="0" distR="0" wp14:anchorId="4341A371" wp14:editId="6C8BAFB6">
            <wp:extent cx="3383280" cy="2724487"/>
            <wp:effectExtent l="0" t="0" r="762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25789" cy="2758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CFB15" w14:textId="77777777" w:rsidR="00DE0A20" w:rsidRDefault="00DE0A20" w:rsidP="00A0139D">
      <w:pPr>
        <w:ind w:firstLine="709"/>
        <w:jc w:val="center"/>
      </w:pPr>
    </w:p>
    <w:p w14:paraId="48C42617" w14:textId="10803EB8" w:rsidR="00A0139D" w:rsidRDefault="00A0139D" w:rsidP="00525503">
      <w:pPr>
        <w:ind w:firstLine="709"/>
        <w:jc w:val="center"/>
        <w:rPr>
          <w:lang w:val="uk-UA"/>
        </w:rPr>
      </w:pPr>
      <w:r>
        <w:rPr>
          <w:lang w:val="uk-UA"/>
        </w:rPr>
        <w:t xml:space="preserve">Рисунок 3.2 – </w:t>
      </w:r>
      <w:r w:rsidR="00A26216">
        <w:rPr>
          <w:lang w:val="uk-UA"/>
        </w:rPr>
        <w:t>О</w:t>
      </w:r>
      <w:r>
        <w:rPr>
          <w:lang w:val="uk-UA"/>
        </w:rPr>
        <w:t>брання складності бота</w:t>
      </w:r>
      <w:r>
        <w:rPr>
          <w:lang w:val="uk-UA"/>
        </w:rPr>
        <w:br w:type="page"/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84"/>
        <w:gridCol w:w="3451"/>
        <w:gridCol w:w="3277"/>
      </w:tblGrid>
      <w:tr w:rsidR="00A26216" w14:paraId="5C338DF8" w14:textId="77777777" w:rsidTr="00A26216">
        <w:tc>
          <w:tcPr>
            <w:tcW w:w="3184" w:type="dxa"/>
          </w:tcPr>
          <w:p w14:paraId="5D13B0E1" w14:textId="03402EEC" w:rsidR="00A26216" w:rsidRDefault="00A26216" w:rsidP="00A26216">
            <w:pPr>
              <w:widowControl/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  <w:r w:rsidRPr="00752C1B">
              <w:rPr>
                <w:noProof/>
                <w:lang w:val="en-US"/>
              </w:rPr>
              <w:drawing>
                <wp:inline distT="0" distB="0" distL="0" distR="0" wp14:anchorId="5054CE07" wp14:editId="5E16936B">
                  <wp:extent cx="1875729" cy="4791710"/>
                  <wp:effectExtent l="0" t="0" r="0" b="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92" cy="4817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1" w:type="dxa"/>
          </w:tcPr>
          <w:p w14:paraId="5775A28B" w14:textId="400B0F02" w:rsidR="00A26216" w:rsidRDefault="00A26216" w:rsidP="00A26216">
            <w:pPr>
              <w:widowControl/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  <w:r w:rsidRPr="0083128D">
              <w:rPr>
                <w:noProof/>
              </w:rPr>
              <w:drawing>
                <wp:inline distT="0" distB="0" distL="0" distR="0" wp14:anchorId="034B8A0F" wp14:editId="3223800E">
                  <wp:extent cx="2031274" cy="4739640"/>
                  <wp:effectExtent l="0" t="0" r="7620" b="381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1263" cy="47629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77" w:type="dxa"/>
          </w:tcPr>
          <w:p w14:paraId="56E9A388" w14:textId="1D9D1644" w:rsidR="00A26216" w:rsidRDefault="00A26216" w:rsidP="00A26216">
            <w:pPr>
              <w:widowControl/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  <w:r w:rsidRPr="00B14FDC">
              <w:rPr>
                <w:noProof/>
              </w:rPr>
              <w:drawing>
                <wp:inline distT="0" distB="0" distL="0" distR="0" wp14:anchorId="2E6BF3F0" wp14:editId="14AC4882">
                  <wp:extent cx="1914806" cy="4722618"/>
                  <wp:effectExtent l="0" t="0" r="9525" b="1905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6136" cy="47505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6216" w14:paraId="7D2333A8" w14:textId="77777777" w:rsidTr="00A26216">
        <w:tc>
          <w:tcPr>
            <w:tcW w:w="3184" w:type="dxa"/>
          </w:tcPr>
          <w:p w14:paraId="70BF6CB2" w14:textId="77777777" w:rsidR="00A26216" w:rsidRDefault="00A26216" w:rsidP="00A26216">
            <w:pPr>
              <w:widowControl/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</w:p>
          <w:p w14:paraId="40DA3CB5" w14:textId="1DFC3D11" w:rsidR="00A26216" w:rsidRDefault="00A26216" w:rsidP="00A26216">
            <w:pPr>
              <w:widowControl/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Рисунок 3.3 – Гра проти бота </w:t>
            </w:r>
            <w:r>
              <w:rPr>
                <w:lang w:val="en-US"/>
              </w:rPr>
              <w:t>easy</w:t>
            </w:r>
          </w:p>
        </w:tc>
        <w:tc>
          <w:tcPr>
            <w:tcW w:w="3451" w:type="dxa"/>
          </w:tcPr>
          <w:p w14:paraId="46D45917" w14:textId="77777777" w:rsidR="00A26216" w:rsidRDefault="00A26216" w:rsidP="00A26216">
            <w:pPr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</w:p>
          <w:p w14:paraId="75D9FC20" w14:textId="5997233B" w:rsidR="00A26216" w:rsidRDefault="00A26216" w:rsidP="00A26216">
            <w:pPr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uk-UA"/>
              </w:rPr>
              <w:t>Рисунок 3.</w:t>
            </w:r>
            <w:r w:rsidR="00DE0A20">
              <w:rPr>
                <w:lang w:val="uk-UA"/>
              </w:rPr>
              <w:t>4</w:t>
            </w:r>
            <w:r>
              <w:rPr>
                <w:lang w:val="uk-UA"/>
              </w:rPr>
              <w:t xml:space="preserve"> – Гра проти бота </w:t>
            </w:r>
            <w:r>
              <w:rPr>
                <w:lang w:val="en-US"/>
              </w:rPr>
              <w:t>medium</w:t>
            </w:r>
          </w:p>
          <w:p w14:paraId="0F57CEE3" w14:textId="77777777" w:rsidR="00A26216" w:rsidRDefault="00A26216" w:rsidP="00A26216">
            <w:pPr>
              <w:widowControl/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</w:p>
        </w:tc>
        <w:tc>
          <w:tcPr>
            <w:tcW w:w="3277" w:type="dxa"/>
          </w:tcPr>
          <w:p w14:paraId="26043DD6" w14:textId="77777777" w:rsidR="00A26216" w:rsidRDefault="00A26216" w:rsidP="00A26216">
            <w:pPr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</w:p>
          <w:p w14:paraId="3E159A72" w14:textId="355B249C" w:rsidR="00A26216" w:rsidRDefault="00A26216" w:rsidP="00A26216">
            <w:pPr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uk-UA"/>
              </w:rPr>
              <w:t>Рисунок 3.</w:t>
            </w:r>
            <w:r w:rsidR="00DE0A20">
              <w:rPr>
                <w:lang w:val="uk-UA"/>
              </w:rPr>
              <w:t>5</w:t>
            </w:r>
            <w:r>
              <w:rPr>
                <w:lang w:val="uk-UA"/>
              </w:rPr>
              <w:t xml:space="preserve"> – Гра проти бота </w:t>
            </w:r>
            <w:r>
              <w:rPr>
                <w:lang w:val="en-US"/>
              </w:rPr>
              <w:t>hard</w:t>
            </w:r>
          </w:p>
          <w:p w14:paraId="36A899DB" w14:textId="77777777" w:rsidR="00A26216" w:rsidRDefault="00A26216" w:rsidP="00A26216">
            <w:pPr>
              <w:widowControl/>
              <w:tabs>
                <w:tab w:val="left" w:pos="3040"/>
              </w:tabs>
              <w:spacing w:line="240" w:lineRule="auto"/>
              <w:ind w:firstLine="0"/>
              <w:jc w:val="center"/>
              <w:rPr>
                <w:lang w:val="uk-UA"/>
              </w:rPr>
            </w:pPr>
          </w:p>
        </w:tc>
      </w:tr>
    </w:tbl>
    <w:p w14:paraId="30F9C686" w14:textId="7941BFD1" w:rsidR="00A26216" w:rsidRPr="00A26216" w:rsidRDefault="00A26216">
      <w:pPr>
        <w:widowControl/>
        <w:spacing w:line="240" w:lineRule="auto"/>
        <w:ind w:firstLine="0"/>
        <w:jc w:val="left"/>
        <w:rPr>
          <w:sz w:val="16"/>
          <w:szCs w:val="16"/>
          <w:lang w:val="uk-UA"/>
        </w:rPr>
      </w:pPr>
    </w:p>
    <w:p w14:paraId="3DAD5031" w14:textId="3C8B5426" w:rsidR="00B16C1F" w:rsidRDefault="00E85AAA" w:rsidP="00A26216">
      <w:pPr>
        <w:ind w:firstLine="0"/>
        <w:jc w:val="center"/>
      </w:pPr>
      <w:r w:rsidRPr="00E85AAA">
        <w:rPr>
          <w:noProof/>
        </w:rPr>
        <w:drawing>
          <wp:inline distT="0" distB="0" distL="0" distR="0" wp14:anchorId="6D19181A" wp14:editId="1A19E81D">
            <wp:extent cx="4648200" cy="2894406"/>
            <wp:effectExtent l="0" t="0" r="0" b="127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64767" cy="290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261F4" w14:textId="5FE3C1F6" w:rsidR="00A26216" w:rsidRDefault="00E85AAA" w:rsidP="00A26216">
      <w:pPr>
        <w:ind w:firstLine="0"/>
        <w:jc w:val="center"/>
        <w:rPr>
          <w:lang w:val="uk-UA"/>
        </w:rPr>
      </w:pPr>
      <w:r>
        <w:rPr>
          <w:lang w:val="uk-UA"/>
        </w:rPr>
        <w:t>Рисунок 3.</w:t>
      </w:r>
      <w:r w:rsidR="00DE0A20">
        <w:rPr>
          <w:lang w:val="uk-UA"/>
        </w:rPr>
        <w:t>6</w:t>
      </w:r>
      <w:r>
        <w:rPr>
          <w:lang w:val="uk-UA"/>
        </w:rPr>
        <w:t xml:space="preserve"> – </w:t>
      </w:r>
      <w:r w:rsidR="00A26216">
        <w:rPr>
          <w:lang w:val="uk-UA"/>
        </w:rPr>
        <w:t>К</w:t>
      </w:r>
      <w:r>
        <w:rPr>
          <w:lang w:val="uk-UA"/>
        </w:rPr>
        <w:t>інець гри</w:t>
      </w:r>
      <w:r w:rsidR="00A26216">
        <w:rPr>
          <w:lang w:val="uk-UA"/>
        </w:rPr>
        <w:br w:type="page"/>
      </w:r>
    </w:p>
    <w:p w14:paraId="3A36472C" w14:textId="39E3E188" w:rsidR="00F96761" w:rsidRPr="00A26216" w:rsidRDefault="008F4477" w:rsidP="00A26216">
      <w:pPr>
        <w:ind w:left="567" w:firstLine="0"/>
        <w:jc w:val="center"/>
        <w:rPr>
          <w:b/>
          <w:bCs/>
          <w:lang w:val="uk-UA"/>
        </w:rPr>
      </w:pPr>
      <w:bookmarkStart w:id="5" w:name="__RefHeading___Toc995_31222461"/>
      <w:bookmarkStart w:id="6" w:name="__RefHeading___Toc997_31222461"/>
      <w:bookmarkStart w:id="7" w:name="_Toc35255548"/>
      <w:bookmarkEnd w:id="5"/>
      <w:bookmarkEnd w:id="6"/>
      <w:r w:rsidRPr="00A26216">
        <w:rPr>
          <w:b/>
          <w:bCs/>
          <w:lang w:val="uk-UA"/>
        </w:rPr>
        <w:t>ВИСНОВКИ</w:t>
      </w:r>
      <w:bookmarkEnd w:id="7"/>
    </w:p>
    <w:p w14:paraId="764FFDB6" w14:textId="77777777" w:rsidR="00A26216" w:rsidRDefault="00A26216" w:rsidP="00A26216">
      <w:pPr>
        <w:ind w:left="567" w:firstLine="0"/>
        <w:rPr>
          <w:lang w:val="uk-UA"/>
        </w:rPr>
      </w:pPr>
    </w:p>
    <w:p w14:paraId="644B9333" w14:textId="77777777" w:rsidR="00A43AAE" w:rsidRDefault="00104B18" w:rsidP="00D42266">
      <w:pPr>
        <w:ind w:firstLine="709"/>
        <w:rPr>
          <w:szCs w:val="28"/>
        </w:rPr>
      </w:pPr>
      <w:r>
        <w:rPr>
          <w:szCs w:val="28"/>
          <w:lang w:val="uk-UA"/>
        </w:rPr>
        <w:t xml:space="preserve">В ході проходження практики були здобутті знання та досвід при роботі з функціями, вказівниками, регулярними виразами, </w:t>
      </w:r>
      <w:r>
        <w:rPr>
          <w:szCs w:val="28"/>
          <w:lang w:val="en-US"/>
        </w:rPr>
        <w:t>conditional</w:t>
      </w:r>
      <w:r w:rsidRPr="00104B18">
        <w:rPr>
          <w:szCs w:val="28"/>
          <w:lang w:val="uk-UA"/>
        </w:rPr>
        <w:t xml:space="preserve"> </w:t>
      </w:r>
      <w:r>
        <w:rPr>
          <w:szCs w:val="28"/>
          <w:lang w:val="en-US"/>
        </w:rPr>
        <w:t>branching</w:t>
      </w:r>
      <w:r w:rsidRPr="00104B18">
        <w:rPr>
          <w:szCs w:val="28"/>
          <w:lang w:val="uk-UA"/>
        </w:rPr>
        <w:t xml:space="preserve">, </w:t>
      </w:r>
      <w:r>
        <w:rPr>
          <w:szCs w:val="28"/>
          <w:lang w:val="uk-UA"/>
        </w:rPr>
        <w:t xml:space="preserve">статичними змінними та псевдографікою. </w:t>
      </w:r>
      <w:r w:rsidR="00436FE4">
        <w:rPr>
          <w:szCs w:val="28"/>
          <w:lang w:val="uk-UA"/>
        </w:rPr>
        <w:t xml:space="preserve">Також було отримано досвід роботи з </w:t>
      </w:r>
      <w:r w:rsidR="00436FE4">
        <w:rPr>
          <w:szCs w:val="28"/>
          <w:lang w:val="en-US"/>
        </w:rPr>
        <w:t>Visual</w:t>
      </w:r>
      <w:r w:rsidR="00436FE4" w:rsidRPr="00436FE4">
        <w:rPr>
          <w:szCs w:val="28"/>
        </w:rPr>
        <w:t xml:space="preserve"> </w:t>
      </w:r>
      <w:r w:rsidR="00436FE4">
        <w:rPr>
          <w:szCs w:val="28"/>
          <w:lang w:val="en-US"/>
        </w:rPr>
        <w:t>Studio</w:t>
      </w:r>
      <w:r w:rsidR="00436FE4" w:rsidRPr="00436FE4">
        <w:rPr>
          <w:szCs w:val="28"/>
        </w:rPr>
        <w:t xml:space="preserve">. </w:t>
      </w:r>
    </w:p>
    <w:p w14:paraId="340719DB" w14:textId="77777777" w:rsidR="00A43AAE" w:rsidRDefault="00436FE4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Ознайомлено з алгоритмами перемоги в </w:t>
      </w:r>
      <w:r>
        <w:rPr>
          <w:szCs w:val="28"/>
          <w:lang w:val="en-US"/>
        </w:rPr>
        <w:t>Tic</w:t>
      </w:r>
      <w:r w:rsidRPr="00436FE4">
        <w:rPr>
          <w:szCs w:val="28"/>
        </w:rPr>
        <w:t>-</w:t>
      </w:r>
      <w:r>
        <w:rPr>
          <w:szCs w:val="28"/>
          <w:lang w:val="en-US"/>
        </w:rPr>
        <w:t>Tac</w:t>
      </w:r>
      <w:r w:rsidRPr="00436FE4">
        <w:rPr>
          <w:szCs w:val="28"/>
        </w:rPr>
        <w:t>-</w:t>
      </w:r>
      <w:r>
        <w:rPr>
          <w:szCs w:val="28"/>
          <w:lang w:val="en-US"/>
        </w:rPr>
        <w:t>Toe</w:t>
      </w:r>
      <w:r>
        <w:rPr>
          <w:szCs w:val="28"/>
          <w:lang w:val="uk-UA"/>
        </w:rPr>
        <w:t xml:space="preserve"> за різні сторони гри. </w:t>
      </w:r>
    </w:p>
    <w:p w14:paraId="7F3CA4CF" w14:textId="77777777" w:rsidR="00A43AAE" w:rsidRDefault="00436FE4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Отримано знання стосовно роботи з різноманітними алгоритмами. </w:t>
      </w:r>
    </w:p>
    <w:p w14:paraId="0CA53DDB" w14:textId="77777777" w:rsidR="00A43AAE" w:rsidRDefault="00436FE4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Здобутті уміння роботи з великими масивами. </w:t>
      </w:r>
    </w:p>
    <w:p w14:paraId="43FC9724" w14:textId="77777777" w:rsidR="00A43AAE" w:rsidRDefault="00436FE4" w:rsidP="00D42266">
      <w:pPr>
        <w:ind w:firstLine="709"/>
        <w:rPr>
          <w:szCs w:val="28"/>
        </w:rPr>
      </w:pPr>
      <w:r>
        <w:rPr>
          <w:szCs w:val="28"/>
          <w:lang w:val="uk-UA"/>
        </w:rPr>
        <w:t xml:space="preserve">Здобуто досвід роботи з </w:t>
      </w:r>
      <w:r>
        <w:rPr>
          <w:szCs w:val="28"/>
          <w:lang w:val="en-US"/>
        </w:rPr>
        <w:t>Notepad</w:t>
      </w:r>
      <w:r w:rsidRPr="00436FE4">
        <w:rPr>
          <w:szCs w:val="28"/>
        </w:rPr>
        <w:t xml:space="preserve">++. </w:t>
      </w:r>
    </w:p>
    <w:p w14:paraId="2AD2498E" w14:textId="77777777" w:rsidR="00A43AAE" w:rsidRDefault="00436FE4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Отримано досвід роботи з ітерацією через масиви. Здобуті знання роботи з класом </w:t>
      </w:r>
      <w:r>
        <w:rPr>
          <w:szCs w:val="28"/>
          <w:lang w:val="en-US"/>
        </w:rPr>
        <w:t>string</w:t>
      </w:r>
      <w:r w:rsidRPr="001A6450">
        <w:rPr>
          <w:szCs w:val="28"/>
          <w:lang w:val="uk-UA"/>
        </w:rPr>
        <w:t xml:space="preserve"> </w:t>
      </w:r>
      <w:r>
        <w:rPr>
          <w:szCs w:val="28"/>
          <w:lang w:val="uk-UA"/>
        </w:rPr>
        <w:t xml:space="preserve">та бібліотекою </w:t>
      </w:r>
      <w:r>
        <w:rPr>
          <w:szCs w:val="28"/>
          <w:lang w:val="en-US"/>
        </w:rPr>
        <w:t>iomanip</w:t>
      </w:r>
      <w:r w:rsidRPr="001A6450">
        <w:rPr>
          <w:szCs w:val="28"/>
          <w:lang w:val="uk-UA"/>
        </w:rPr>
        <w:t xml:space="preserve">. </w:t>
      </w:r>
    </w:p>
    <w:p w14:paraId="0213331E" w14:textId="6359A872" w:rsidR="000A3674" w:rsidRDefault="001A6450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>Отримано досвід роботи з великими проектами.</w:t>
      </w:r>
    </w:p>
    <w:p w14:paraId="01A01454" w14:textId="14020910" w:rsidR="00EA331A" w:rsidRPr="00EA331A" w:rsidRDefault="00EA331A" w:rsidP="00D42266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 xml:space="preserve">Під час підготовки до виконання практичного </w:t>
      </w:r>
      <w:r w:rsidR="00845867">
        <w:rPr>
          <w:szCs w:val="28"/>
          <w:lang w:val="uk-UA"/>
        </w:rPr>
        <w:t xml:space="preserve">індивідуального </w:t>
      </w:r>
      <w:r>
        <w:rPr>
          <w:szCs w:val="28"/>
          <w:lang w:val="uk-UA"/>
        </w:rPr>
        <w:t xml:space="preserve">завдання по створенню гри </w:t>
      </w:r>
      <w:r>
        <w:rPr>
          <w:szCs w:val="28"/>
          <w:lang w:val="en-US"/>
        </w:rPr>
        <w:t>Tic</w:t>
      </w:r>
      <w:r w:rsidRPr="00436FE4">
        <w:rPr>
          <w:szCs w:val="28"/>
        </w:rPr>
        <w:t>-</w:t>
      </w:r>
      <w:r>
        <w:rPr>
          <w:szCs w:val="28"/>
          <w:lang w:val="en-US"/>
        </w:rPr>
        <w:t>Tac</w:t>
      </w:r>
      <w:r w:rsidRPr="00436FE4">
        <w:rPr>
          <w:szCs w:val="28"/>
        </w:rPr>
        <w:t>-</w:t>
      </w:r>
      <w:r>
        <w:rPr>
          <w:szCs w:val="28"/>
          <w:lang w:val="en-US"/>
        </w:rPr>
        <w:t>Toe</w:t>
      </w:r>
      <w:r>
        <w:rPr>
          <w:szCs w:val="28"/>
          <w:lang w:val="uk-UA"/>
        </w:rPr>
        <w:t xml:space="preserve">, в якості </w:t>
      </w:r>
      <w:r w:rsidR="00E312E8">
        <w:rPr>
          <w:szCs w:val="28"/>
          <w:lang w:val="uk-UA"/>
        </w:rPr>
        <w:t xml:space="preserve">отримання </w:t>
      </w:r>
      <w:r w:rsidR="00915025">
        <w:rPr>
          <w:szCs w:val="28"/>
          <w:lang w:val="uk-UA"/>
        </w:rPr>
        <w:t xml:space="preserve">теоретичного </w:t>
      </w:r>
      <w:r w:rsidR="00E312E8">
        <w:rPr>
          <w:szCs w:val="28"/>
          <w:lang w:val="uk-UA"/>
        </w:rPr>
        <w:t xml:space="preserve">досвіду </w:t>
      </w:r>
      <w:r w:rsidR="00845867">
        <w:rPr>
          <w:szCs w:val="28"/>
          <w:lang w:val="uk-UA"/>
        </w:rPr>
        <w:t xml:space="preserve">створення алгоритмів та </w:t>
      </w:r>
      <w:r w:rsidR="00E312E8">
        <w:rPr>
          <w:szCs w:val="28"/>
          <w:lang w:val="uk-UA"/>
        </w:rPr>
        <w:t xml:space="preserve">програмування на мові С++, були використані джерела інформації </w:t>
      </w:r>
      <w:r w:rsidR="00E312E8">
        <w:rPr>
          <w:szCs w:val="28"/>
          <w:lang w:val="en-US"/>
        </w:rPr>
        <w:t>[1-10].</w:t>
      </w:r>
      <w:r w:rsidR="00E312E8">
        <w:rPr>
          <w:szCs w:val="28"/>
          <w:lang w:val="uk-UA"/>
        </w:rPr>
        <w:t xml:space="preserve"> </w:t>
      </w:r>
    </w:p>
    <w:p w14:paraId="67FC44E3" w14:textId="6F45F15A" w:rsidR="00A43AAE" w:rsidRDefault="00A43AAE" w:rsidP="00A43AAE">
      <w:pPr>
        <w:ind w:firstLine="709"/>
        <w:rPr>
          <w:szCs w:val="28"/>
          <w:lang w:val="uk-UA"/>
        </w:rPr>
      </w:pPr>
      <w:r>
        <w:rPr>
          <w:szCs w:val="28"/>
          <w:lang w:val="uk-UA"/>
        </w:rPr>
        <w:t>Отримано практику оформлення звіт</w:t>
      </w:r>
      <w:r w:rsidR="00EA331A">
        <w:rPr>
          <w:szCs w:val="28"/>
          <w:lang w:val="uk-UA"/>
        </w:rPr>
        <w:t>у</w:t>
      </w:r>
      <w:r w:rsidR="00EA331A" w:rsidRPr="00EA331A">
        <w:rPr>
          <w:szCs w:val="28"/>
          <w:lang w:val="uk-UA"/>
        </w:rPr>
        <w:t xml:space="preserve"> </w:t>
      </w:r>
      <w:r w:rsidR="00EA331A">
        <w:rPr>
          <w:szCs w:val="28"/>
          <w:lang w:val="uk-UA"/>
        </w:rPr>
        <w:t xml:space="preserve">з урахуванням вимог Державного стандарту України ДСТУ – 3008:2015. </w:t>
      </w:r>
      <w:r>
        <w:rPr>
          <w:szCs w:val="28"/>
          <w:lang w:val="uk-UA"/>
        </w:rPr>
        <w:t xml:space="preserve"> </w:t>
      </w:r>
    </w:p>
    <w:p w14:paraId="303B24B7" w14:textId="77777777" w:rsidR="00A43AAE" w:rsidRPr="001A6450" w:rsidRDefault="00A43AAE" w:rsidP="00D42266">
      <w:pPr>
        <w:ind w:firstLine="709"/>
        <w:rPr>
          <w:szCs w:val="28"/>
          <w:lang w:val="uk-UA"/>
        </w:rPr>
      </w:pPr>
    </w:p>
    <w:p w14:paraId="359CC01E" w14:textId="77777777" w:rsidR="000A3674" w:rsidRDefault="000A3674">
      <w:pPr>
        <w:widowControl/>
        <w:spacing w:line="240" w:lineRule="auto"/>
        <w:ind w:firstLine="0"/>
        <w:jc w:val="left"/>
        <w:rPr>
          <w:szCs w:val="28"/>
          <w:lang w:val="uk-UA"/>
        </w:rPr>
      </w:pPr>
      <w:r>
        <w:rPr>
          <w:szCs w:val="28"/>
          <w:lang w:val="uk-UA"/>
        </w:rPr>
        <w:br w:type="page"/>
      </w:r>
    </w:p>
    <w:p w14:paraId="161F4A6A" w14:textId="59F6B708" w:rsidR="000A3674" w:rsidRPr="00C62880" w:rsidRDefault="00C62880" w:rsidP="00DA1A65">
      <w:pPr>
        <w:ind w:firstLine="0"/>
        <w:jc w:val="center"/>
        <w:rPr>
          <w:b/>
          <w:lang w:val="uk-UA"/>
        </w:rPr>
      </w:pPr>
      <w:r>
        <w:rPr>
          <w:b/>
          <w:lang w:val="uk-UA"/>
        </w:rPr>
        <w:t>ПЕРЕЛІК ДЖЕРЕЛ ПОСИЛАННЯ</w:t>
      </w:r>
    </w:p>
    <w:p w14:paraId="28D2902C" w14:textId="77777777" w:rsidR="00B43518" w:rsidRDefault="00B43518" w:rsidP="00E14CD9">
      <w:pPr>
        <w:ind w:firstLine="709"/>
        <w:rPr>
          <w:bCs/>
          <w:lang w:val="uk-UA"/>
        </w:rPr>
      </w:pPr>
    </w:p>
    <w:p w14:paraId="3F47C61C" w14:textId="338184BA" w:rsidR="00461AFA" w:rsidRPr="00FF2587" w:rsidRDefault="00461AFA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FF2587">
        <w:rPr>
          <w:sz w:val="28"/>
          <w:szCs w:val="28"/>
          <w:lang w:val="uk-UA"/>
        </w:rPr>
        <w:t>1 Трофименко</w:t>
      </w:r>
      <w:r w:rsidR="00B86F54" w:rsidRPr="00FF2587">
        <w:rPr>
          <w:sz w:val="28"/>
          <w:szCs w:val="28"/>
          <w:lang w:val="uk-UA"/>
        </w:rPr>
        <w:t xml:space="preserve"> О.Г.</w:t>
      </w:r>
      <w:r w:rsidRPr="00FF2587">
        <w:rPr>
          <w:sz w:val="28"/>
          <w:szCs w:val="28"/>
          <w:lang w:val="uk-UA"/>
        </w:rPr>
        <w:t>, Прокоп</w:t>
      </w:r>
      <w:r w:rsidR="00B86F54" w:rsidRPr="00FF2587">
        <w:rPr>
          <w:sz w:val="28"/>
          <w:szCs w:val="28"/>
          <w:lang w:val="uk-UA"/>
        </w:rPr>
        <w:t xml:space="preserve"> Ю.В.</w:t>
      </w:r>
      <w:r w:rsidRPr="00FF2587">
        <w:rPr>
          <w:sz w:val="28"/>
          <w:szCs w:val="28"/>
          <w:lang w:val="uk-UA"/>
        </w:rPr>
        <w:t>, Швайко</w:t>
      </w:r>
      <w:r w:rsidR="00B86F54" w:rsidRPr="00FF2587">
        <w:rPr>
          <w:sz w:val="28"/>
          <w:szCs w:val="28"/>
          <w:lang w:val="uk-UA"/>
        </w:rPr>
        <w:t xml:space="preserve"> І.Г.</w:t>
      </w:r>
      <w:r w:rsidRPr="00FF2587">
        <w:rPr>
          <w:sz w:val="28"/>
          <w:szCs w:val="28"/>
          <w:lang w:val="uk-UA"/>
        </w:rPr>
        <w:t>, Буката</w:t>
      </w:r>
      <w:r w:rsidR="00B86F54" w:rsidRPr="00FF2587">
        <w:rPr>
          <w:sz w:val="28"/>
          <w:szCs w:val="28"/>
          <w:lang w:val="uk-UA"/>
        </w:rPr>
        <w:t xml:space="preserve"> Л.М. </w:t>
      </w:r>
      <w:r w:rsidRPr="00FF2587">
        <w:rPr>
          <w:sz w:val="28"/>
          <w:szCs w:val="28"/>
          <w:lang w:val="uk-UA"/>
        </w:rPr>
        <w:t xml:space="preserve"> та ін. С++. Основи програмування. Теорія та практика: підручник за ред.</w:t>
      </w:r>
      <w:r w:rsidR="007E4DAA">
        <w:rPr>
          <w:sz w:val="28"/>
          <w:szCs w:val="28"/>
          <w:lang w:val="uk-UA"/>
        </w:rPr>
        <w:t xml:space="preserve"> </w:t>
      </w:r>
      <w:r w:rsidRPr="00FF2587">
        <w:rPr>
          <w:sz w:val="28"/>
          <w:szCs w:val="28"/>
          <w:lang w:val="uk-UA"/>
        </w:rPr>
        <w:t>О.Г.Трофименко. – Одеса: Фенікс, 2010. – 544 с</w:t>
      </w:r>
    </w:p>
    <w:p w14:paraId="6E651590" w14:textId="0ACD9D01" w:rsidR="00461AFA" w:rsidRPr="00FF2587" w:rsidRDefault="00B14B18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FF2587">
        <w:rPr>
          <w:sz w:val="28"/>
          <w:szCs w:val="28"/>
          <w:lang w:val="uk-UA"/>
        </w:rPr>
        <w:t>2</w:t>
      </w:r>
      <w:r w:rsidR="00461AFA" w:rsidRPr="00FF2587">
        <w:rPr>
          <w:sz w:val="28"/>
          <w:szCs w:val="28"/>
          <w:lang w:val="uk-UA"/>
        </w:rPr>
        <w:t xml:space="preserve"> </w:t>
      </w:r>
      <w:r w:rsidR="00461AFA" w:rsidRPr="00FF2587">
        <w:rPr>
          <w:rStyle w:val="af"/>
          <w:b w:val="0"/>
          <w:bCs w:val="0"/>
          <w:sz w:val="28"/>
          <w:szCs w:val="28"/>
          <w:bdr w:val="none" w:sz="0" w:space="0" w:color="auto" w:frame="1"/>
          <w:shd w:val="clear" w:color="auto" w:fill="FFFFFF"/>
          <w:lang w:val="uk-UA"/>
        </w:rPr>
        <w:t>Козак Л. І., Костюк І. В., Стасевич С. П.</w:t>
      </w:r>
      <w:r w:rsidR="00461AFA" w:rsidRPr="00FF2587">
        <w:rPr>
          <w:rStyle w:val="af"/>
          <w:sz w:val="28"/>
          <w:szCs w:val="28"/>
          <w:bdr w:val="none" w:sz="0" w:space="0" w:color="auto" w:frame="1"/>
          <w:shd w:val="clear" w:color="auto" w:fill="FFFFFF"/>
          <w:lang w:val="uk-UA"/>
        </w:rPr>
        <w:t xml:space="preserve"> </w:t>
      </w:r>
      <w:r w:rsidR="00461AFA" w:rsidRPr="00FF2587">
        <w:rPr>
          <w:sz w:val="28"/>
          <w:szCs w:val="28"/>
          <w:shd w:val="clear" w:color="auto" w:fill="FFFFFF"/>
          <w:lang w:val="uk-UA"/>
        </w:rPr>
        <w:t>Основи програмування: навчальний посібник – Львів:</w:t>
      </w:r>
      <w:r w:rsidR="007E4DAA">
        <w:rPr>
          <w:sz w:val="28"/>
          <w:szCs w:val="28"/>
          <w:shd w:val="clear" w:color="auto" w:fill="FFFFFF"/>
          <w:lang w:val="uk-UA"/>
        </w:rPr>
        <w:t xml:space="preserve"> </w:t>
      </w:r>
      <w:r w:rsidR="00461AFA" w:rsidRPr="00FF2587">
        <w:rPr>
          <w:sz w:val="28"/>
          <w:szCs w:val="28"/>
          <w:shd w:val="clear" w:color="auto" w:fill="FFFFFF"/>
          <w:lang w:val="uk-UA"/>
        </w:rPr>
        <w:t>«Новий Світ-2000», 2020. – 328с.</w:t>
      </w:r>
    </w:p>
    <w:p w14:paraId="3A66E824" w14:textId="35D361BC" w:rsidR="00B86F54" w:rsidRPr="00FF2587" w:rsidRDefault="00B86F54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FF2587">
        <w:rPr>
          <w:sz w:val="28"/>
          <w:szCs w:val="28"/>
          <w:lang w:val="uk-UA"/>
        </w:rPr>
        <w:t>3 Караванова Т.П. Основи алгоритмізації та програмування: Посіб. / Т.П. Караванова. – К.: ФОРУМ, 2002.–287 с</w:t>
      </w:r>
    </w:p>
    <w:p w14:paraId="7DF997E8" w14:textId="33F262CA" w:rsidR="00B86F54" w:rsidRPr="00FF2587" w:rsidRDefault="00B86F54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FF2587">
        <w:rPr>
          <w:sz w:val="28"/>
          <w:szCs w:val="28"/>
          <w:lang w:val="uk-UA"/>
        </w:rPr>
        <w:t>4 Завадський І. О., Заболотний Р. І. Основи візуального програмування / І. О. Завадський, Р. І. Заболотний: [Навч. посіб.]. — К.: Вид. група BHV. — 2007. — 272 с.: іл.</w:t>
      </w:r>
    </w:p>
    <w:p w14:paraId="2E9C3232" w14:textId="3CD07647" w:rsidR="00B86F54" w:rsidRPr="00FF2587" w:rsidRDefault="00B86F54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 w:rsidRPr="00FF2587">
        <w:rPr>
          <w:sz w:val="28"/>
          <w:szCs w:val="28"/>
          <w:lang w:val="uk-UA"/>
        </w:rPr>
        <w:t>5 Ришковець Ю.В., В.А., Висоцька В.А. Алгоритмізація та програмування: навч. посібник. Львів: Видавництво «Новий світ – 2000», 2017. 460 с.</w:t>
      </w:r>
    </w:p>
    <w:p w14:paraId="39DA53F6" w14:textId="103447FE" w:rsidR="00B86F54" w:rsidRPr="00FF2587" w:rsidRDefault="00653F84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6</w:t>
      </w:r>
      <w:r w:rsidR="00B86F54" w:rsidRPr="00FF2587">
        <w:rPr>
          <w:sz w:val="28"/>
          <w:szCs w:val="28"/>
          <w:lang w:val="uk-UA"/>
        </w:rPr>
        <w:t xml:space="preserve"> Льовкін В.М. Алгоритмізація та програмування. Запоріжжя: ЗНТУ, 2016.</w:t>
      </w:r>
      <w:r w:rsidR="00B86F54" w:rsidRPr="00FF2587">
        <w:rPr>
          <w:sz w:val="28"/>
          <w:szCs w:val="28"/>
        </w:rPr>
        <w:t xml:space="preserve"> 64 с.</w:t>
      </w:r>
    </w:p>
    <w:p w14:paraId="691F6C05" w14:textId="4ED83ADF" w:rsidR="00B75CBE" w:rsidRPr="00FF2587" w:rsidRDefault="00653F84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7</w:t>
      </w:r>
      <w:r w:rsidR="00AF0261" w:rsidRPr="00FF2587">
        <w:rPr>
          <w:sz w:val="28"/>
          <w:szCs w:val="28"/>
          <w:lang w:val="uk-UA"/>
        </w:rPr>
        <w:t xml:space="preserve"> </w:t>
      </w:r>
      <w:r w:rsidR="00B75CBE" w:rsidRPr="00FF2587">
        <w:rPr>
          <w:sz w:val="28"/>
          <w:szCs w:val="28"/>
          <w:lang w:val="uk-UA"/>
        </w:rPr>
        <w:t>Опис середовища розробки Visual studio code URL: https://romul.name/blog/znayomstvo-z-visual-studio-code/ (дата звернення</w:t>
      </w:r>
      <w:r w:rsidR="00B75CBE" w:rsidRPr="00FF2587">
        <w:rPr>
          <w:rStyle w:val="af2"/>
          <w:color w:val="auto"/>
          <w:sz w:val="28"/>
          <w:szCs w:val="28"/>
          <w:lang w:val="uk-UA"/>
        </w:rPr>
        <w:t xml:space="preserve">: </w:t>
      </w:r>
      <w:r w:rsidR="00B75CBE" w:rsidRPr="00FF2587">
        <w:rPr>
          <w:sz w:val="28"/>
          <w:szCs w:val="28"/>
          <w:lang w:val="uk-UA"/>
        </w:rPr>
        <w:t>25.06.2023).</w:t>
      </w:r>
    </w:p>
    <w:p w14:paraId="09D5B306" w14:textId="2A977044" w:rsidR="00AB462B" w:rsidRPr="00FF2587" w:rsidRDefault="00653F84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8</w:t>
      </w:r>
      <w:r w:rsidR="00AB462B" w:rsidRPr="00FF2587">
        <w:rPr>
          <w:sz w:val="28"/>
          <w:szCs w:val="28"/>
          <w:lang w:val="uk-UA"/>
        </w:rPr>
        <w:t xml:space="preserve"> Браян В. Кернiган, Денiс М. Рiчi. Мова програмування C, URL: </w:t>
      </w:r>
      <w:hyperlink r:id="rId31" w:history="1">
        <w:r w:rsidR="00AB462B" w:rsidRPr="00FF2587">
          <w:rPr>
            <w:rStyle w:val="af2"/>
            <w:sz w:val="28"/>
            <w:szCs w:val="28"/>
            <w:lang w:val="uk-UA"/>
          </w:rPr>
          <w:t>http://programming.in.ua/programming/c-language/227-book-programming-c-kernighan.html</w:t>
        </w:r>
      </w:hyperlink>
      <w:r w:rsidR="00AB462B" w:rsidRPr="00FF2587">
        <w:rPr>
          <w:sz w:val="28"/>
          <w:szCs w:val="28"/>
          <w:lang w:val="uk-UA"/>
        </w:rPr>
        <w:t xml:space="preserve"> (дата звернення</w:t>
      </w:r>
      <w:r w:rsidR="00AB462B" w:rsidRPr="00FF2587">
        <w:rPr>
          <w:rStyle w:val="af2"/>
          <w:sz w:val="28"/>
          <w:szCs w:val="28"/>
          <w:lang w:val="uk-UA"/>
        </w:rPr>
        <w:t xml:space="preserve">: </w:t>
      </w:r>
      <w:r w:rsidR="00AB462B" w:rsidRPr="00FF2587">
        <w:rPr>
          <w:sz w:val="28"/>
          <w:szCs w:val="28"/>
          <w:lang w:val="uk-UA"/>
        </w:rPr>
        <w:t>26.06.2023).</w:t>
      </w:r>
    </w:p>
    <w:p w14:paraId="4F52120C" w14:textId="27DBEE7D" w:rsidR="005722FD" w:rsidRPr="00FF2587" w:rsidRDefault="00653F84" w:rsidP="00FF2587">
      <w:pPr>
        <w:pStyle w:val="af0"/>
        <w:tabs>
          <w:tab w:val="left" w:pos="1134"/>
        </w:tabs>
        <w:suppressAutoHyphens w:val="0"/>
        <w:spacing w:line="360" w:lineRule="auto"/>
        <w:ind w:left="0" w:firstLine="709"/>
        <w:jc w:val="both"/>
        <w:rPr>
          <w:sz w:val="28"/>
          <w:szCs w:val="28"/>
          <w:lang w:val="uk-UA"/>
        </w:rPr>
      </w:pPr>
      <w:r>
        <w:rPr>
          <w:sz w:val="28"/>
          <w:szCs w:val="28"/>
          <w:lang w:val="uk-UA"/>
        </w:rPr>
        <w:t>9</w:t>
      </w:r>
      <w:r w:rsidR="00AF0261" w:rsidRPr="00FF2587">
        <w:rPr>
          <w:sz w:val="28"/>
          <w:szCs w:val="28"/>
          <w:lang w:val="uk-UA"/>
        </w:rPr>
        <w:t xml:space="preserve"> Редактори коду</w:t>
      </w:r>
      <w:r w:rsidR="005722FD" w:rsidRPr="00FF2587">
        <w:rPr>
          <w:sz w:val="28"/>
          <w:szCs w:val="28"/>
          <w:lang w:val="uk-UA"/>
        </w:rPr>
        <w:t>.</w:t>
      </w:r>
      <w:r w:rsidR="00AF0261" w:rsidRPr="00FF2587">
        <w:rPr>
          <w:sz w:val="28"/>
          <w:szCs w:val="28"/>
          <w:lang w:val="uk-UA"/>
        </w:rPr>
        <w:t xml:space="preserve"> </w:t>
      </w:r>
      <w:r w:rsidR="005722FD" w:rsidRPr="00FF2587">
        <w:rPr>
          <w:sz w:val="28"/>
          <w:szCs w:val="28"/>
          <w:lang w:val="uk-UA"/>
        </w:rPr>
        <w:t xml:space="preserve">URL: </w:t>
      </w:r>
      <w:hyperlink r:id="rId32" w:history="1">
        <w:r w:rsidR="005722FD" w:rsidRPr="00FF2587">
          <w:rPr>
            <w:rStyle w:val="af2"/>
            <w:sz w:val="28"/>
            <w:szCs w:val="28"/>
            <w:lang w:val="uk-UA"/>
          </w:rPr>
          <w:t>https://vyspiansky.gitbook.io/introduction-to-web-development/getting-started/code-editors</w:t>
        </w:r>
      </w:hyperlink>
      <w:r w:rsidR="005722FD" w:rsidRPr="00FF2587">
        <w:rPr>
          <w:sz w:val="28"/>
          <w:szCs w:val="28"/>
          <w:lang w:val="uk-UA"/>
        </w:rPr>
        <w:t xml:space="preserve"> (дата звернення</w:t>
      </w:r>
      <w:r w:rsidR="005722FD" w:rsidRPr="00FF2587">
        <w:rPr>
          <w:rStyle w:val="af2"/>
          <w:sz w:val="28"/>
          <w:szCs w:val="28"/>
          <w:lang w:val="uk-UA"/>
        </w:rPr>
        <w:t xml:space="preserve">: </w:t>
      </w:r>
      <w:r w:rsidR="005722FD" w:rsidRPr="00FF2587">
        <w:rPr>
          <w:sz w:val="28"/>
          <w:szCs w:val="28"/>
          <w:lang w:val="uk-UA"/>
        </w:rPr>
        <w:t>25.06.2023).</w:t>
      </w:r>
    </w:p>
    <w:p w14:paraId="2D34C4ED" w14:textId="06D33034" w:rsidR="00AF0261" w:rsidRPr="00704E60" w:rsidRDefault="00653F84" w:rsidP="00FF2587">
      <w:pPr>
        <w:tabs>
          <w:tab w:val="left" w:pos="1134"/>
        </w:tabs>
        <w:ind w:firstLine="709"/>
        <w:rPr>
          <w:szCs w:val="28"/>
          <w:lang w:val="uk-UA"/>
        </w:rPr>
      </w:pPr>
      <w:r>
        <w:rPr>
          <w:szCs w:val="28"/>
          <w:lang w:val="uk-UA"/>
        </w:rPr>
        <w:t>10</w:t>
      </w:r>
      <w:r w:rsidR="00704E60">
        <w:rPr>
          <w:szCs w:val="28"/>
          <w:lang w:val="uk-UA"/>
        </w:rPr>
        <w:t xml:space="preserve"> </w:t>
      </w:r>
      <w:r w:rsidR="00704E60" w:rsidRPr="00B318EB">
        <w:t>ДСТУ 3008:2015</w:t>
      </w:r>
      <w:r w:rsidR="00704E60">
        <w:rPr>
          <w:lang w:val="uk-UA"/>
        </w:rPr>
        <w:t xml:space="preserve"> </w:t>
      </w:r>
      <w:r w:rsidR="00704E60" w:rsidRPr="00B318EB">
        <w:t>Інформація та документація. Звіти у сфері науки і техніки. Структура та правила оформлювання</w:t>
      </w:r>
      <w:r w:rsidR="00704E60">
        <w:rPr>
          <w:lang w:val="uk-UA"/>
        </w:rPr>
        <w:t xml:space="preserve">. </w:t>
      </w:r>
      <w:r w:rsidR="00704E60">
        <w:t>[Чинний від 201</w:t>
      </w:r>
      <w:r w:rsidR="00704E60">
        <w:rPr>
          <w:lang w:val="uk-UA"/>
        </w:rPr>
        <w:t>5</w:t>
      </w:r>
      <w:r w:rsidR="00704E60">
        <w:t>-0</w:t>
      </w:r>
      <w:r w:rsidR="00704E60">
        <w:rPr>
          <w:lang w:val="uk-UA"/>
        </w:rPr>
        <w:t>6</w:t>
      </w:r>
      <w:r w:rsidR="00704E60">
        <w:t>-</w:t>
      </w:r>
      <w:r w:rsidR="00704E60">
        <w:rPr>
          <w:lang w:val="uk-UA"/>
        </w:rPr>
        <w:t>22</w:t>
      </w:r>
      <w:r w:rsidR="00704E60">
        <w:t xml:space="preserve">]. </w:t>
      </w:r>
      <w:r w:rsidR="008A6F64">
        <w:rPr>
          <w:lang w:val="uk-UA"/>
        </w:rPr>
        <w:t xml:space="preserve">ДП «УкрНДНЦ» </w:t>
      </w:r>
      <w:r w:rsidR="00704E60">
        <w:t>Київ, 201</w:t>
      </w:r>
      <w:r w:rsidR="008A6F64">
        <w:rPr>
          <w:lang w:val="uk-UA"/>
        </w:rPr>
        <w:t>6</w:t>
      </w:r>
      <w:r w:rsidR="00704E60">
        <w:t xml:space="preserve">. </w:t>
      </w:r>
      <w:r w:rsidR="009F56E6">
        <w:rPr>
          <w:lang w:val="uk-UA"/>
        </w:rPr>
        <w:t>2</w:t>
      </w:r>
      <w:r w:rsidR="00704E60">
        <w:t>6 с.</w:t>
      </w:r>
    </w:p>
    <w:sectPr w:rsidR="00AF0261" w:rsidRPr="00704E60" w:rsidSect="002F62A5">
      <w:headerReference w:type="default" r:id="rId33"/>
      <w:pgSz w:w="12240" w:h="15840"/>
      <w:pgMar w:top="284" w:right="758" w:bottom="426" w:left="1560" w:header="315" w:footer="0" w:gutter="0"/>
      <w:cols w:space="720"/>
      <w:formProt w:val="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0EF206" w14:textId="77777777" w:rsidR="00614142" w:rsidRDefault="00614142">
      <w:pPr>
        <w:spacing w:line="240" w:lineRule="auto"/>
      </w:pPr>
      <w:r>
        <w:separator/>
      </w:r>
    </w:p>
  </w:endnote>
  <w:endnote w:type="continuationSeparator" w:id="0">
    <w:p w14:paraId="37A5BC0A" w14:textId="77777777" w:rsidR="00614142" w:rsidRDefault="006141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PragmaticaC">
    <w:altName w:val="Courier New"/>
    <w:charset w:val="01"/>
    <w:family w:val="roman"/>
    <w:pitch w:val="variable"/>
  </w:font>
  <w:font w:name="Cascadia Mono">
    <w:altName w:val="Calibri"/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11643" w14:textId="77777777" w:rsidR="00614142" w:rsidRDefault="00614142">
      <w:pPr>
        <w:spacing w:line="240" w:lineRule="auto"/>
      </w:pPr>
      <w:r>
        <w:separator/>
      </w:r>
    </w:p>
  </w:footnote>
  <w:footnote w:type="continuationSeparator" w:id="0">
    <w:p w14:paraId="6ED27D71" w14:textId="77777777" w:rsidR="00614142" w:rsidRDefault="006141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308"/>
      <w:gridCol w:w="3308"/>
      <w:gridCol w:w="3306"/>
    </w:tblGrid>
    <w:tr w:rsidR="00BE3333" w14:paraId="5A816D7D" w14:textId="77777777">
      <w:trPr>
        <w:trHeight w:val="260"/>
      </w:trPr>
      <w:tc>
        <w:tcPr>
          <w:tcW w:w="3231" w:type="dxa"/>
          <w:shd w:val="clear" w:color="auto" w:fill="auto"/>
        </w:tcPr>
        <w:p w14:paraId="49549A80" w14:textId="77777777" w:rsidR="00BE3333" w:rsidRDefault="00BE3333">
          <w:pPr>
            <w:pStyle w:val="ab"/>
            <w:tabs>
              <w:tab w:val="clear" w:pos="4677"/>
              <w:tab w:val="clear" w:pos="9355"/>
            </w:tabs>
            <w:rPr>
              <w:color w:val="5B9BD5" w:themeColor="accent1"/>
            </w:rPr>
          </w:pPr>
        </w:p>
      </w:tc>
      <w:tc>
        <w:tcPr>
          <w:tcW w:w="3230" w:type="dxa"/>
          <w:shd w:val="clear" w:color="auto" w:fill="auto"/>
        </w:tcPr>
        <w:p w14:paraId="4DB7EFD9" w14:textId="77777777" w:rsidR="00BE3333" w:rsidRDefault="00BE3333">
          <w:pPr>
            <w:pStyle w:val="ab"/>
            <w:tabs>
              <w:tab w:val="clear" w:pos="4677"/>
              <w:tab w:val="clear" w:pos="9355"/>
            </w:tabs>
            <w:jc w:val="center"/>
            <w:rPr>
              <w:color w:val="5B9BD5" w:themeColor="accent1"/>
            </w:rPr>
          </w:pPr>
        </w:p>
      </w:tc>
      <w:tc>
        <w:tcPr>
          <w:tcW w:w="3228" w:type="dxa"/>
          <w:shd w:val="clear" w:color="auto" w:fill="auto"/>
        </w:tcPr>
        <w:p w14:paraId="24793F63" w14:textId="77777777" w:rsidR="00BE3333" w:rsidRDefault="00BE3333">
          <w:pPr>
            <w:pStyle w:val="ab"/>
            <w:tabs>
              <w:tab w:val="clear" w:pos="4677"/>
              <w:tab w:val="clear" w:pos="9355"/>
            </w:tabs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>
            <w:rPr>
              <w:noProof/>
            </w:rPr>
            <w:t>8</w:t>
          </w:r>
          <w:r>
            <w:fldChar w:fldCharType="end"/>
          </w:r>
        </w:p>
      </w:tc>
    </w:tr>
  </w:tbl>
  <w:p w14:paraId="32523AEA" w14:textId="77777777" w:rsidR="00BE3333" w:rsidRDefault="00BE3333" w:rsidP="002F62A5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B360C5"/>
    <w:multiLevelType w:val="hybridMultilevel"/>
    <w:tmpl w:val="4D788BA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2A605A08"/>
    <w:multiLevelType w:val="hybridMultilevel"/>
    <w:tmpl w:val="C39E1996"/>
    <w:lvl w:ilvl="0" w:tplc="E9A60544">
      <w:start w:val="1"/>
      <w:numFmt w:val="decimal"/>
      <w:lvlText w:val="%1."/>
      <w:lvlJc w:val="left"/>
      <w:pPr>
        <w:ind w:left="1069" w:hanging="360"/>
      </w:pPr>
      <w:rPr>
        <w:rFonts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302E7F7F"/>
    <w:multiLevelType w:val="hybridMultilevel"/>
    <w:tmpl w:val="D1C068B0"/>
    <w:lvl w:ilvl="0" w:tplc="BB52C942">
      <w:start w:val="1"/>
      <w:numFmt w:val="bullet"/>
      <w:lvlText w:val=""/>
      <w:lvlJc w:val="left"/>
      <w:pPr>
        <w:ind w:left="163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4B21455"/>
    <w:multiLevelType w:val="multilevel"/>
    <w:tmpl w:val="872C46C2"/>
    <w:lvl w:ilvl="0">
      <w:start w:val="1"/>
      <w:numFmt w:val="bullet"/>
      <w:lvlText w:val=""/>
      <w:lvlJc w:val="left"/>
      <w:pPr>
        <w:ind w:left="1287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7B8E421D"/>
    <w:multiLevelType w:val="multilevel"/>
    <w:tmpl w:val="4B36CF1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zQ1MzM1MTA3MDBT0lEKTi0uzszPAykwqQUAXPMNHCwAAAA="/>
  </w:docVars>
  <w:rsids>
    <w:rsidRoot w:val="00F96761"/>
    <w:rsid w:val="00001AAC"/>
    <w:rsid w:val="000030E4"/>
    <w:rsid w:val="00010182"/>
    <w:rsid w:val="0001184E"/>
    <w:rsid w:val="00043A47"/>
    <w:rsid w:val="00047072"/>
    <w:rsid w:val="00053E1F"/>
    <w:rsid w:val="000570CF"/>
    <w:rsid w:val="00064B0B"/>
    <w:rsid w:val="000936D1"/>
    <w:rsid w:val="000A02C5"/>
    <w:rsid w:val="000A3674"/>
    <w:rsid w:val="000B4569"/>
    <w:rsid w:val="000B5CCE"/>
    <w:rsid w:val="000C1ABD"/>
    <w:rsid w:val="000E4DB3"/>
    <w:rsid w:val="00104B18"/>
    <w:rsid w:val="00125B45"/>
    <w:rsid w:val="00131CAE"/>
    <w:rsid w:val="00155A73"/>
    <w:rsid w:val="00162487"/>
    <w:rsid w:val="001859F4"/>
    <w:rsid w:val="0019155B"/>
    <w:rsid w:val="001A6450"/>
    <w:rsid w:val="001B64E5"/>
    <w:rsid w:val="001C6B26"/>
    <w:rsid w:val="001F4234"/>
    <w:rsid w:val="002113C4"/>
    <w:rsid w:val="00223755"/>
    <w:rsid w:val="0022707D"/>
    <w:rsid w:val="00233555"/>
    <w:rsid w:val="002460AA"/>
    <w:rsid w:val="00247CD1"/>
    <w:rsid w:val="00255265"/>
    <w:rsid w:val="002632FA"/>
    <w:rsid w:val="0026537F"/>
    <w:rsid w:val="002878AE"/>
    <w:rsid w:val="002B40F2"/>
    <w:rsid w:val="002D2AB6"/>
    <w:rsid w:val="002D6824"/>
    <w:rsid w:val="002D7288"/>
    <w:rsid w:val="002E198D"/>
    <w:rsid w:val="002E28E1"/>
    <w:rsid w:val="002E44DA"/>
    <w:rsid w:val="002E53D3"/>
    <w:rsid w:val="002F36DD"/>
    <w:rsid w:val="002F62A5"/>
    <w:rsid w:val="00302F88"/>
    <w:rsid w:val="00333866"/>
    <w:rsid w:val="003367AC"/>
    <w:rsid w:val="00364AE9"/>
    <w:rsid w:val="00387049"/>
    <w:rsid w:val="00390239"/>
    <w:rsid w:val="00395369"/>
    <w:rsid w:val="003B3E40"/>
    <w:rsid w:val="003D2528"/>
    <w:rsid w:val="003F000A"/>
    <w:rsid w:val="003F0426"/>
    <w:rsid w:val="004014F1"/>
    <w:rsid w:val="004022FF"/>
    <w:rsid w:val="00405FB5"/>
    <w:rsid w:val="00413877"/>
    <w:rsid w:val="00413B4B"/>
    <w:rsid w:val="004147E3"/>
    <w:rsid w:val="004238CA"/>
    <w:rsid w:val="00430965"/>
    <w:rsid w:val="004330B2"/>
    <w:rsid w:val="00433A22"/>
    <w:rsid w:val="00436FE4"/>
    <w:rsid w:val="00437FDA"/>
    <w:rsid w:val="00442645"/>
    <w:rsid w:val="00442FC6"/>
    <w:rsid w:val="00443C75"/>
    <w:rsid w:val="00446369"/>
    <w:rsid w:val="00452C5E"/>
    <w:rsid w:val="00461AFA"/>
    <w:rsid w:val="00465196"/>
    <w:rsid w:val="00485A65"/>
    <w:rsid w:val="0049610D"/>
    <w:rsid w:val="004A7892"/>
    <w:rsid w:val="004D6737"/>
    <w:rsid w:val="00505245"/>
    <w:rsid w:val="005078F3"/>
    <w:rsid w:val="00525503"/>
    <w:rsid w:val="005634FC"/>
    <w:rsid w:val="005659C3"/>
    <w:rsid w:val="005677AF"/>
    <w:rsid w:val="00570201"/>
    <w:rsid w:val="00570E2D"/>
    <w:rsid w:val="005722FD"/>
    <w:rsid w:val="00592B34"/>
    <w:rsid w:val="00593C4A"/>
    <w:rsid w:val="00597482"/>
    <w:rsid w:val="005A6294"/>
    <w:rsid w:val="005A7FAC"/>
    <w:rsid w:val="005B18B6"/>
    <w:rsid w:val="005B30D2"/>
    <w:rsid w:val="005D37B7"/>
    <w:rsid w:val="005E1E53"/>
    <w:rsid w:val="005E37D4"/>
    <w:rsid w:val="005E47FD"/>
    <w:rsid w:val="005E7D43"/>
    <w:rsid w:val="005F3421"/>
    <w:rsid w:val="005F5AF7"/>
    <w:rsid w:val="00600B77"/>
    <w:rsid w:val="00613DB5"/>
    <w:rsid w:val="00614142"/>
    <w:rsid w:val="006314BE"/>
    <w:rsid w:val="00636382"/>
    <w:rsid w:val="006376CC"/>
    <w:rsid w:val="00651728"/>
    <w:rsid w:val="00653F84"/>
    <w:rsid w:val="00657718"/>
    <w:rsid w:val="0066461E"/>
    <w:rsid w:val="00677DF4"/>
    <w:rsid w:val="00696890"/>
    <w:rsid w:val="006B294B"/>
    <w:rsid w:val="006B78C7"/>
    <w:rsid w:val="006C3917"/>
    <w:rsid w:val="006F7E76"/>
    <w:rsid w:val="00702BF3"/>
    <w:rsid w:val="00702D21"/>
    <w:rsid w:val="00704E60"/>
    <w:rsid w:val="007150C1"/>
    <w:rsid w:val="0073181D"/>
    <w:rsid w:val="007452D5"/>
    <w:rsid w:val="007505FD"/>
    <w:rsid w:val="00751F2D"/>
    <w:rsid w:val="00752C1B"/>
    <w:rsid w:val="00760D54"/>
    <w:rsid w:val="00775B51"/>
    <w:rsid w:val="00777AA1"/>
    <w:rsid w:val="00786F4E"/>
    <w:rsid w:val="007C4EF5"/>
    <w:rsid w:val="007E4DAA"/>
    <w:rsid w:val="007F1407"/>
    <w:rsid w:val="008003E0"/>
    <w:rsid w:val="0083128D"/>
    <w:rsid w:val="0084362B"/>
    <w:rsid w:val="00845867"/>
    <w:rsid w:val="008645A2"/>
    <w:rsid w:val="00865CEB"/>
    <w:rsid w:val="00873C11"/>
    <w:rsid w:val="008833CB"/>
    <w:rsid w:val="00891410"/>
    <w:rsid w:val="00897DF3"/>
    <w:rsid w:val="008A6617"/>
    <w:rsid w:val="008A6F64"/>
    <w:rsid w:val="008B1A44"/>
    <w:rsid w:val="008C5F3B"/>
    <w:rsid w:val="008D5F2D"/>
    <w:rsid w:val="008E6DC5"/>
    <w:rsid w:val="008F4477"/>
    <w:rsid w:val="008F7C54"/>
    <w:rsid w:val="00900F11"/>
    <w:rsid w:val="00905A3C"/>
    <w:rsid w:val="00915025"/>
    <w:rsid w:val="009156B6"/>
    <w:rsid w:val="0093785A"/>
    <w:rsid w:val="0094602C"/>
    <w:rsid w:val="00955673"/>
    <w:rsid w:val="009604CA"/>
    <w:rsid w:val="009819FB"/>
    <w:rsid w:val="00985C1E"/>
    <w:rsid w:val="009A3F0E"/>
    <w:rsid w:val="009A67F0"/>
    <w:rsid w:val="009B0536"/>
    <w:rsid w:val="009B371E"/>
    <w:rsid w:val="009E0111"/>
    <w:rsid w:val="009E6113"/>
    <w:rsid w:val="009F3D05"/>
    <w:rsid w:val="009F56E6"/>
    <w:rsid w:val="00A0139D"/>
    <w:rsid w:val="00A0737D"/>
    <w:rsid w:val="00A13940"/>
    <w:rsid w:val="00A26216"/>
    <w:rsid w:val="00A30B38"/>
    <w:rsid w:val="00A43AAE"/>
    <w:rsid w:val="00A52F8E"/>
    <w:rsid w:val="00A55D81"/>
    <w:rsid w:val="00A75CBF"/>
    <w:rsid w:val="00A8372D"/>
    <w:rsid w:val="00A86D4E"/>
    <w:rsid w:val="00AA7897"/>
    <w:rsid w:val="00AB462B"/>
    <w:rsid w:val="00AE75EF"/>
    <w:rsid w:val="00AF0261"/>
    <w:rsid w:val="00B00477"/>
    <w:rsid w:val="00B14B18"/>
    <w:rsid w:val="00B14FDC"/>
    <w:rsid w:val="00B150CE"/>
    <w:rsid w:val="00B15B02"/>
    <w:rsid w:val="00B16C1F"/>
    <w:rsid w:val="00B227DB"/>
    <w:rsid w:val="00B26B18"/>
    <w:rsid w:val="00B27CDF"/>
    <w:rsid w:val="00B35702"/>
    <w:rsid w:val="00B427C4"/>
    <w:rsid w:val="00B43518"/>
    <w:rsid w:val="00B46519"/>
    <w:rsid w:val="00B50531"/>
    <w:rsid w:val="00B53BA6"/>
    <w:rsid w:val="00B63DF7"/>
    <w:rsid w:val="00B657D3"/>
    <w:rsid w:val="00B72926"/>
    <w:rsid w:val="00B75CBE"/>
    <w:rsid w:val="00B763C0"/>
    <w:rsid w:val="00B86F54"/>
    <w:rsid w:val="00B902BD"/>
    <w:rsid w:val="00BA6F6A"/>
    <w:rsid w:val="00BC5E4D"/>
    <w:rsid w:val="00BD163D"/>
    <w:rsid w:val="00BD6D0F"/>
    <w:rsid w:val="00BD74DC"/>
    <w:rsid w:val="00BE3333"/>
    <w:rsid w:val="00BF5861"/>
    <w:rsid w:val="00C0614E"/>
    <w:rsid w:val="00C13739"/>
    <w:rsid w:val="00C234C4"/>
    <w:rsid w:val="00C2371A"/>
    <w:rsid w:val="00C316D4"/>
    <w:rsid w:val="00C32F1B"/>
    <w:rsid w:val="00C43155"/>
    <w:rsid w:val="00C504AB"/>
    <w:rsid w:val="00C6000B"/>
    <w:rsid w:val="00C62880"/>
    <w:rsid w:val="00C62BCC"/>
    <w:rsid w:val="00C74E4F"/>
    <w:rsid w:val="00C82C0D"/>
    <w:rsid w:val="00C840C7"/>
    <w:rsid w:val="00C93621"/>
    <w:rsid w:val="00CA3233"/>
    <w:rsid w:val="00CA67D2"/>
    <w:rsid w:val="00CC06D6"/>
    <w:rsid w:val="00CC0E51"/>
    <w:rsid w:val="00CC35CD"/>
    <w:rsid w:val="00CC499E"/>
    <w:rsid w:val="00CF3400"/>
    <w:rsid w:val="00CF3F34"/>
    <w:rsid w:val="00CF5FBB"/>
    <w:rsid w:val="00D119ED"/>
    <w:rsid w:val="00D20599"/>
    <w:rsid w:val="00D21E88"/>
    <w:rsid w:val="00D27CA8"/>
    <w:rsid w:val="00D420DB"/>
    <w:rsid w:val="00D42266"/>
    <w:rsid w:val="00D42A67"/>
    <w:rsid w:val="00D457CA"/>
    <w:rsid w:val="00D5021C"/>
    <w:rsid w:val="00D522F2"/>
    <w:rsid w:val="00D76B6A"/>
    <w:rsid w:val="00D83275"/>
    <w:rsid w:val="00D86597"/>
    <w:rsid w:val="00D922D0"/>
    <w:rsid w:val="00D92439"/>
    <w:rsid w:val="00D96250"/>
    <w:rsid w:val="00DA1A65"/>
    <w:rsid w:val="00DA72F9"/>
    <w:rsid w:val="00DB3037"/>
    <w:rsid w:val="00DD6EEF"/>
    <w:rsid w:val="00DE0A20"/>
    <w:rsid w:val="00DF1425"/>
    <w:rsid w:val="00DF2018"/>
    <w:rsid w:val="00E10819"/>
    <w:rsid w:val="00E14CD9"/>
    <w:rsid w:val="00E24632"/>
    <w:rsid w:val="00E25EF0"/>
    <w:rsid w:val="00E312E8"/>
    <w:rsid w:val="00E43807"/>
    <w:rsid w:val="00E44C00"/>
    <w:rsid w:val="00E704B1"/>
    <w:rsid w:val="00E724BE"/>
    <w:rsid w:val="00E7771B"/>
    <w:rsid w:val="00E77C7B"/>
    <w:rsid w:val="00E82D3D"/>
    <w:rsid w:val="00E85AAA"/>
    <w:rsid w:val="00EA331A"/>
    <w:rsid w:val="00EB0929"/>
    <w:rsid w:val="00ED1ECA"/>
    <w:rsid w:val="00EE79CB"/>
    <w:rsid w:val="00EF167D"/>
    <w:rsid w:val="00F11E78"/>
    <w:rsid w:val="00F178E1"/>
    <w:rsid w:val="00F17F3C"/>
    <w:rsid w:val="00F2523C"/>
    <w:rsid w:val="00F27FCF"/>
    <w:rsid w:val="00F30E7E"/>
    <w:rsid w:val="00F378A5"/>
    <w:rsid w:val="00F4152A"/>
    <w:rsid w:val="00F514B7"/>
    <w:rsid w:val="00F61D23"/>
    <w:rsid w:val="00F65012"/>
    <w:rsid w:val="00F75958"/>
    <w:rsid w:val="00F76493"/>
    <w:rsid w:val="00F81CD1"/>
    <w:rsid w:val="00F827E4"/>
    <w:rsid w:val="00F90770"/>
    <w:rsid w:val="00F96761"/>
    <w:rsid w:val="00F97DAB"/>
    <w:rsid w:val="00FB5C25"/>
    <w:rsid w:val="00FC135C"/>
    <w:rsid w:val="00FF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35FE50"/>
  <w15:docId w15:val="{41976C78-9937-4B27-901C-FD6B06A04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6597"/>
    <w:pPr>
      <w:widowControl w:val="0"/>
      <w:spacing w:line="360" w:lineRule="auto"/>
      <w:ind w:firstLine="567"/>
      <w:jc w:val="both"/>
    </w:pPr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paragraph" w:styleId="1">
    <w:name w:val="heading 1"/>
    <w:basedOn w:val="a"/>
    <w:uiPriority w:val="9"/>
    <w:qFormat/>
    <w:rsid w:val="004B4796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 Знак"/>
    <w:basedOn w:val="a0"/>
    <w:qFormat/>
    <w:rsid w:val="004B4796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customStyle="1" w:styleId="a4">
    <w:name w:val="Название Знак"/>
    <w:basedOn w:val="a0"/>
    <w:qFormat/>
    <w:rsid w:val="004B4796"/>
    <w:rPr>
      <w:rFonts w:ascii="Times New Roman" w:eastAsia="Times New Roman" w:hAnsi="Times New Roman" w:cs="Times New Roman"/>
      <w:b/>
      <w:sz w:val="24"/>
      <w:szCs w:val="20"/>
      <w:lang w:val="uk-UA"/>
    </w:rPr>
  </w:style>
  <w:style w:type="character" w:customStyle="1" w:styleId="10">
    <w:name w:val="Заголовок 1 Знак"/>
    <w:basedOn w:val="a0"/>
    <w:uiPriority w:val="9"/>
    <w:qFormat/>
    <w:rsid w:val="004B4796"/>
    <w:rPr>
      <w:rFonts w:ascii="Times New Roman" w:eastAsiaTheme="majorEastAsia" w:hAnsi="Times New Roman" w:cstheme="majorBidi"/>
      <w:b/>
      <w:sz w:val="28"/>
      <w:szCs w:val="32"/>
      <w:lang w:val="ru-RU" w:eastAsia="ru-RU"/>
    </w:rPr>
  </w:style>
  <w:style w:type="character" w:customStyle="1" w:styleId="a5">
    <w:name w:val="Верхний колонтитул Знак"/>
    <w:basedOn w:val="a0"/>
    <w:uiPriority w:val="99"/>
    <w:qFormat/>
    <w:rsid w:val="006C3CF6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character" w:customStyle="1" w:styleId="a6">
    <w:name w:val="Нижний колонтитул Знак"/>
    <w:basedOn w:val="a0"/>
    <w:uiPriority w:val="99"/>
    <w:qFormat/>
    <w:rsid w:val="006C3CF6"/>
    <w:rPr>
      <w:rFonts w:ascii="Times New Roman" w:eastAsia="Times New Roman" w:hAnsi="Times New Roman" w:cs="Times New Roman"/>
      <w:sz w:val="28"/>
      <w:szCs w:val="24"/>
      <w:lang w:val="ru-RU" w:eastAsia="ru-RU"/>
    </w:rPr>
  </w:style>
  <w:style w:type="character" w:customStyle="1" w:styleId="InternetLink">
    <w:name w:val="Internet Link"/>
    <w:basedOn w:val="a0"/>
    <w:uiPriority w:val="99"/>
    <w:unhideWhenUsed/>
    <w:rsid w:val="00F86C2A"/>
    <w:rPr>
      <w:color w:val="0563C1" w:themeColor="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IndexLink">
    <w:name w:val="Index Link"/>
    <w:qFormat/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paragraph" w:customStyle="1" w:styleId="Heading">
    <w:name w:val="Heading"/>
    <w:basedOn w:val="a"/>
    <w:next w:val="a7"/>
    <w:qFormat/>
    <w:pPr>
      <w:keepNext/>
      <w:spacing w:before="240" w:after="120"/>
    </w:pPr>
    <w:rPr>
      <w:rFonts w:ascii="Liberation Sans" w:eastAsia="Noto Sans CJK SC" w:hAnsi="Liberation Sans" w:cs="Noto Sans Devanagari"/>
      <w:szCs w:val="28"/>
    </w:rPr>
  </w:style>
  <w:style w:type="paragraph" w:styleId="a7">
    <w:name w:val="Body Text"/>
    <w:basedOn w:val="a"/>
    <w:rsid w:val="004B4796"/>
    <w:pPr>
      <w:widowControl/>
      <w:spacing w:after="120"/>
    </w:pPr>
  </w:style>
  <w:style w:type="paragraph" w:styleId="a8">
    <w:name w:val="List"/>
    <w:basedOn w:val="a7"/>
    <w:rPr>
      <w:rFonts w:cs="Noto Sans Devanagari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Noto Sans Devanagari"/>
      <w:i/>
      <w:iCs/>
      <w:sz w:val="24"/>
    </w:rPr>
  </w:style>
  <w:style w:type="paragraph" w:customStyle="1" w:styleId="Index">
    <w:name w:val="Index"/>
    <w:basedOn w:val="a"/>
    <w:qFormat/>
    <w:pPr>
      <w:suppressLineNumbers/>
    </w:pPr>
    <w:rPr>
      <w:rFonts w:cs="Noto Sans Devanagari"/>
    </w:rPr>
  </w:style>
  <w:style w:type="paragraph" w:styleId="aa">
    <w:name w:val="Title"/>
    <w:basedOn w:val="a"/>
    <w:qFormat/>
    <w:rsid w:val="004B4796"/>
    <w:pPr>
      <w:widowControl/>
      <w:jc w:val="center"/>
    </w:pPr>
    <w:rPr>
      <w:b/>
      <w:szCs w:val="20"/>
      <w:lang w:val="uk-UA" w:eastAsia="en-US"/>
    </w:rPr>
  </w:style>
  <w:style w:type="paragraph" w:styleId="ab">
    <w:name w:val="header"/>
    <w:basedOn w:val="a"/>
    <w:uiPriority w:val="99"/>
    <w:unhideWhenUsed/>
    <w:rsid w:val="006C3CF6"/>
    <w:pPr>
      <w:tabs>
        <w:tab w:val="center" w:pos="4677"/>
        <w:tab w:val="right" w:pos="9355"/>
      </w:tabs>
      <w:spacing w:line="240" w:lineRule="auto"/>
    </w:pPr>
  </w:style>
  <w:style w:type="paragraph" w:styleId="ac">
    <w:name w:val="footer"/>
    <w:basedOn w:val="a"/>
    <w:uiPriority w:val="99"/>
    <w:unhideWhenUsed/>
    <w:rsid w:val="006C3CF6"/>
    <w:pPr>
      <w:tabs>
        <w:tab w:val="center" w:pos="4677"/>
        <w:tab w:val="right" w:pos="9355"/>
      </w:tabs>
      <w:spacing w:line="240" w:lineRule="auto"/>
    </w:pPr>
  </w:style>
  <w:style w:type="paragraph" w:styleId="ad">
    <w:name w:val="TOC Heading"/>
    <w:basedOn w:val="1"/>
    <w:uiPriority w:val="39"/>
    <w:unhideWhenUsed/>
    <w:qFormat/>
    <w:rsid w:val="00F86C2A"/>
    <w:pPr>
      <w:widowControl/>
      <w:spacing w:line="259" w:lineRule="auto"/>
      <w:ind w:firstLine="0"/>
      <w:jc w:val="left"/>
    </w:pPr>
    <w:rPr>
      <w:b w:val="0"/>
    </w:rPr>
  </w:style>
  <w:style w:type="paragraph" w:styleId="11">
    <w:name w:val="toc 1"/>
    <w:basedOn w:val="a"/>
    <w:autoRedefine/>
    <w:uiPriority w:val="39"/>
    <w:unhideWhenUsed/>
    <w:rsid w:val="00F86C2A"/>
    <w:pPr>
      <w:spacing w:after="100"/>
    </w:pPr>
  </w:style>
  <w:style w:type="paragraph" w:customStyle="1" w:styleId="FR1">
    <w:name w:val="FR1"/>
    <w:qFormat/>
    <w:pPr>
      <w:jc w:val="right"/>
    </w:pPr>
    <w:rPr>
      <w:rFonts w:ascii="Arial" w:eastAsia="Times New Roman" w:hAnsi="Arial" w:cs="Arial"/>
      <w:color w:val="000000"/>
      <w:kern w:val="2"/>
      <w:szCs w:val="20"/>
      <w:lang w:val="uk-UA" w:eastAsia="uk-UA"/>
      <w14:ligatures w14:val="standard"/>
      <w14:cntxtAlts/>
    </w:rPr>
  </w:style>
  <w:style w:type="paragraph" w:customStyle="1" w:styleId="Ch6">
    <w:name w:val="Основной текст (без абзаца) (Ch_6 Міністерства)"/>
    <w:basedOn w:val="a"/>
    <w:qFormat/>
    <w:pPr>
      <w:tabs>
        <w:tab w:val="right" w:leader="underscore" w:pos="7767"/>
      </w:tabs>
      <w:spacing w:line="256" w:lineRule="auto"/>
      <w:textAlignment w:val="center"/>
    </w:pPr>
    <w:rPr>
      <w:rFonts w:ascii="PragmaticaC" w:hAnsi="PragmaticaC" w:cs="PragmaticaC"/>
      <w:color w:val="000000"/>
      <w:w w:val="90"/>
      <w:sz w:val="18"/>
      <w:szCs w:val="18"/>
    </w:rPr>
  </w:style>
  <w:style w:type="paragraph" w:customStyle="1" w:styleId="StrokeCh6">
    <w:name w:val="Stroke (Ch_6 Міністерства)"/>
    <w:basedOn w:val="a"/>
    <w:qFormat/>
    <w:pPr>
      <w:tabs>
        <w:tab w:val="right" w:pos="7767"/>
      </w:tabs>
      <w:spacing w:before="17" w:line="256" w:lineRule="auto"/>
      <w:jc w:val="center"/>
      <w:textAlignment w:val="center"/>
    </w:pPr>
    <w:rPr>
      <w:rFonts w:ascii="PragmaticaC" w:hAnsi="PragmaticaC" w:cs="PragmaticaC"/>
      <w:color w:val="000000"/>
      <w:w w:val="90"/>
      <w:sz w:val="14"/>
      <w:szCs w:val="14"/>
    </w:rPr>
  </w:style>
  <w:style w:type="table" w:styleId="ae">
    <w:name w:val="Table Grid"/>
    <w:basedOn w:val="a1"/>
    <w:uiPriority w:val="39"/>
    <w:rsid w:val="007C0D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Strong"/>
    <w:uiPriority w:val="22"/>
    <w:qFormat/>
    <w:rsid w:val="000A3674"/>
    <w:rPr>
      <w:b/>
      <w:bCs/>
    </w:rPr>
  </w:style>
  <w:style w:type="paragraph" w:styleId="af0">
    <w:name w:val="List Paragraph"/>
    <w:basedOn w:val="a"/>
    <w:link w:val="af1"/>
    <w:uiPriority w:val="34"/>
    <w:qFormat/>
    <w:rsid w:val="000A3674"/>
    <w:pPr>
      <w:widowControl/>
      <w:suppressAutoHyphens/>
      <w:spacing w:line="240" w:lineRule="auto"/>
      <w:ind w:left="720" w:firstLine="0"/>
      <w:jc w:val="left"/>
    </w:pPr>
    <w:rPr>
      <w:sz w:val="20"/>
      <w:szCs w:val="20"/>
      <w:lang w:val="en-US" w:eastAsia="en-US"/>
    </w:rPr>
  </w:style>
  <w:style w:type="character" w:styleId="af2">
    <w:name w:val="Hyperlink"/>
    <w:basedOn w:val="a0"/>
    <w:uiPriority w:val="99"/>
    <w:unhideWhenUsed/>
    <w:rsid w:val="00C74E4F"/>
    <w:rPr>
      <w:color w:val="0563C1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B00477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B43518"/>
    <w:rPr>
      <w:color w:val="954F72" w:themeColor="followedHyperlink"/>
      <w:u w:val="single"/>
    </w:rPr>
  </w:style>
  <w:style w:type="character" w:customStyle="1" w:styleId="af1">
    <w:name w:val="Абзац списка Знак"/>
    <w:basedOn w:val="a0"/>
    <w:link w:val="af0"/>
    <w:uiPriority w:val="34"/>
    <w:rsid w:val="00B75CBE"/>
    <w:rPr>
      <w:rFonts w:ascii="Times New Roman" w:eastAsia="Times New Roman" w:hAnsi="Times New Roman"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9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vyspiansky.gitbook.io/introduction-to-web-development/getting-started/code-editor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://programming.in.ua/programming/c-language/227-book-programming-c-kernighan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1938C-8A4E-4071-AD1A-42BC8C1F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30</Words>
  <Characters>30951</Characters>
  <Application>Microsoft Office Word</Application>
  <DocSecurity>0</DocSecurity>
  <Lines>257</Lines>
  <Paragraphs>7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ранов Микита Олександрович</dc:creator>
  <dc:description/>
  <cp:lastModifiedBy>Олександр Чернявський</cp:lastModifiedBy>
  <cp:revision>2</cp:revision>
  <dcterms:created xsi:type="dcterms:W3CDTF">2023-06-29T18:05:00Z</dcterms:created>
  <dcterms:modified xsi:type="dcterms:W3CDTF">2023-06-29T18:0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